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10A8D1" w14:textId="12F510CE" w:rsidR="007A2D03" w:rsidRPr="00F56990" w:rsidRDefault="007A2D03" w:rsidP="007A2D03">
      <w:pPr>
        <w:jc w:val="right"/>
        <w:rPr>
          <w:rFonts w:ascii="Sylfaen" w:hAnsi="Sylfaen"/>
          <w:b/>
          <w:lang w:val="ka-GE"/>
        </w:rPr>
      </w:pPr>
      <w:r w:rsidRPr="00F56990">
        <w:rPr>
          <w:rFonts w:ascii="Sylfaen" w:hAnsi="Sylfaen"/>
          <w:b/>
          <w:lang w:val="ka-GE"/>
        </w:rPr>
        <w:t>პროექტი</w:t>
      </w:r>
    </w:p>
    <w:p w14:paraId="27294C6B" w14:textId="77777777" w:rsidR="007A2D03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  <w:proofErr w:type="spellStart"/>
      <w:proofErr w:type="gramStart"/>
      <w:r w:rsidRPr="00F56990">
        <w:rPr>
          <w:rFonts w:ascii="Sylfaen" w:eastAsia="Sylfaen" w:hAnsi="Sylfaen"/>
          <w:b/>
        </w:rPr>
        <w:t>საქართველოს</w:t>
      </w:r>
      <w:proofErr w:type="spellEnd"/>
      <w:proofErr w:type="gram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მთავრობის</w:t>
      </w:r>
      <w:proofErr w:type="spellEnd"/>
    </w:p>
    <w:p w14:paraId="5E925FC3" w14:textId="77777777" w:rsidR="001C162E" w:rsidRPr="001C162E" w:rsidRDefault="001C162E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</w:p>
    <w:p w14:paraId="76656D53" w14:textId="77777777" w:rsidR="007A2D03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  <w:proofErr w:type="spellStart"/>
      <w:proofErr w:type="gramStart"/>
      <w:r w:rsidRPr="00F56990">
        <w:rPr>
          <w:rFonts w:ascii="Sylfaen" w:eastAsia="Sylfaen" w:hAnsi="Sylfaen"/>
          <w:b/>
        </w:rPr>
        <w:t>დადგენილება</w:t>
      </w:r>
      <w:proofErr w:type="spellEnd"/>
      <w:proofErr w:type="gramEnd"/>
      <w:r w:rsidRPr="00F56990">
        <w:rPr>
          <w:rFonts w:ascii="Sylfaen" w:eastAsia="Sylfaen" w:hAnsi="Sylfaen"/>
          <w:b/>
        </w:rPr>
        <w:t xml:space="preserve"> №</w:t>
      </w:r>
    </w:p>
    <w:p w14:paraId="3070AD22" w14:textId="77777777" w:rsidR="001C162E" w:rsidRPr="001C162E" w:rsidRDefault="001C162E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</w:p>
    <w:p w14:paraId="2C1FFBCB" w14:textId="77777777" w:rsidR="007A2D03" w:rsidRPr="00F56990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  <w:r w:rsidRPr="00F56990">
        <w:rPr>
          <w:rFonts w:ascii="Sylfaen" w:eastAsia="Sylfaen" w:hAnsi="Sylfaen"/>
          <w:b/>
          <w:lang w:val="ka-GE"/>
        </w:rPr>
        <w:t xml:space="preserve">2019 წლის                                              </w:t>
      </w:r>
      <w:r w:rsidRPr="00F56990">
        <w:rPr>
          <w:rFonts w:ascii="Sylfaen" w:eastAsia="Sylfaen" w:hAnsi="Sylfaen"/>
          <w:b/>
        </w:rPr>
        <w:t xml:space="preserve">ქ. </w:t>
      </w:r>
      <w:proofErr w:type="spellStart"/>
      <w:r w:rsidRPr="00F56990">
        <w:rPr>
          <w:rFonts w:ascii="Sylfaen" w:eastAsia="Sylfaen" w:hAnsi="Sylfaen"/>
          <w:b/>
        </w:rPr>
        <w:t>თბილისი</w:t>
      </w:r>
      <w:proofErr w:type="spellEnd"/>
    </w:p>
    <w:p w14:paraId="620B7149" w14:textId="77777777" w:rsidR="007A2D03" w:rsidRPr="00F56990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</w:p>
    <w:p w14:paraId="6C05F5DA" w14:textId="77777777" w:rsidR="007A2D03" w:rsidRPr="00F56990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  <w:r w:rsidRPr="00F56990">
        <w:rPr>
          <w:rFonts w:ascii="Sylfaen" w:eastAsia="Sylfaen" w:hAnsi="Sylfaen"/>
          <w:b/>
        </w:rPr>
        <w:t>„</w:t>
      </w:r>
      <w:proofErr w:type="spellStart"/>
      <w:r w:rsidRPr="00F56990">
        <w:rPr>
          <w:rFonts w:ascii="Sylfaen" w:eastAsia="Sylfaen" w:hAnsi="Sylfaen"/>
          <w:b/>
        </w:rPr>
        <w:t>სამედიცინო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საქმიანო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ლიცენზიისა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და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სტაციონარული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დ</w:t>
      </w:r>
      <w:bookmarkStart w:id="0" w:name="_GoBack"/>
      <w:bookmarkEnd w:id="0"/>
      <w:r w:rsidRPr="00F56990">
        <w:rPr>
          <w:rFonts w:ascii="Sylfaen" w:eastAsia="Sylfaen" w:hAnsi="Sylfaen"/>
          <w:b/>
        </w:rPr>
        <w:t>აწესებულე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ნებართვ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გაცემ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წესისა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და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პირობე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შესახებ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დებულებე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დამტკიცე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თაობაზე</w:t>
      </w:r>
      <w:proofErr w:type="spellEnd"/>
      <w:r w:rsidRPr="00F56990">
        <w:rPr>
          <w:rFonts w:ascii="Sylfaen" w:eastAsia="Sylfaen" w:hAnsi="Sylfaen"/>
          <w:b/>
        </w:rPr>
        <w:t xml:space="preserve">“ </w:t>
      </w:r>
      <w:proofErr w:type="spellStart"/>
      <w:r w:rsidRPr="00F56990">
        <w:rPr>
          <w:rFonts w:ascii="Sylfaen" w:eastAsia="Sylfaen" w:hAnsi="Sylfaen"/>
          <w:b/>
        </w:rPr>
        <w:t>საქართველო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მთავრობის</w:t>
      </w:r>
      <w:proofErr w:type="spellEnd"/>
      <w:r w:rsidRPr="00F56990">
        <w:rPr>
          <w:rFonts w:ascii="Sylfaen" w:eastAsia="Sylfaen" w:hAnsi="Sylfaen"/>
          <w:b/>
        </w:rPr>
        <w:t xml:space="preserve"> 2010 </w:t>
      </w:r>
      <w:proofErr w:type="spellStart"/>
      <w:r w:rsidRPr="00F56990">
        <w:rPr>
          <w:rFonts w:ascii="Sylfaen" w:eastAsia="Sylfaen" w:hAnsi="Sylfaen"/>
          <w:b/>
        </w:rPr>
        <w:t>წლის</w:t>
      </w:r>
      <w:proofErr w:type="spellEnd"/>
      <w:r w:rsidRPr="00F56990">
        <w:rPr>
          <w:rFonts w:ascii="Sylfaen" w:eastAsia="Sylfaen" w:hAnsi="Sylfaen"/>
          <w:b/>
        </w:rPr>
        <w:t xml:space="preserve"> 17 </w:t>
      </w:r>
      <w:proofErr w:type="spellStart"/>
      <w:r w:rsidRPr="00F56990">
        <w:rPr>
          <w:rFonts w:ascii="Sylfaen" w:eastAsia="Sylfaen" w:hAnsi="Sylfaen"/>
          <w:b/>
        </w:rPr>
        <w:t>დეკემბრის</w:t>
      </w:r>
      <w:proofErr w:type="spellEnd"/>
      <w:r w:rsidRPr="00F56990">
        <w:rPr>
          <w:rFonts w:ascii="Sylfaen" w:eastAsia="Sylfaen" w:hAnsi="Sylfaen"/>
          <w:b/>
        </w:rPr>
        <w:t xml:space="preserve"> №385 </w:t>
      </w:r>
      <w:proofErr w:type="spellStart"/>
      <w:r w:rsidRPr="00F56990">
        <w:rPr>
          <w:rFonts w:ascii="Sylfaen" w:eastAsia="Sylfaen" w:hAnsi="Sylfaen"/>
          <w:b/>
        </w:rPr>
        <w:t>დადგენილებაში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ცვლილებ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შეტანის</w:t>
      </w:r>
      <w:proofErr w:type="spellEnd"/>
      <w:r w:rsidRPr="00F56990">
        <w:rPr>
          <w:rFonts w:ascii="Sylfaen" w:eastAsia="Sylfaen" w:hAnsi="Sylfaen"/>
          <w:b/>
        </w:rPr>
        <w:t xml:space="preserve"> </w:t>
      </w:r>
      <w:proofErr w:type="spellStart"/>
      <w:r w:rsidRPr="00F56990">
        <w:rPr>
          <w:rFonts w:ascii="Sylfaen" w:eastAsia="Sylfaen" w:hAnsi="Sylfaen"/>
          <w:b/>
        </w:rPr>
        <w:t>შესახებ</w:t>
      </w:r>
      <w:proofErr w:type="spellEnd"/>
    </w:p>
    <w:p w14:paraId="3BB5A175" w14:textId="77777777" w:rsidR="007A2D03" w:rsidRPr="00F56990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</w:p>
    <w:p w14:paraId="41FFE9AF" w14:textId="77777777" w:rsidR="007A2D03" w:rsidRPr="00F56990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both"/>
        <w:rPr>
          <w:rFonts w:ascii="Sylfaen" w:eastAsia="Sylfaen" w:hAnsi="Sylfaen"/>
          <w:lang w:val="ka-GE"/>
        </w:rPr>
      </w:pPr>
    </w:p>
    <w:p w14:paraId="6073BA77" w14:textId="086EE96A" w:rsidR="005E453F" w:rsidRPr="00F56990" w:rsidRDefault="007A2D03" w:rsidP="005E45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</w:rPr>
      </w:pPr>
      <w:proofErr w:type="spellStart"/>
      <w:r w:rsidRPr="00F56990">
        <w:rPr>
          <w:rFonts w:ascii="Sylfaen" w:eastAsia="Sylfaen" w:hAnsi="Sylfaen"/>
          <w:b/>
        </w:rPr>
        <w:t>მუხლი</w:t>
      </w:r>
      <w:proofErr w:type="spellEnd"/>
      <w:r w:rsidRPr="00F56990">
        <w:rPr>
          <w:rFonts w:ascii="Sylfaen" w:eastAsia="Sylfaen" w:hAnsi="Sylfaen"/>
          <w:b/>
        </w:rPr>
        <w:t xml:space="preserve"> 1. </w:t>
      </w:r>
      <w:r w:rsidRPr="00F56990">
        <w:rPr>
          <w:rFonts w:ascii="Sylfaen" w:eastAsia="Sylfaen" w:hAnsi="Sylfaen"/>
        </w:rPr>
        <w:t>„</w:t>
      </w:r>
      <w:proofErr w:type="spellStart"/>
      <w:r w:rsidRPr="00F56990">
        <w:rPr>
          <w:rFonts w:ascii="Sylfaen" w:eastAsia="Sylfaen" w:hAnsi="Sylfaen"/>
        </w:rPr>
        <w:t>ნორმატიული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აქტე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შესახებ</w:t>
      </w:r>
      <w:proofErr w:type="spellEnd"/>
      <w:r w:rsidRPr="00F56990">
        <w:rPr>
          <w:rFonts w:ascii="Sylfaen" w:eastAsia="Sylfaen" w:hAnsi="Sylfaen"/>
        </w:rPr>
        <w:t xml:space="preserve">“ </w:t>
      </w:r>
      <w:proofErr w:type="spellStart"/>
      <w:r w:rsidRPr="00F56990">
        <w:rPr>
          <w:rFonts w:ascii="Sylfaen" w:eastAsia="Sylfaen" w:hAnsi="Sylfaen"/>
        </w:rPr>
        <w:t>საქართველოს</w:t>
      </w:r>
      <w:proofErr w:type="spellEnd"/>
      <w:r w:rsidRPr="00F56990">
        <w:rPr>
          <w:rFonts w:ascii="Sylfaen" w:eastAsia="Sylfaen" w:hAnsi="Sylfaen"/>
        </w:rPr>
        <w:t xml:space="preserve"> </w:t>
      </w:r>
      <w:r w:rsidRPr="00F56990">
        <w:rPr>
          <w:rFonts w:ascii="Sylfaen" w:eastAsia="Sylfaen" w:hAnsi="Sylfaen"/>
          <w:lang w:val="ka-GE"/>
        </w:rPr>
        <w:t xml:space="preserve">ორგანული </w:t>
      </w:r>
      <w:proofErr w:type="spellStart"/>
      <w:r w:rsidRPr="00F56990">
        <w:rPr>
          <w:rFonts w:ascii="Sylfaen" w:eastAsia="Sylfaen" w:hAnsi="Sylfaen"/>
        </w:rPr>
        <w:t>კანონის</w:t>
      </w:r>
      <w:proofErr w:type="spellEnd"/>
      <w:r w:rsidRPr="00F56990">
        <w:rPr>
          <w:rFonts w:ascii="Sylfaen" w:eastAsia="Sylfaen" w:hAnsi="Sylfaen"/>
        </w:rPr>
        <w:t xml:space="preserve"> მე-20 </w:t>
      </w:r>
      <w:proofErr w:type="spellStart"/>
      <w:r w:rsidRPr="00F56990">
        <w:rPr>
          <w:rFonts w:ascii="Sylfaen" w:eastAsia="Sylfaen" w:hAnsi="Sylfaen"/>
        </w:rPr>
        <w:t>მუხლის</w:t>
      </w:r>
      <w:proofErr w:type="spellEnd"/>
      <w:r w:rsidRPr="00F56990">
        <w:rPr>
          <w:rFonts w:ascii="Sylfaen" w:eastAsia="Sylfaen" w:hAnsi="Sylfaen"/>
        </w:rPr>
        <w:t xml:space="preserve"> მე-4 </w:t>
      </w:r>
      <w:proofErr w:type="spellStart"/>
      <w:r w:rsidRPr="00F56990">
        <w:rPr>
          <w:rFonts w:ascii="Sylfaen" w:eastAsia="Sylfaen" w:hAnsi="Sylfaen"/>
        </w:rPr>
        <w:t>პუნქტ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შესაბამისად</w:t>
      </w:r>
      <w:proofErr w:type="spellEnd"/>
      <w:r w:rsidRPr="00F56990">
        <w:rPr>
          <w:rFonts w:ascii="Sylfaen" w:eastAsia="Sylfaen" w:hAnsi="Sylfaen"/>
        </w:rPr>
        <w:t>, „</w:t>
      </w:r>
      <w:proofErr w:type="spellStart"/>
      <w:r w:rsidRPr="00F56990">
        <w:rPr>
          <w:rFonts w:ascii="Sylfaen" w:eastAsia="Sylfaen" w:hAnsi="Sylfaen"/>
        </w:rPr>
        <w:t>სამედიცინო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საქმიანო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ლიცენზიისა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და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სტაციონარული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დაწესებულე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ნებართვ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გაცემ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წესისა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და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პირობე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შესახებ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დებულებე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დამტკიცები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თაობაზე</w:t>
      </w:r>
      <w:proofErr w:type="spellEnd"/>
      <w:r w:rsidRPr="00F56990">
        <w:rPr>
          <w:rFonts w:ascii="Sylfaen" w:eastAsia="Sylfaen" w:hAnsi="Sylfaen"/>
        </w:rPr>
        <w:t xml:space="preserve">“ </w:t>
      </w:r>
      <w:proofErr w:type="spellStart"/>
      <w:r w:rsidRPr="00F56990">
        <w:rPr>
          <w:rFonts w:ascii="Sylfaen" w:eastAsia="Sylfaen" w:hAnsi="Sylfaen"/>
        </w:rPr>
        <w:t>საქართველოს</w:t>
      </w:r>
      <w:proofErr w:type="spellEnd"/>
      <w:r w:rsidRPr="00F56990">
        <w:rPr>
          <w:rFonts w:ascii="Sylfaen" w:eastAsia="Sylfaen" w:hAnsi="Sylfaen"/>
        </w:rPr>
        <w:t xml:space="preserve"> </w:t>
      </w:r>
      <w:proofErr w:type="spellStart"/>
      <w:r w:rsidRPr="00F56990">
        <w:rPr>
          <w:rFonts w:ascii="Sylfaen" w:eastAsia="Sylfaen" w:hAnsi="Sylfaen"/>
        </w:rPr>
        <w:t>მთავრობის</w:t>
      </w:r>
      <w:proofErr w:type="spellEnd"/>
      <w:r w:rsidRPr="00F56990">
        <w:rPr>
          <w:rFonts w:ascii="Sylfaen" w:eastAsia="Sylfaen" w:hAnsi="Sylfaen"/>
        </w:rPr>
        <w:t xml:space="preserve"> 2010 </w:t>
      </w:r>
      <w:proofErr w:type="spellStart"/>
      <w:r w:rsidRPr="00F56990">
        <w:rPr>
          <w:rFonts w:ascii="Sylfaen" w:eastAsia="Sylfaen" w:hAnsi="Sylfaen"/>
        </w:rPr>
        <w:t>წლის</w:t>
      </w:r>
      <w:proofErr w:type="spellEnd"/>
      <w:r w:rsidRPr="00F56990">
        <w:rPr>
          <w:rFonts w:ascii="Sylfaen" w:eastAsia="Sylfaen" w:hAnsi="Sylfaen"/>
        </w:rPr>
        <w:t xml:space="preserve"> 17 </w:t>
      </w:r>
      <w:proofErr w:type="spellStart"/>
      <w:r w:rsidRPr="00F56990">
        <w:rPr>
          <w:rFonts w:ascii="Sylfaen" w:eastAsia="Sylfaen" w:hAnsi="Sylfaen"/>
        </w:rPr>
        <w:t>დეკემბრის</w:t>
      </w:r>
      <w:proofErr w:type="spellEnd"/>
      <w:r w:rsidRPr="00F56990">
        <w:rPr>
          <w:rFonts w:ascii="Sylfaen" w:eastAsia="Sylfaen" w:hAnsi="Sylfaen"/>
        </w:rPr>
        <w:t xml:space="preserve"> №385 </w:t>
      </w:r>
      <w:proofErr w:type="spellStart"/>
      <w:r w:rsidRPr="00F56990">
        <w:rPr>
          <w:rFonts w:ascii="Sylfaen" w:eastAsia="Sylfaen" w:hAnsi="Sylfaen"/>
        </w:rPr>
        <w:t>დადგენილებ</w:t>
      </w:r>
      <w:proofErr w:type="spellEnd"/>
      <w:r w:rsidR="005E453F">
        <w:rPr>
          <w:rFonts w:ascii="Sylfaen" w:eastAsia="Sylfaen" w:hAnsi="Sylfaen"/>
          <w:lang w:val="ka-GE"/>
        </w:rPr>
        <w:t>აში</w:t>
      </w:r>
      <w:r w:rsidRPr="00F56990">
        <w:rPr>
          <w:rFonts w:ascii="Sylfaen" w:eastAsia="Sylfaen" w:hAnsi="Sylfaen"/>
        </w:rPr>
        <w:t xml:space="preserve"> (</w:t>
      </w:r>
      <w:proofErr w:type="spellStart"/>
      <w:r w:rsidRPr="00F56990">
        <w:rPr>
          <w:rFonts w:ascii="Sylfaen" w:eastAsia="Sylfaen" w:hAnsi="Sylfaen"/>
        </w:rPr>
        <w:t>სსმ</w:t>
      </w:r>
      <w:proofErr w:type="spellEnd"/>
      <w:r w:rsidRPr="00F56990">
        <w:rPr>
          <w:rFonts w:ascii="Sylfaen" w:eastAsia="Sylfaen" w:hAnsi="Sylfaen"/>
        </w:rPr>
        <w:t xml:space="preserve">, №168, 24/12/2010) </w:t>
      </w:r>
      <w:proofErr w:type="spellStart"/>
      <w:r w:rsidR="005E453F" w:rsidRPr="00F56990">
        <w:rPr>
          <w:rFonts w:ascii="Sylfaen" w:eastAsia="Sylfaen" w:hAnsi="Sylfaen"/>
        </w:rPr>
        <w:t>შეტანილ</w:t>
      </w:r>
      <w:proofErr w:type="spellEnd"/>
      <w:r w:rsidR="005E453F" w:rsidRPr="00F56990">
        <w:rPr>
          <w:rFonts w:ascii="Sylfaen" w:eastAsia="Sylfaen" w:hAnsi="Sylfaen"/>
        </w:rPr>
        <w:t xml:space="preserve"> </w:t>
      </w:r>
      <w:proofErr w:type="spellStart"/>
      <w:r w:rsidR="005E453F" w:rsidRPr="00F56990">
        <w:rPr>
          <w:rFonts w:ascii="Sylfaen" w:eastAsia="Sylfaen" w:hAnsi="Sylfaen"/>
        </w:rPr>
        <w:t>იქნეს</w:t>
      </w:r>
      <w:proofErr w:type="spellEnd"/>
      <w:r w:rsidR="005E453F" w:rsidRPr="00F56990">
        <w:rPr>
          <w:rFonts w:ascii="Sylfaen" w:eastAsia="Sylfaen" w:hAnsi="Sylfaen"/>
        </w:rPr>
        <w:t xml:space="preserve"> </w:t>
      </w:r>
      <w:proofErr w:type="spellStart"/>
      <w:r w:rsidR="005E453F" w:rsidRPr="00F56990">
        <w:rPr>
          <w:rFonts w:ascii="Sylfaen" w:eastAsia="Sylfaen" w:hAnsi="Sylfaen"/>
        </w:rPr>
        <w:t>შემდეგი</w:t>
      </w:r>
      <w:proofErr w:type="spellEnd"/>
      <w:r w:rsidR="005E453F" w:rsidRPr="00F56990">
        <w:rPr>
          <w:rFonts w:ascii="Sylfaen" w:eastAsia="Sylfaen" w:hAnsi="Sylfaen"/>
        </w:rPr>
        <w:t xml:space="preserve"> </w:t>
      </w:r>
      <w:proofErr w:type="spellStart"/>
      <w:r w:rsidR="005E453F" w:rsidRPr="00F56990">
        <w:rPr>
          <w:rFonts w:ascii="Sylfaen" w:eastAsia="Sylfaen" w:hAnsi="Sylfaen"/>
        </w:rPr>
        <w:t>ცვლილება</w:t>
      </w:r>
      <w:proofErr w:type="spellEnd"/>
      <w:r w:rsidR="005E453F" w:rsidRPr="00F56990">
        <w:rPr>
          <w:rFonts w:ascii="Sylfaen" w:eastAsia="Sylfaen" w:hAnsi="Sylfaen"/>
        </w:rPr>
        <w:t>:</w:t>
      </w:r>
    </w:p>
    <w:p w14:paraId="52C55F0A" w14:textId="77777777" w:rsidR="005E453F" w:rsidRPr="00F56990" w:rsidRDefault="005E453F" w:rsidP="005E45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</w:rPr>
      </w:pPr>
    </w:p>
    <w:p w14:paraId="717B620D" w14:textId="672A104B" w:rsidR="005E453F" w:rsidRDefault="0068727B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1.</w:t>
      </w:r>
      <w:r w:rsidRPr="0063402F">
        <w:rPr>
          <w:rFonts w:ascii="Sylfaen" w:eastAsia="Sylfaen" w:hAnsi="Sylfaen"/>
          <w:lang w:val="ka-GE"/>
        </w:rPr>
        <w:t xml:space="preserve"> </w:t>
      </w:r>
      <w:r w:rsidR="005E453F" w:rsidRPr="0063402F">
        <w:rPr>
          <w:rFonts w:ascii="Sylfaen" w:eastAsia="Sylfaen" w:hAnsi="Sylfaen"/>
        </w:rPr>
        <w:t>დ</w:t>
      </w:r>
      <w:r w:rsidR="005E453F" w:rsidRPr="0063402F">
        <w:rPr>
          <w:rFonts w:ascii="Sylfaen" w:eastAsia="Sylfaen" w:hAnsi="Sylfaen"/>
          <w:lang w:val="ka-GE"/>
        </w:rPr>
        <w:t>ა</w:t>
      </w:r>
      <w:proofErr w:type="spellStart"/>
      <w:r w:rsidR="005E453F" w:rsidRPr="0063402F">
        <w:rPr>
          <w:rFonts w:ascii="Sylfaen" w:eastAsia="Sylfaen" w:hAnsi="Sylfaen"/>
        </w:rPr>
        <w:t>დგენილებით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დამტკიცებული</w:t>
      </w:r>
      <w:proofErr w:type="spellEnd"/>
      <w:r w:rsidR="005E453F" w:rsidRPr="0063402F">
        <w:rPr>
          <w:rFonts w:ascii="Sylfaen" w:eastAsia="Sylfaen" w:hAnsi="Sylfaen"/>
        </w:rPr>
        <w:t xml:space="preserve"> №2 </w:t>
      </w:r>
      <w:proofErr w:type="spellStart"/>
      <w:r w:rsidR="005E453F" w:rsidRPr="0063402F">
        <w:rPr>
          <w:rFonts w:ascii="Sylfaen" w:eastAsia="Sylfaen" w:hAnsi="Sylfaen"/>
        </w:rPr>
        <w:t>დანართის</w:t>
      </w:r>
      <w:proofErr w:type="spellEnd"/>
      <w:r w:rsidR="005E453F" w:rsidRPr="0063402F">
        <w:rPr>
          <w:rFonts w:ascii="Sylfaen" w:eastAsia="Sylfaen" w:hAnsi="Sylfaen"/>
        </w:rPr>
        <w:t xml:space="preserve"> (</w:t>
      </w:r>
      <w:proofErr w:type="spellStart"/>
      <w:r w:rsidR="005E453F" w:rsidRPr="0063402F">
        <w:rPr>
          <w:rFonts w:ascii="Sylfaen" w:eastAsia="Sylfaen" w:hAnsi="Sylfaen"/>
        </w:rPr>
        <w:t>დებულება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სტაციონარული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დაწესებულების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ნებართვის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გაცემის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წესისა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და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პირობების</w:t>
      </w:r>
      <w:proofErr w:type="spellEnd"/>
      <w:r w:rsidR="005E453F" w:rsidRPr="0063402F">
        <w:rPr>
          <w:rFonts w:ascii="Sylfaen" w:eastAsia="Sylfaen" w:hAnsi="Sylfaen"/>
        </w:rPr>
        <w:t xml:space="preserve"> </w:t>
      </w:r>
      <w:proofErr w:type="spellStart"/>
      <w:r w:rsidR="005E453F" w:rsidRPr="0063402F">
        <w:rPr>
          <w:rFonts w:ascii="Sylfaen" w:eastAsia="Sylfaen" w:hAnsi="Sylfaen"/>
        </w:rPr>
        <w:t>შესახებ</w:t>
      </w:r>
      <w:proofErr w:type="spellEnd"/>
      <w:r w:rsidR="005E453F" w:rsidRPr="0063402F">
        <w:rPr>
          <w:rFonts w:ascii="Sylfaen" w:eastAsia="Sylfaen" w:hAnsi="Sylfaen"/>
        </w:rPr>
        <w:t>)</w:t>
      </w:r>
      <w:r w:rsidR="005E453F">
        <w:rPr>
          <w:rFonts w:ascii="Sylfaen" w:eastAsia="Sylfaen" w:hAnsi="Sylfaen"/>
          <w:b/>
          <w:lang w:val="ka-GE"/>
        </w:rPr>
        <w:t xml:space="preserve"> </w:t>
      </w:r>
      <w:r w:rsidR="005E453F" w:rsidRPr="005E453F">
        <w:rPr>
          <w:rFonts w:ascii="Sylfaen" w:eastAsia="Sylfaen" w:hAnsi="Sylfaen"/>
          <w:lang w:val="ka-GE"/>
        </w:rPr>
        <w:t>მე-7 მუხლს დაემატოს შემდეგი შინაარსის მე-1</w:t>
      </w:r>
      <w:r w:rsidR="005E453F">
        <w:rPr>
          <w:rFonts w:ascii="Sylfaen" w:eastAsia="Sylfaen" w:hAnsi="Sylfaen"/>
          <w:lang w:val="ka-GE"/>
        </w:rPr>
        <w:t>4</w:t>
      </w:r>
      <w:r w:rsidR="005E453F" w:rsidRPr="005E453F">
        <w:rPr>
          <w:rFonts w:ascii="Sylfaen" w:eastAsia="Sylfaen" w:hAnsi="Sylfaen"/>
          <w:lang w:val="ka-GE"/>
        </w:rPr>
        <w:t xml:space="preserve"> </w:t>
      </w:r>
      <w:r w:rsidR="005E453F">
        <w:rPr>
          <w:rFonts w:ascii="Sylfaen" w:eastAsia="Sylfaen" w:hAnsi="Sylfaen"/>
          <w:lang w:val="ka-GE"/>
        </w:rPr>
        <w:t>პუნქტი შემდეგი რედაქციით</w:t>
      </w:r>
      <w:r w:rsidR="005E453F" w:rsidRPr="005E453F">
        <w:rPr>
          <w:rFonts w:ascii="Sylfaen" w:eastAsia="Sylfaen" w:hAnsi="Sylfaen"/>
          <w:lang w:val="ka-GE"/>
        </w:rPr>
        <w:t>:</w:t>
      </w:r>
    </w:p>
    <w:p w14:paraId="00A968AD" w14:textId="2D683744" w:rsidR="005E453F" w:rsidRDefault="005E453F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Times New Roman" w:hAnsi="Sylfaen" w:cs="Sylfaen"/>
          <w:lang w:val="ka-GE" w:eastAsia="ka-GE"/>
        </w:rPr>
        <w:t xml:space="preserve">„14. კარდიოქირურგიული მომსახურების მიმწოდებელი ყველა სტაციონარული დაწესებულება </w:t>
      </w:r>
      <w:r w:rsidRPr="00C758FF">
        <w:rPr>
          <w:rFonts w:ascii="Sylfaen" w:eastAsia="Times New Roman" w:hAnsi="Sylfaen" w:cs="Sylfaen"/>
          <w:lang w:val="ka-GE" w:eastAsia="ka-GE"/>
        </w:rPr>
        <w:t xml:space="preserve">ვალდებულია, 2020 წლის 1 </w:t>
      </w:r>
      <w:r w:rsidR="00BA3AEB" w:rsidRPr="00C758FF">
        <w:rPr>
          <w:rFonts w:ascii="Sylfaen" w:eastAsia="Times New Roman" w:hAnsi="Sylfaen" w:cs="Sylfaen"/>
          <w:lang w:val="ka-GE" w:eastAsia="ka-GE"/>
        </w:rPr>
        <w:t xml:space="preserve">აპრილამდე </w:t>
      </w:r>
      <w:r w:rsidRPr="00C758FF">
        <w:rPr>
          <w:rFonts w:ascii="Sylfaen" w:eastAsia="Times New Roman" w:hAnsi="Sylfaen" w:cs="Sylfaen"/>
          <w:lang w:val="ka-GE" w:eastAsia="ka-GE"/>
        </w:rPr>
        <w:t xml:space="preserve">თავისი საქმიანობა შესაბამისობაში მოიყვანოს ამ დანართით განსაზღვრულ პირობებთან და </w:t>
      </w:r>
      <w:r w:rsidR="00BA3AEB" w:rsidRPr="00C758FF">
        <w:rPr>
          <w:rFonts w:ascii="Sylfaen" w:eastAsia="Times New Roman" w:hAnsi="Sylfaen" w:cs="Sylfaen"/>
          <w:lang w:val="ka-GE" w:eastAsia="ka-GE"/>
        </w:rPr>
        <w:t xml:space="preserve">2020 </w:t>
      </w:r>
      <w:r w:rsidRPr="00C758FF">
        <w:rPr>
          <w:rFonts w:ascii="Sylfaen" w:eastAsia="Times New Roman" w:hAnsi="Sylfaen" w:cs="Sylfaen"/>
          <w:lang w:val="ka-GE" w:eastAsia="ka-GE"/>
        </w:rPr>
        <w:t xml:space="preserve">წლის 1 </w:t>
      </w:r>
      <w:r w:rsidR="00BA3AEB" w:rsidRPr="00C758FF">
        <w:rPr>
          <w:rFonts w:ascii="Sylfaen" w:eastAsia="Times New Roman" w:hAnsi="Sylfaen" w:cs="Sylfaen"/>
          <w:lang w:val="ka-GE" w:eastAsia="ka-GE"/>
        </w:rPr>
        <w:t xml:space="preserve">აგვისტომდე </w:t>
      </w:r>
      <w:r w:rsidRPr="00C758FF">
        <w:rPr>
          <w:rFonts w:ascii="Sylfaen" w:eastAsia="Times New Roman" w:hAnsi="Sylfaen" w:cs="Sylfaen"/>
          <w:lang w:val="ka-GE" w:eastAsia="ka-GE"/>
        </w:rPr>
        <w:t>მოიპოვოს ნებართვის დანართი – „კარდიოქირურგიული მომსახურება</w:t>
      </w:r>
      <w:r w:rsidR="0063402F" w:rsidRPr="00C758FF">
        <w:rPr>
          <w:rFonts w:ascii="Sylfaen" w:eastAsia="Times New Roman" w:hAnsi="Sylfaen" w:cs="Sylfaen"/>
          <w:lang w:val="ka-GE" w:eastAsia="ka-GE"/>
        </w:rPr>
        <w:t>.</w:t>
      </w:r>
      <w:r w:rsidRPr="00C758FF">
        <w:rPr>
          <w:rFonts w:ascii="Sylfaen" w:eastAsia="Times New Roman" w:hAnsi="Sylfaen" w:cs="Sylfaen"/>
          <w:lang w:val="ka-GE" w:eastAsia="ka-GE"/>
        </w:rPr>
        <w:t>“</w:t>
      </w:r>
      <w:r w:rsidR="0063402F" w:rsidRPr="00C758FF">
        <w:rPr>
          <w:rFonts w:ascii="Sylfaen" w:eastAsia="Times New Roman" w:hAnsi="Sylfaen" w:cs="Sylfaen"/>
          <w:lang w:val="ka-GE" w:eastAsia="ka-GE"/>
        </w:rPr>
        <w:t>;</w:t>
      </w:r>
    </w:p>
    <w:p w14:paraId="72632447" w14:textId="77777777" w:rsidR="005E453F" w:rsidRDefault="005E453F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2A256339" w14:textId="07B17EE5" w:rsidR="002E77BE" w:rsidRPr="00F56990" w:rsidRDefault="0068727B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b/>
          <w:lang w:val="ka-GE"/>
        </w:rPr>
      </w:pPr>
      <w:r>
        <w:rPr>
          <w:rFonts w:ascii="Sylfaen" w:eastAsia="Sylfaen" w:hAnsi="Sylfaen"/>
          <w:lang w:val="ka-GE"/>
        </w:rPr>
        <w:t xml:space="preserve">2. </w:t>
      </w:r>
      <w:r w:rsidR="002E77BE" w:rsidRPr="00CF7698">
        <w:rPr>
          <w:rFonts w:ascii="Sylfaen" w:eastAsia="Sylfaen" w:hAnsi="Sylfaen"/>
          <w:lang w:val="ka-GE"/>
        </w:rPr>
        <w:t>№2</w:t>
      </w:r>
      <w:r w:rsidR="002E77BE" w:rsidRPr="00CF7698">
        <w:rPr>
          <w:rFonts w:ascii="Sylfaen" w:eastAsia="Sylfaen" w:hAnsi="Sylfaen"/>
          <w:vertAlign w:val="superscript"/>
          <w:lang w:val="ka-GE"/>
        </w:rPr>
        <w:t>1</w:t>
      </w:r>
      <w:r w:rsidR="002E77BE" w:rsidRPr="00CF7698">
        <w:rPr>
          <w:rFonts w:ascii="Sylfaen" w:eastAsia="Sylfaen" w:hAnsi="Sylfaen"/>
          <w:lang w:val="ka-GE"/>
        </w:rPr>
        <w:t xml:space="preserve"> </w:t>
      </w:r>
      <w:r w:rsidR="002E77BE" w:rsidRPr="00CF7698">
        <w:rPr>
          <w:rFonts w:ascii="Sylfaen" w:eastAsia="Sylfaen" w:hAnsi="Sylfaen" w:cs="Sylfaen"/>
          <w:lang w:val="ka-GE"/>
        </w:rPr>
        <w:t>დანართით</w:t>
      </w:r>
      <w:r w:rsidR="002E77BE" w:rsidRPr="00CF7698">
        <w:rPr>
          <w:rFonts w:ascii="Sylfaen" w:eastAsia="Sylfaen" w:hAnsi="Sylfaen"/>
          <w:lang w:val="ka-GE"/>
        </w:rPr>
        <w:t xml:space="preserve"> (</w:t>
      </w:r>
      <w:r w:rsidR="002E77BE" w:rsidRPr="00CF7698">
        <w:rPr>
          <w:rFonts w:ascii="Sylfaen" w:eastAsia="Sylfaen" w:hAnsi="Sylfaen" w:cs="Sylfaen"/>
          <w:lang w:val="ka-GE"/>
        </w:rPr>
        <w:t>სტაციონარული</w:t>
      </w:r>
      <w:r w:rsidR="002E77BE" w:rsidRPr="00CF7698">
        <w:rPr>
          <w:rFonts w:ascii="Sylfaen" w:eastAsia="Sylfaen" w:hAnsi="Sylfaen"/>
          <w:lang w:val="ka-GE"/>
        </w:rPr>
        <w:t xml:space="preserve"> </w:t>
      </w:r>
      <w:r w:rsidR="002E77BE" w:rsidRPr="00CF7698">
        <w:rPr>
          <w:rFonts w:ascii="Sylfaen" w:eastAsia="Sylfaen" w:hAnsi="Sylfaen" w:cs="Sylfaen"/>
          <w:lang w:val="ka-GE"/>
        </w:rPr>
        <w:t>დაწესებულების</w:t>
      </w:r>
      <w:r w:rsidR="002E77BE" w:rsidRPr="00CF7698">
        <w:rPr>
          <w:rFonts w:ascii="Sylfaen" w:eastAsia="Sylfaen" w:hAnsi="Sylfaen"/>
          <w:lang w:val="ka-GE"/>
        </w:rPr>
        <w:t xml:space="preserve"> </w:t>
      </w:r>
      <w:r w:rsidR="002E77BE" w:rsidRPr="00CF7698">
        <w:rPr>
          <w:rFonts w:ascii="Sylfaen" w:eastAsia="Sylfaen" w:hAnsi="Sylfaen" w:cs="Sylfaen"/>
          <w:lang w:val="ka-GE"/>
        </w:rPr>
        <w:t>სანებართვო</w:t>
      </w:r>
      <w:r w:rsidR="002E77BE" w:rsidRPr="00CF7698">
        <w:rPr>
          <w:rFonts w:ascii="Sylfaen" w:eastAsia="Sylfaen" w:hAnsi="Sylfaen"/>
          <w:lang w:val="ka-GE"/>
        </w:rPr>
        <w:t xml:space="preserve"> </w:t>
      </w:r>
      <w:r w:rsidR="002E77BE" w:rsidRPr="00CF7698">
        <w:rPr>
          <w:rFonts w:ascii="Sylfaen" w:eastAsia="Sylfaen" w:hAnsi="Sylfaen" w:cs="Sylfaen"/>
          <w:lang w:val="ka-GE"/>
        </w:rPr>
        <w:t>პირობები</w:t>
      </w:r>
      <w:r w:rsidR="002E77BE" w:rsidRPr="00CF7698">
        <w:rPr>
          <w:rFonts w:ascii="Sylfaen" w:eastAsia="Sylfaen" w:hAnsi="Sylfaen"/>
          <w:lang w:val="ka-GE"/>
        </w:rPr>
        <w:t xml:space="preserve">) </w:t>
      </w:r>
      <w:r w:rsidR="002E77BE" w:rsidRPr="00CF7698">
        <w:rPr>
          <w:rFonts w:ascii="Sylfaen" w:eastAsia="Sylfaen" w:hAnsi="Sylfaen" w:cs="Sylfaen"/>
          <w:lang w:val="ka-GE"/>
        </w:rPr>
        <w:t>განსაზღვრული</w:t>
      </w:r>
      <w:r w:rsidR="002E77BE" w:rsidRPr="00CF7698">
        <w:rPr>
          <w:rFonts w:ascii="Sylfaen" w:eastAsia="Sylfaen" w:hAnsi="Sylfaen"/>
          <w:lang w:val="ka-GE"/>
        </w:rPr>
        <w:t xml:space="preserve"> </w:t>
      </w:r>
      <w:r w:rsidR="002E77BE" w:rsidRPr="00CF7698">
        <w:rPr>
          <w:rFonts w:ascii="Sylfaen" w:eastAsia="Sylfaen" w:hAnsi="Sylfaen" w:cs="Sylfaen"/>
          <w:lang w:val="ka-GE"/>
        </w:rPr>
        <w:t>ცხრილის</w:t>
      </w:r>
      <w:r w:rsidR="002E77BE" w:rsidRPr="00CF7698">
        <w:rPr>
          <w:rFonts w:ascii="Sylfaen" w:eastAsia="Sylfaen" w:hAnsi="Sylfaen"/>
          <w:lang w:val="ka-GE"/>
        </w:rPr>
        <w:t>:</w:t>
      </w:r>
      <w:r w:rsidR="002E77BE" w:rsidRPr="00F56990">
        <w:rPr>
          <w:rFonts w:ascii="Sylfaen" w:eastAsia="Sylfaen" w:hAnsi="Sylfaen"/>
          <w:b/>
          <w:lang w:val="ka-GE"/>
        </w:rPr>
        <w:t xml:space="preserve"> </w:t>
      </w:r>
    </w:p>
    <w:p w14:paraId="775C5BEB" w14:textId="77777777" w:rsidR="002E77BE" w:rsidRPr="00F56990" w:rsidRDefault="002E77BE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6C4B7F67" w14:textId="0DE12087" w:rsidR="0068727B" w:rsidRDefault="002E77BE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 w:rsidRPr="00CF7698">
        <w:rPr>
          <w:rFonts w:ascii="Sylfaen" w:eastAsia="Sylfaen" w:hAnsi="Sylfaen" w:cs="Sylfaen"/>
          <w:lang w:val="ka-GE"/>
        </w:rPr>
        <w:t>ა</w:t>
      </w:r>
      <w:r w:rsidRPr="00CF7698">
        <w:rPr>
          <w:rFonts w:ascii="Sylfaen" w:eastAsia="Sylfaen" w:hAnsi="Sylfaen"/>
          <w:lang w:val="ka-GE"/>
        </w:rPr>
        <w:t>) „</w:t>
      </w:r>
      <w:r w:rsidRPr="00CF7698">
        <w:rPr>
          <w:rFonts w:ascii="Sylfaen" w:eastAsia="Sylfaen" w:hAnsi="Sylfaen" w:cs="Sylfaen"/>
          <w:lang w:val="ka-GE"/>
        </w:rPr>
        <w:t>საერთო</w:t>
      </w:r>
      <w:r w:rsidRPr="00CF7698">
        <w:rPr>
          <w:rFonts w:ascii="Sylfaen" w:eastAsia="Sylfaen" w:hAnsi="Sylfaen"/>
          <w:lang w:val="ka-GE"/>
        </w:rPr>
        <w:t xml:space="preserve"> </w:t>
      </w:r>
      <w:r w:rsidRPr="00CF7698">
        <w:rPr>
          <w:rFonts w:ascii="Sylfaen" w:eastAsia="Sylfaen" w:hAnsi="Sylfaen" w:cs="Sylfaen"/>
          <w:lang w:val="ka-GE"/>
        </w:rPr>
        <w:t>სანებართვო</w:t>
      </w:r>
      <w:r w:rsidRPr="00CF7698">
        <w:rPr>
          <w:rFonts w:ascii="Sylfaen" w:eastAsia="Sylfaen" w:hAnsi="Sylfaen"/>
          <w:lang w:val="ka-GE"/>
        </w:rPr>
        <w:t xml:space="preserve"> </w:t>
      </w:r>
      <w:r w:rsidRPr="00CF7698">
        <w:rPr>
          <w:rFonts w:ascii="Sylfaen" w:eastAsia="Sylfaen" w:hAnsi="Sylfaen" w:cs="Sylfaen"/>
          <w:lang w:val="ka-GE"/>
        </w:rPr>
        <w:t>პირობების</w:t>
      </w:r>
      <w:r w:rsidRPr="00CF7698">
        <w:rPr>
          <w:rFonts w:ascii="Sylfaen" w:eastAsia="Sylfaen" w:hAnsi="Sylfaen"/>
          <w:lang w:val="ka-GE"/>
        </w:rPr>
        <w:t>“</w:t>
      </w:r>
      <w:r w:rsidR="0068727B">
        <w:rPr>
          <w:rFonts w:ascii="Sylfaen" w:eastAsia="Sylfaen" w:hAnsi="Sylfaen"/>
          <w:lang w:val="ka-GE"/>
        </w:rPr>
        <w:t>:</w:t>
      </w:r>
    </w:p>
    <w:p w14:paraId="32026F40" w14:textId="77777777" w:rsidR="0068727B" w:rsidRDefault="0068727B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6912BEB6" w14:textId="245631DF" w:rsidR="000E78E8" w:rsidRDefault="0068727B" w:rsidP="000E78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ა.ა)</w:t>
      </w:r>
      <w:r w:rsidR="002E77BE">
        <w:rPr>
          <w:rFonts w:ascii="Sylfaen" w:eastAsia="Sylfaen" w:hAnsi="Sylfaen"/>
          <w:lang w:val="ka-GE"/>
        </w:rPr>
        <w:t xml:space="preserve"> </w:t>
      </w:r>
      <w:r w:rsidR="000E78E8">
        <w:rPr>
          <w:rFonts w:ascii="Sylfaen" w:eastAsia="Sylfaen" w:hAnsi="Sylfaen"/>
          <w:lang w:val="ka-GE"/>
        </w:rPr>
        <w:t>მე-12 პუნქტი ჩამოყალიბდეს შემდეგი რედაქციით</w:t>
      </w:r>
      <w:r w:rsidR="000E78E8" w:rsidRPr="00CF7698">
        <w:rPr>
          <w:rFonts w:ascii="Sylfaen" w:eastAsia="Sylfaen" w:hAnsi="Sylfaen"/>
          <w:lang w:val="ka-GE"/>
        </w:rPr>
        <w:t>:</w:t>
      </w:r>
    </w:p>
    <w:p w14:paraId="398C2DA6" w14:textId="3882661A" w:rsidR="000E78E8" w:rsidRDefault="000E78E8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„</w:t>
      </w:r>
    </w:p>
    <w:tbl>
      <w:tblPr>
        <w:tblW w:w="0" w:type="auto"/>
        <w:tblInd w:w="98" w:type="dxa"/>
        <w:tblLayout w:type="fixed"/>
        <w:tblCellMar>
          <w:left w:w="98" w:type="dxa"/>
          <w:right w:w="98" w:type="dxa"/>
        </w:tblCellMar>
        <w:tblLook w:val="0000" w:firstRow="0" w:lastRow="0" w:firstColumn="0" w:lastColumn="0" w:noHBand="0" w:noVBand="0"/>
      </w:tblPr>
      <w:tblGrid>
        <w:gridCol w:w="1170"/>
        <w:gridCol w:w="4350"/>
        <w:gridCol w:w="3496"/>
      </w:tblGrid>
      <w:tr w:rsidR="000E78E8" w14:paraId="4668AB5A" w14:textId="77777777" w:rsidTr="00C27019">
        <w:trPr>
          <w:trHeight w:val="247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E05E" w14:textId="77777777" w:rsidR="000E78E8" w:rsidRDefault="000E78E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12</w:t>
            </w:r>
          </w:p>
          <w:p w14:paraId="36024F17" w14:textId="77777777" w:rsidR="000E78E8" w:rsidRDefault="000E78E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11A0F023" w14:textId="77777777" w:rsidR="000E78E8" w:rsidRDefault="000E78E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66292CD4" w14:textId="77777777" w:rsidR="000E78E8" w:rsidRDefault="000E78E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B11B" w14:textId="010F0596" w:rsidR="000E78E8" w:rsidRDefault="000E78E8" w:rsidP="000E78E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ვენტილაცი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ისტემ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ომელიც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ზრუნველყოფ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ოპერაცი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ბლოკ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რეანიმაცი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ყოფილებ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ხალშობილთ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ნტენს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ვ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NICU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ყოფილებ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ბოქსირებუ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ალატ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დაუდებე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ხმარ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EMERGENCY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ერთეუ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თანად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თავსებ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ფთიზიატრიუ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ნფექციუ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ყოფილებ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წნევათ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ხვაო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სე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ეჟიმ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ომ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ხ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ჰაერ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დადინ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კლებად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უფთ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თავსებიდ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C4ED3" w14:textId="548DF400" w:rsidR="000E78E8" w:rsidRDefault="000E78E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კარდიოქირურგიული ერთეულის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 w:rsidRPr="00773101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XVIII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.</w:t>
            </w:r>
          </w:p>
        </w:tc>
      </w:tr>
    </w:tbl>
    <w:p w14:paraId="51073FF9" w14:textId="2696C4F7" w:rsidR="000E78E8" w:rsidRDefault="000E78E8" w:rsidP="00790A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right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“;</w:t>
      </w:r>
    </w:p>
    <w:p w14:paraId="6964423F" w14:textId="6EAD2F92" w:rsidR="002E77BE" w:rsidRDefault="000E78E8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 xml:space="preserve">ა.ბ) </w:t>
      </w:r>
      <w:r w:rsidR="002E77BE">
        <w:rPr>
          <w:rFonts w:ascii="Sylfaen" w:eastAsia="Sylfaen" w:hAnsi="Sylfaen"/>
          <w:lang w:val="ka-GE"/>
        </w:rPr>
        <w:t>21-ე პუნქტი ჩამოყალიბდეს შემდეგი რედაქციით</w:t>
      </w:r>
      <w:r w:rsidR="002E77BE" w:rsidRPr="00CF7698">
        <w:rPr>
          <w:rFonts w:ascii="Sylfaen" w:eastAsia="Sylfaen" w:hAnsi="Sylfaen"/>
          <w:lang w:val="ka-GE"/>
        </w:rPr>
        <w:t>:</w:t>
      </w:r>
    </w:p>
    <w:p w14:paraId="38D6DEBC" w14:textId="77777777" w:rsidR="002E77BE" w:rsidRDefault="002E77BE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„</w:t>
      </w:r>
    </w:p>
    <w:tbl>
      <w:tblPr>
        <w:tblW w:w="0" w:type="auto"/>
        <w:tblInd w:w="98" w:type="dxa"/>
        <w:tblLayout w:type="fixed"/>
        <w:tblCellMar>
          <w:left w:w="98" w:type="dxa"/>
          <w:right w:w="98" w:type="dxa"/>
        </w:tblCellMar>
        <w:tblLook w:val="0000" w:firstRow="0" w:lastRow="0" w:firstColumn="0" w:lastColumn="0" w:noHBand="0" w:noVBand="0"/>
      </w:tblPr>
      <w:tblGrid>
        <w:gridCol w:w="1170"/>
        <w:gridCol w:w="4350"/>
        <w:gridCol w:w="3496"/>
      </w:tblGrid>
      <w:tr w:rsidR="002E77BE" w14:paraId="219DDB7F" w14:textId="77777777" w:rsidTr="002E77BE">
        <w:trPr>
          <w:trHeight w:val="7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75679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0FDD47E3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  <w:p w14:paraId="371B808B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21</w:t>
            </w:r>
          </w:p>
          <w:p w14:paraId="351F2D5D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081C0C99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371C0BD2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  <w:p w14:paraId="49FE40A5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 </w:t>
            </w: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2CD1D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  <w:p w14:paraId="18839CD7" w14:textId="7D3A0111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კლინიკ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ტრანსფუზიოლოგი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ერვის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უზრუნველყოფ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</w:p>
          <w:p w14:paraId="0C24ACA4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75FFBC75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6EEDCD23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2A3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 xml:space="preserve">ა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ისხლის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ისხ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კომპონენტ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წოდ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ძლებელი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უშუალოდ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3EE328D9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ბ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ისხ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ისხ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კომპონენტ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ნ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ნახებო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მ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ზნ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მოყოფი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აცივარ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ვერტიკალუ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დგომარეობ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)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ომელიც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ზრუნველყოფ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ნახვ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პტიმალუ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ტემპერატურუ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ეჟიმ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4-6°C).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ლაზმ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ნ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ნახებო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ყინულ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კამერ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ბა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ტემპერატურულ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- 20 – -80</w:t>
            </w:r>
            <w:r>
              <w:rPr>
                <w:rFonts w:eastAsia="Times New Roman"/>
                <w:position w:val="5"/>
                <w:sz w:val="20"/>
                <w:szCs w:val="20"/>
                <w:lang w:eastAsia="x-none"/>
              </w:rPr>
              <w:t>​</w:t>
            </w:r>
            <w:r>
              <w:rPr>
                <w:rFonts w:ascii="Sylfaen" w:hAnsi="Sylfaen" w:cs="Sylfaen"/>
                <w:position w:val="5"/>
                <w:sz w:val="20"/>
                <w:szCs w:val="20"/>
                <w:lang w:eastAsia="x-none"/>
              </w:rPr>
              <w:t>0</w:t>
            </w: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C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პეციალუ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ყინულ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აცივარ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04266B82" w14:textId="77777777" w:rsidR="002E77BE" w:rsidRDefault="002E77BE" w:rsidP="002E77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)  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დაუდებე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ხმარ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EMERGENCY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ერთეუ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X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;</w:t>
            </w:r>
          </w:p>
          <w:p w14:paraId="2BA2DA4F" w14:textId="2440EF6F" w:rsidR="002E77BE" w:rsidRDefault="002E77BE" w:rsidP="00CF769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 xml:space="preserve">დ) 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კარდიოქირურგიული</w:t>
            </w:r>
            <w:r w:rsidR="00773101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 xml:space="preserve"> ერთეულის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 w:rsidR="00773101" w:rsidRPr="00773101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XVIII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.</w:t>
            </w:r>
          </w:p>
        </w:tc>
      </w:tr>
    </w:tbl>
    <w:p w14:paraId="2D3F3AE3" w14:textId="7A91345E" w:rsidR="002E77BE" w:rsidRDefault="002E77BE" w:rsidP="00CF76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right"/>
        <w:rPr>
          <w:rFonts w:ascii="Sylfaen" w:eastAsia="Sylfaen" w:hAnsi="Sylfaen"/>
          <w:lang w:val="ka-GE"/>
        </w:rPr>
      </w:pPr>
      <w:r w:rsidRPr="00CF7698">
        <w:rPr>
          <w:rFonts w:ascii="Sylfaen" w:eastAsia="Sylfaen" w:hAnsi="Sylfaen"/>
          <w:lang w:val="ka-GE"/>
        </w:rPr>
        <w:lastRenderedPageBreak/>
        <w:t xml:space="preserve"> </w:t>
      </w:r>
      <w:r w:rsidR="00773101">
        <w:rPr>
          <w:rFonts w:ascii="Sylfaen" w:eastAsia="Sylfaen" w:hAnsi="Sylfaen"/>
          <w:lang w:val="ka-GE"/>
        </w:rPr>
        <w:t>“;</w:t>
      </w:r>
    </w:p>
    <w:p w14:paraId="0AD84D11" w14:textId="2A6F3A4E" w:rsidR="0068727B" w:rsidRDefault="0068727B" w:rsidP="00687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ა.</w:t>
      </w:r>
      <w:r w:rsidR="000E78E8">
        <w:rPr>
          <w:rFonts w:ascii="Sylfaen" w:eastAsia="Sylfaen" w:hAnsi="Sylfaen"/>
          <w:lang w:val="ka-GE"/>
        </w:rPr>
        <w:t>გ</w:t>
      </w:r>
      <w:r>
        <w:rPr>
          <w:rFonts w:ascii="Sylfaen" w:eastAsia="Sylfaen" w:hAnsi="Sylfaen"/>
          <w:lang w:val="ka-GE"/>
        </w:rPr>
        <w:t>) 23-ე</w:t>
      </w:r>
      <w:r w:rsidR="00790A68">
        <w:rPr>
          <w:rFonts w:ascii="Sylfaen" w:eastAsia="Sylfaen" w:hAnsi="Sylfaen"/>
          <w:lang w:val="ka-GE"/>
        </w:rPr>
        <w:t xml:space="preserve">, 24-ე და 25-ე </w:t>
      </w:r>
      <w:r>
        <w:rPr>
          <w:rFonts w:ascii="Sylfaen" w:eastAsia="Sylfaen" w:hAnsi="Sylfaen"/>
          <w:lang w:val="ka-GE"/>
        </w:rPr>
        <w:t>პუნქტ</w:t>
      </w:r>
      <w:r w:rsidR="00790A68">
        <w:rPr>
          <w:rFonts w:ascii="Sylfaen" w:eastAsia="Sylfaen" w:hAnsi="Sylfaen"/>
          <w:lang w:val="ka-GE"/>
        </w:rPr>
        <w:t>ებ</w:t>
      </w:r>
      <w:r>
        <w:rPr>
          <w:rFonts w:ascii="Sylfaen" w:eastAsia="Sylfaen" w:hAnsi="Sylfaen"/>
          <w:lang w:val="ka-GE"/>
        </w:rPr>
        <w:t>ი ჩამოყალიბდეს შემდეგი რედაქციით</w:t>
      </w:r>
      <w:r w:rsidRPr="00CF7698">
        <w:rPr>
          <w:rFonts w:ascii="Sylfaen" w:eastAsia="Sylfaen" w:hAnsi="Sylfaen"/>
          <w:lang w:val="ka-GE"/>
        </w:rPr>
        <w:t>:</w:t>
      </w:r>
    </w:p>
    <w:p w14:paraId="29C6B90E" w14:textId="77777777" w:rsidR="0068727B" w:rsidRDefault="0068727B" w:rsidP="00687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tbl>
      <w:tblPr>
        <w:tblW w:w="0" w:type="auto"/>
        <w:tblInd w:w="98" w:type="dxa"/>
        <w:tblLayout w:type="fixed"/>
        <w:tblCellMar>
          <w:left w:w="98" w:type="dxa"/>
          <w:right w:w="98" w:type="dxa"/>
        </w:tblCellMar>
        <w:tblLook w:val="0000" w:firstRow="0" w:lastRow="0" w:firstColumn="0" w:lastColumn="0" w:noHBand="0" w:noVBand="0"/>
      </w:tblPr>
      <w:tblGrid>
        <w:gridCol w:w="1170"/>
        <w:gridCol w:w="4350"/>
        <w:gridCol w:w="3496"/>
      </w:tblGrid>
      <w:tr w:rsidR="00790A68" w14:paraId="1B72C4C7" w14:textId="77777777" w:rsidTr="00C27019">
        <w:trPr>
          <w:trHeight w:val="30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CEF3A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B32621B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23</w:t>
            </w:r>
          </w:p>
          <w:p w14:paraId="66EA7E12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CF377B1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3343A482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50AD596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BB0A479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52A28CA6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0FA9C37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6947B0A3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7E504211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680372BF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  <w:p w14:paraId="6755EADE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2C8D" w14:textId="66D2218D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რენტგენ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ერვის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ზრუნველყოფ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</w:p>
          <w:p w14:paraId="7B59F842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595F06A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434F6D7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1EEE51E7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37C8BC72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AF23DBA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A36DA05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1556B64E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3A9C8290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14998F1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D2C18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 xml:space="preserve">ა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ეთხოვ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რკ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ერმატ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ფსიქიატრი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ფთალმ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ინეკ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ქმიან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მახორციელებელ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201166B1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ბ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ძლებელი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მა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ფაქტობრივ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სამართ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ს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ომ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ძლეო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ქმიანო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რო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პერატი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საბუთება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569D6333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გ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ბაზის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I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ვ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ონ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ერინატალ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ერვის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მიმწოდებე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უბიექტ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ძლებელი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,  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6EF37FA1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დ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ხალშობილთ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ნტენს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ვ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NICU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ერვის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მწოდებელ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ეთხოვ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კუთა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ბილ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 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ენტგენ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პარატ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15E5199D" w14:textId="77777777" w:rsidR="00790A68" w:rsidRDefault="00790A68" w:rsidP="00790A6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ე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დაუდებე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ხმარ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EMERGENCY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ერთეუ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X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;</w:t>
            </w:r>
          </w:p>
          <w:p w14:paraId="0E74371B" w14:textId="34D552DB" w:rsidR="00790A68" w:rsidRDefault="00790A68" w:rsidP="00790A6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ვ) კარდიოქირურგიული ერთეულის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 w:rsidRPr="00773101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XVIII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.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</w:p>
        </w:tc>
      </w:tr>
      <w:tr w:rsidR="00790A68" w14:paraId="537AD1D2" w14:textId="77777777" w:rsidTr="00C27019">
        <w:trPr>
          <w:trHeight w:val="43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F3C217" w14:textId="1114483F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>24</w:t>
            </w:r>
          </w:p>
          <w:p w14:paraId="4E699DE2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44DAC36A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17878AF5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45EA9D7D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A89EFF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კარდიოგრაფი</w:t>
            </w:r>
            <w:proofErr w:type="spellEnd"/>
          </w:p>
          <w:p w14:paraId="63E88DA0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  <w:p w14:paraId="6B8E3007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  <w:p w14:paraId="48D574E1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  <w:p w14:paraId="3FF1AACA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D9B92" w14:textId="77777777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ა)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არ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ოეთხოვება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ნარკოლოგიური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ერმატოლოგიური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ფსიქიატრიული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ოფთალმოლოგიური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ოტორინოლარინგოლოგიური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საქმიანობებისას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;</w:t>
            </w:r>
          </w:p>
          <w:p w14:paraId="3531D310" w14:textId="5FF3AC92" w:rsidR="00790A68" w:rsidRDefault="00790A68" w:rsidP="00C27019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ბ) </w:t>
            </w: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კარდიოქირურგიული ერთეულის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 w:rsidRPr="00773101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XVIII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.</w:t>
            </w:r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 </w:t>
            </w:r>
          </w:p>
        </w:tc>
      </w:tr>
      <w:tr w:rsidR="00790A68" w14:paraId="070F08D2" w14:textId="77777777" w:rsidTr="00C27019">
        <w:trPr>
          <w:trHeight w:val="25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04A4B" w14:textId="1FA5F80C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36BEF364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568C1C7E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25</w:t>
            </w:r>
          </w:p>
          <w:p w14:paraId="582DED75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74FB799E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6E75939D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FACD98F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15230F9B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7D1A59D0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76F47CB7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1C6177F0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E49D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lastRenderedPageBreak/>
              <w:t> </w:t>
            </w:r>
          </w:p>
          <w:p w14:paraId="3B493E3E" w14:textId="22303994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ლტრაბგერ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იაგნოსტიკ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ერვის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ზრუნველყოფ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</w:p>
          <w:p w14:paraId="03E596E3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19DA2516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60CD6D52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43E7C2B3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2D2513B0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  <w:p w14:paraId="0271056F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   </w:t>
            </w:r>
          </w:p>
          <w:p w14:paraId="44EA132B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eastAsia="x-none"/>
              </w:rPr>
              <w:t> 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E3A07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ა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ეთხოვ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რკ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ერმატ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ფსიქიატრი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ფთალმ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ტორინოლარინგოლოგიურ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ქმიანობებისა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  </w:t>
            </w:r>
          </w:p>
          <w:p w14:paraId="6835147A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ბ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ძლებელი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მა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ფაქტობრივ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ისამართ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ს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რომ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იძლეოდე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ქმიანო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რო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ოპერატიუ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ხორციელ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საბუთება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; </w:t>
            </w:r>
          </w:p>
          <w:p w14:paraId="4303ECAC" w14:textId="77777777" w:rsid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lastRenderedPageBreak/>
              <w:t xml:space="preserve">გ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დაუდებელ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ხმარ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(EMERGENCY)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ერთეუ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X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;</w:t>
            </w:r>
          </w:p>
          <w:p w14:paraId="575F88C6" w14:textId="289279A8" w:rsidR="00790A68" w:rsidRPr="00790A68" w:rsidRDefault="00790A68" w:rsidP="00C270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დ) კარდიოქირურგიული ერთეულის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მთხვევაშ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ასევე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დამატებითი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სანებართვო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პირობებ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ცხრილის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r w:rsidRPr="00773101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XVIII</w:t>
            </w:r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ნაწილით</w:t>
            </w:r>
            <w:proofErr w:type="spellEnd"/>
            <w:r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.</w:t>
            </w:r>
          </w:p>
        </w:tc>
      </w:tr>
    </w:tbl>
    <w:p w14:paraId="12B6D364" w14:textId="089B67F1" w:rsidR="0068727B" w:rsidRDefault="0068727B" w:rsidP="00790A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479602D5" w14:textId="77777777" w:rsidR="000E78E8" w:rsidRDefault="000E78E8" w:rsidP="000E78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right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“;</w:t>
      </w:r>
    </w:p>
    <w:p w14:paraId="647701A9" w14:textId="77777777" w:rsidR="000E78E8" w:rsidRPr="00790A68" w:rsidRDefault="000E78E8" w:rsidP="000E78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7C6B397C" w14:textId="53B37727" w:rsidR="002E77BE" w:rsidRPr="008C054E" w:rsidRDefault="00CF7698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>
        <w:rPr>
          <w:rFonts w:ascii="Sylfaen" w:eastAsia="Sylfaen" w:hAnsi="Sylfaen"/>
          <w:lang w:val="ka-GE"/>
        </w:rPr>
        <w:t>ბ</w:t>
      </w:r>
      <w:r w:rsidR="002E77BE">
        <w:rPr>
          <w:rFonts w:ascii="Sylfaen" w:eastAsia="Sylfaen" w:hAnsi="Sylfaen"/>
          <w:lang w:val="ka-GE"/>
        </w:rPr>
        <w:t xml:space="preserve">) </w:t>
      </w:r>
      <w:r w:rsidR="00773101">
        <w:rPr>
          <w:rFonts w:ascii="Sylfaen" w:eastAsia="Times New Roman" w:hAnsi="Sylfaen"/>
          <w:sz w:val="24"/>
          <w:szCs w:val="24"/>
          <w:lang w:val="ka-GE" w:eastAsia="x-none"/>
        </w:rPr>
        <w:t xml:space="preserve">დამატებით სანებართვო პირობებს </w:t>
      </w:r>
      <w:r w:rsidR="002E77BE" w:rsidRPr="008C054E">
        <w:rPr>
          <w:rFonts w:ascii="Sylfaen" w:eastAsia="Sylfaen" w:hAnsi="Sylfaen"/>
          <w:lang w:val="ka-GE"/>
        </w:rPr>
        <w:t>დაემატოს XVI</w:t>
      </w:r>
      <w:r w:rsidR="00773101" w:rsidRPr="008C054E">
        <w:rPr>
          <w:rFonts w:ascii="Sylfaen" w:eastAsia="Sylfaen" w:hAnsi="Sylfaen"/>
          <w:lang w:val="ka-GE"/>
        </w:rPr>
        <w:t>II</w:t>
      </w:r>
      <w:r w:rsidR="002E77BE" w:rsidRPr="008C054E">
        <w:rPr>
          <w:rFonts w:ascii="Sylfaen" w:eastAsia="Sylfaen" w:hAnsi="Sylfaen"/>
          <w:lang w:val="ka-GE"/>
        </w:rPr>
        <w:t xml:space="preserve"> (</w:t>
      </w:r>
      <w:r w:rsidR="00773101">
        <w:rPr>
          <w:rFonts w:ascii="Sylfaen" w:eastAsia="Sylfaen" w:hAnsi="Sylfaen"/>
          <w:lang w:val="ka-GE"/>
        </w:rPr>
        <w:t>კარდიოქირურგიული</w:t>
      </w:r>
      <w:r w:rsidR="002E77BE" w:rsidRPr="008C054E">
        <w:rPr>
          <w:rFonts w:ascii="Sylfaen" w:eastAsia="Sylfaen" w:hAnsi="Sylfaen"/>
          <w:lang w:val="ka-GE"/>
        </w:rPr>
        <w:t xml:space="preserve"> მომსახურების შემთხვევაში, </w:t>
      </w:r>
      <w:r w:rsidR="00773101" w:rsidRPr="00773101">
        <w:rPr>
          <w:rFonts w:ascii="Sylfaen" w:eastAsia="Sylfaen" w:hAnsi="Sylfaen"/>
          <w:lang w:val="ka-GE"/>
        </w:rPr>
        <w:t>სტაციონარმა დამატებით უნდა უზრუნველყოს</w:t>
      </w:r>
      <w:r w:rsidR="002E77BE" w:rsidRPr="008C054E">
        <w:rPr>
          <w:rFonts w:ascii="Sylfaen" w:eastAsia="Sylfaen" w:hAnsi="Sylfaen"/>
          <w:lang w:val="ka-GE"/>
        </w:rPr>
        <w:t>) ნაწილი შემდეგი რედაქციით:</w:t>
      </w:r>
    </w:p>
    <w:p w14:paraId="6BFF0AC4" w14:textId="2F92FCAD" w:rsidR="001A6004" w:rsidRPr="006677CA" w:rsidRDefault="00773101" w:rsidP="00773101">
      <w:pPr>
        <w:rPr>
          <w:rFonts w:ascii="Sylfaen" w:hAnsi="Sylfaen"/>
          <w:b/>
          <w:bCs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>„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709"/>
        <w:gridCol w:w="57"/>
        <w:gridCol w:w="5130"/>
        <w:gridCol w:w="3899"/>
        <w:gridCol w:w="94"/>
      </w:tblGrid>
      <w:tr w:rsidR="00773101" w:rsidRPr="00053EDF" w14:paraId="1C05C741" w14:textId="77777777" w:rsidTr="00C27019">
        <w:tc>
          <w:tcPr>
            <w:tcW w:w="709" w:type="dxa"/>
          </w:tcPr>
          <w:p w14:paraId="324CFF75" w14:textId="705BFD86" w:rsidR="00773101" w:rsidRPr="00053EDF" w:rsidRDefault="00773101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773101">
              <w:rPr>
                <w:rFonts w:ascii="Sylfaen" w:hAnsi="Sylfaen"/>
                <w:sz w:val="20"/>
                <w:szCs w:val="20"/>
                <w:lang w:val="ka-GE"/>
              </w:rPr>
              <w:t>XVIII</w:t>
            </w:r>
          </w:p>
        </w:tc>
        <w:tc>
          <w:tcPr>
            <w:tcW w:w="9180" w:type="dxa"/>
            <w:gridSpan w:val="4"/>
          </w:tcPr>
          <w:p w14:paraId="0FC88E3F" w14:textId="2E791082" w:rsidR="00773101" w:rsidRPr="00053EDF" w:rsidRDefault="00773101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773101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მომსახურების შემთხვევაში, სტაციონარმა დამატებით უნდა უზრუნველყოს</w:t>
            </w:r>
          </w:p>
        </w:tc>
      </w:tr>
      <w:tr w:rsidR="00142F67" w:rsidRPr="00053EDF" w14:paraId="7070BD02" w14:textId="77777777" w:rsidTr="00166972">
        <w:tc>
          <w:tcPr>
            <w:tcW w:w="709" w:type="dxa"/>
          </w:tcPr>
          <w:p w14:paraId="24B9BD3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</w:p>
        </w:tc>
        <w:tc>
          <w:tcPr>
            <w:tcW w:w="5187" w:type="dxa"/>
            <w:gridSpan w:val="2"/>
          </w:tcPr>
          <w:p w14:paraId="049CAE17" w14:textId="4A5BB0E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ამბულატორიული ერთეული, რომლის ფარგლებშიც ხორციელდება:  </w:t>
            </w:r>
          </w:p>
        </w:tc>
        <w:tc>
          <w:tcPr>
            <w:tcW w:w="3993" w:type="dxa"/>
            <w:gridSpan w:val="2"/>
          </w:tcPr>
          <w:p w14:paraId="09CF6A4C" w14:textId="752CE39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ამბულატორიული ერთეული უნდა განთავსდეს პაციენტებისათვის   ხელმისაწვდომ ადგილას (მ.შ.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</w:t>
            </w:r>
            <w:r w:rsidRPr="00B92CD4">
              <w:rPr>
                <w:rFonts w:ascii="Sylfaen" w:hAnsi="Sylfaen"/>
                <w:sz w:val="20"/>
                <w:szCs w:val="20"/>
                <w:lang w:val="ka-GE"/>
              </w:rPr>
              <w:t xml:space="preserve">შეუფერხებელ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მოხვედრა);  </w:t>
            </w:r>
          </w:p>
          <w:p w14:paraId="752D931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მრავალპროფილიანი სტაციონარული დაწესებულების შემთხვევაში შესაძლებელია, ამბულატორიული ერთეული მომსახურებას უწევდეს სხვა ერთეულებსაც.</w:t>
            </w:r>
          </w:p>
        </w:tc>
      </w:tr>
      <w:tr w:rsidR="00142F67" w:rsidRPr="00053EDF" w14:paraId="4CDCF84D" w14:textId="77777777" w:rsidTr="00166972">
        <w:tc>
          <w:tcPr>
            <w:tcW w:w="709" w:type="dxa"/>
          </w:tcPr>
          <w:p w14:paraId="300FE60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1</w:t>
            </w:r>
          </w:p>
        </w:tc>
        <w:tc>
          <w:tcPr>
            <w:tcW w:w="5187" w:type="dxa"/>
            <w:gridSpan w:val="2"/>
          </w:tcPr>
          <w:p w14:paraId="6CF9189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ოლოგიური გამოკვლევები</w:t>
            </w:r>
          </w:p>
        </w:tc>
        <w:tc>
          <w:tcPr>
            <w:tcW w:w="3993" w:type="dxa"/>
            <w:gridSpan w:val="2"/>
          </w:tcPr>
          <w:p w14:paraId="2B3289CB" w14:textId="4B454B3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დაწესებულების ფარგლებში</w:t>
            </w:r>
          </w:p>
        </w:tc>
      </w:tr>
      <w:tr w:rsidR="00142F67" w:rsidRPr="00053EDF" w14:paraId="2C7F0720" w14:textId="77777777" w:rsidTr="00166972">
        <w:tc>
          <w:tcPr>
            <w:tcW w:w="709" w:type="dxa"/>
          </w:tcPr>
          <w:p w14:paraId="542E8DB8" w14:textId="380518A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2</w:t>
            </w:r>
          </w:p>
        </w:tc>
        <w:tc>
          <w:tcPr>
            <w:tcW w:w="5187" w:type="dxa"/>
            <w:gridSpan w:val="2"/>
          </w:tcPr>
          <w:p w14:paraId="18FFAD54" w14:textId="3C641BE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ლექტროკარდიოგრაფიული  გამოკვლევები</w:t>
            </w:r>
          </w:p>
        </w:tc>
        <w:tc>
          <w:tcPr>
            <w:tcW w:w="3993" w:type="dxa"/>
            <w:gridSpan w:val="2"/>
          </w:tcPr>
          <w:p w14:paraId="23A92F0F" w14:textId="6970E716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ამბულატორიული ერთეულის ფარგლებში</w:t>
            </w:r>
          </w:p>
        </w:tc>
      </w:tr>
      <w:tr w:rsidR="00142F67" w:rsidRPr="00053EDF" w14:paraId="6597F617" w14:textId="77777777" w:rsidTr="00166972">
        <w:tc>
          <w:tcPr>
            <w:tcW w:w="709" w:type="dxa"/>
          </w:tcPr>
          <w:p w14:paraId="204124B4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3</w:t>
            </w:r>
          </w:p>
        </w:tc>
        <w:tc>
          <w:tcPr>
            <w:tcW w:w="5187" w:type="dxa"/>
            <w:gridSpan w:val="2"/>
          </w:tcPr>
          <w:p w14:paraId="7E29CB34" w14:textId="678E73D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ქოკარდიოგრაფიული  გამოკვლევები </w:t>
            </w:r>
          </w:p>
        </w:tc>
        <w:tc>
          <w:tcPr>
            <w:tcW w:w="3993" w:type="dxa"/>
            <w:gridSpan w:val="2"/>
          </w:tcPr>
          <w:p w14:paraId="1A3E4F2C" w14:textId="2D800269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ტრანსთორაკალური, სტრესექოკარდიოგრაფია; </w:t>
            </w:r>
          </w:p>
          <w:p w14:paraId="2465847A" w14:textId="79E7D7FE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დგილზე, ამბულატორიული ერთეულის ფარგლებში. </w:t>
            </w:r>
          </w:p>
        </w:tc>
      </w:tr>
      <w:tr w:rsidR="00142F67" w:rsidRPr="00053EDF" w14:paraId="5DFA4E2A" w14:textId="77777777" w:rsidTr="00166972">
        <w:tc>
          <w:tcPr>
            <w:tcW w:w="709" w:type="dxa"/>
          </w:tcPr>
          <w:p w14:paraId="72859DFD" w14:textId="273CDCFF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4</w:t>
            </w:r>
          </w:p>
        </w:tc>
        <w:tc>
          <w:tcPr>
            <w:tcW w:w="5187" w:type="dxa"/>
            <w:gridSpan w:val="2"/>
          </w:tcPr>
          <w:p w14:paraId="0B0AD72B" w14:textId="6D3E9FAB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3993" w:type="dxa"/>
            <w:gridSpan w:val="2"/>
          </w:tcPr>
          <w:p w14:paraId="39ED4199" w14:textId="2B5E15A1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ახლებადი მუდმივ რეჟიმში</w:t>
            </w:r>
          </w:p>
        </w:tc>
      </w:tr>
      <w:tr w:rsidR="00142F67" w:rsidRPr="00053EDF" w14:paraId="0954B902" w14:textId="77777777" w:rsidTr="00166972">
        <w:tc>
          <w:tcPr>
            <w:tcW w:w="709" w:type="dxa"/>
          </w:tcPr>
          <w:p w14:paraId="11C8ABE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5A782ED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კარდიოქირურგიული ერთეულ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AA9B9E" w14:textId="7A93636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ერთეულის ფარგლებში უნდა ხორციელდებოდეს პაციენტების ოპერაციამდე და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ოპერაციის შემდგომ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ტაციონარული მომსახურება</w:t>
            </w:r>
          </w:p>
          <w:p w14:paraId="5F20D33D" w14:textId="45FBC03A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A3592A" w:rsidRPr="00053EDF" w14:paraId="0CA428AA" w14:textId="77777777" w:rsidTr="00166972">
        <w:tc>
          <w:tcPr>
            <w:tcW w:w="709" w:type="dxa"/>
          </w:tcPr>
          <w:p w14:paraId="6E832A5D" w14:textId="10B8AD72" w:rsidR="00A3592A" w:rsidRPr="00053EDF" w:rsidRDefault="00A3592A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1</w:t>
            </w:r>
          </w:p>
        </w:tc>
        <w:tc>
          <w:tcPr>
            <w:tcW w:w="5187" w:type="dxa"/>
            <w:gridSpan w:val="2"/>
          </w:tcPr>
          <w:p w14:paraId="38FD1C8F" w14:textId="1161C2CC" w:rsidR="00A3592A" w:rsidRPr="00053EDF" w:rsidRDefault="00E733DC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სერვისის ფ</w:t>
            </w:r>
            <w:r w:rsidR="00CE3B22">
              <w:rPr>
                <w:rFonts w:ascii="Sylfaen" w:hAnsi="Sylfaen"/>
                <w:sz w:val="20"/>
                <w:szCs w:val="20"/>
                <w:lang w:val="ka-GE"/>
              </w:rPr>
              <w:t>ა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გლებშ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ივრცეები ბავშვებისა და მოზრდილებისათვ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იზოლირებული</w:t>
            </w:r>
          </w:p>
        </w:tc>
        <w:tc>
          <w:tcPr>
            <w:tcW w:w="3993" w:type="dxa"/>
            <w:gridSpan w:val="2"/>
          </w:tcPr>
          <w:p w14:paraId="613D6DA4" w14:textId="7DBC33AA" w:rsidR="00A3592A" w:rsidRPr="00053EDF" w:rsidRDefault="00A3592A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უცილებელ მოთხოვნას წარმოადგენს შესაბამისი სანებართვო დანართის მაძიებელთათვის, ხოლო იმ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დაწესებულებებისთვის, რომლებიც უკვე ფლობენ შესაბამის დანართს (ქირურგ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ული პროფი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</w:tc>
      </w:tr>
      <w:tr w:rsidR="00142F67" w:rsidRPr="00053EDF" w14:paraId="5692A338" w14:textId="77777777" w:rsidTr="00166972">
        <w:tc>
          <w:tcPr>
            <w:tcW w:w="709" w:type="dxa"/>
          </w:tcPr>
          <w:p w14:paraId="124A4025" w14:textId="3DB9E56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458B8AAE" w14:textId="7E4158F8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ები</w:t>
            </w:r>
          </w:p>
        </w:tc>
        <w:tc>
          <w:tcPr>
            <w:tcW w:w="3993" w:type="dxa"/>
            <w:gridSpan w:val="2"/>
          </w:tcPr>
          <w:p w14:paraId="5E52D95D" w14:textId="77777777" w:rsidR="00DD341E" w:rsidRPr="00053EDF" w:rsidRDefault="00DD341E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 8 კარდიოქირურგიული საწოლით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5541ABE" w14:textId="3A4AA2BD" w:rsidR="00142F67" w:rsidRPr="00053EDF" w:rsidRDefault="00DD341E" w:rsidP="00DD341E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ბავშვებისა და მოზრდილების მომსახურების შემთხვევაში, ასევე, 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ულ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 საწოლი.</w:t>
            </w:r>
          </w:p>
        </w:tc>
      </w:tr>
      <w:tr w:rsidR="00142F67" w:rsidRPr="00053EDF" w14:paraId="51CE3684" w14:textId="77777777" w:rsidTr="00166972">
        <w:tc>
          <w:tcPr>
            <w:tcW w:w="709" w:type="dxa"/>
          </w:tcPr>
          <w:p w14:paraId="528C7E06" w14:textId="2B69AF2F" w:rsidR="00142F67" w:rsidRPr="00053EDF" w:rsidRDefault="00142F67" w:rsidP="00A3592A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72CB8E7C" w14:textId="0AEAFC8D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თითოეული საწოლი უზრუნველყოფილი უნდა იყოს: </w:t>
            </w:r>
          </w:p>
        </w:tc>
        <w:tc>
          <w:tcPr>
            <w:tcW w:w="3993" w:type="dxa"/>
            <w:gridSpan w:val="2"/>
          </w:tcPr>
          <w:p w14:paraId="7D623584" w14:textId="575D6B8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თვალისწინებული უნდა იქნეს საწოლის გადაადგილების შესაძლებლობა.</w:t>
            </w:r>
          </w:p>
          <w:p w14:paraId="3BAC087B" w14:textId="7777777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00224FDE" w14:textId="77777777" w:rsidTr="00166972">
        <w:tc>
          <w:tcPr>
            <w:tcW w:w="709" w:type="dxa"/>
          </w:tcPr>
          <w:p w14:paraId="0EB7A325" w14:textId="373F0CE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87" w:type="dxa"/>
            <w:gridSpan w:val="2"/>
          </w:tcPr>
          <w:p w14:paraId="35FA8A26" w14:textId="03590F68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რული არა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ინვაზიუ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უწყვეტი  ფიზიკალური მონიტორინგის საშუალებებით: ეკგ,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არა ინვაზიუ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წნევა - NIBP, პულს</w:t>
            </w:r>
            <w:r w:rsidR="003B4E27">
              <w:rPr>
                <w:rFonts w:ascii="Sylfaen" w:hAnsi="Sylfaen"/>
                <w:sz w:val="20"/>
                <w:szCs w:val="20"/>
                <w:lang w:val="ka-GE"/>
              </w:rPr>
              <w:t>-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ქსიმეტრია, ტემპერატურა</w:t>
            </w:r>
          </w:p>
        </w:tc>
        <w:tc>
          <w:tcPr>
            <w:tcW w:w="3993" w:type="dxa"/>
            <w:gridSpan w:val="2"/>
          </w:tcPr>
          <w:p w14:paraId="6792A71F" w14:textId="62E2ED6C" w:rsidR="00142F67" w:rsidRPr="00053EDF" w:rsidRDefault="00EE313A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EE313A">
              <w:rPr>
                <w:rFonts w:ascii="Sylfaen" w:hAnsi="Sylfaen"/>
                <w:sz w:val="20"/>
                <w:szCs w:val="20"/>
                <w:lang w:val="ka-GE"/>
              </w:rPr>
              <w:t>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</w:t>
            </w:r>
          </w:p>
        </w:tc>
      </w:tr>
      <w:tr w:rsidR="00142F67" w:rsidRPr="00053EDF" w14:paraId="36D97E6B" w14:textId="77777777" w:rsidTr="00166972">
        <w:tc>
          <w:tcPr>
            <w:tcW w:w="709" w:type="dxa"/>
          </w:tcPr>
          <w:p w14:paraId="727D3444" w14:textId="08DEDB6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87" w:type="dxa"/>
            <w:gridSpan w:val="2"/>
          </w:tcPr>
          <w:p w14:paraId="484AF715" w14:textId="01AE252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საფრთხო აირთა ქსელით - ჟანგბადი</w:t>
            </w:r>
          </w:p>
        </w:tc>
        <w:tc>
          <w:tcPr>
            <w:tcW w:w="3993" w:type="dxa"/>
            <w:gridSpan w:val="2"/>
          </w:tcPr>
          <w:p w14:paraId="7EF5CD7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C0E8206" w14:textId="77777777" w:rsidTr="00166972">
        <w:tc>
          <w:tcPr>
            <w:tcW w:w="709" w:type="dxa"/>
          </w:tcPr>
          <w:p w14:paraId="58426532" w14:textId="6893BDF4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87" w:type="dxa"/>
            <w:gridSpan w:val="2"/>
          </w:tcPr>
          <w:p w14:paraId="063113B9" w14:textId="1CFE417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 დენის წყაროს მიმღებით</w:t>
            </w:r>
          </w:p>
        </w:tc>
        <w:tc>
          <w:tcPr>
            <w:tcW w:w="3993" w:type="dxa"/>
            <w:gridSpan w:val="2"/>
          </w:tcPr>
          <w:p w14:paraId="23CE4A8B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4309B78" w14:textId="77777777" w:rsidTr="00166972">
        <w:tc>
          <w:tcPr>
            <w:tcW w:w="709" w:type="dxa"/>
          </w:tcPr>
          <w:p w14:paraId="6F0E4C01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1286AB57" w14:textId="4DAD1CB5" w:rsidR="00142F67" w:rsidRPr="00053EDF" w:rsidRDefault="00142F67" w:rsidP="00EE313A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</w:t>
            </w:r>
            <w:r w:rsidR="001F6AA2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1F6AA2" w:rsidRPr="001F6AA2">
              <w:rPr>
                <w:rFonts w:ascii="Sylfaen" w:hAnsi="Sylfaen"/>
                <w:sz w:val="20"/>
                <w:szCs w:val="20"/>
                <w:lang w:val="ka-GE"/>
              </w:rPr>
              <w:t>სულ მცირე ცალკე იზოლირებული სივრცე (სარეანიმაციო დარბაზი) კარდიოლოგიური პროფილის პაციენტებისათვის</w:t>
            </w:r>
          </w:p>
        </w:tc>
        <w:tc>
          <w:tcPr>
            <w:tcW w:w="3993" w:type="dxa"/>
            <w:gridSpan w:val="2"/>
          </w:tcPr>
          <w:p w14:paraId="1BC4288F" w14:textId="147C5410" w:rsidR="00030850" w:rsidRPr="00053EDF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536037C" w14:textId="35387EB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6C87B0E5" w14:textId="77777777" w:rsidTr="00166972">
        <w:tc>
          <w:tcPr>
            <w:tcW w:w="709" w:type="dxa"/>
          </w:tcPr>
          <w:p w14:paraId="6695856F" w14:textId="4F54B09E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87" w:type="dxa"/>
            <w:gridSpan w:val="2"/>
          </w:tcPr>
          <w:p w14:paraId="112CCFB7" w14:textId="77777777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არის საოპერაციო ბლოკ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7F296888" w14:textId="161D08C2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ეგმიური, სასწრაფო და გადაუდებელი კარდიოქირურგიული ოპერაციებისათვის</w:t>
            </w:r>
          </w:p>
          <w:p w14:paraId="729C2D6D" w14:textId="666D4CE1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F2402A2" w14:textId="77777777" w:rsidTr="00166972">
        <w:tc>
          <w:tcPr>
            <w:tcW w:w="709" w:type="dxa"/>
          </w:tcPr>
          <w:p w14:paraId="64B312FC" w14:textId="0385FC30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</w:t>
            </w:r>
          </w:p>
        </w:tc>
        <w:tc>
          <w:tcPr>
            <w:tcW w:w="5187" w:type="dxa"/>
            <w:gridSpan w:val="2"/>
          </w:tcPr>
          <w:p w14:paraId="44EC28BC" w14:textId="3FF41E33" w:rsidR="00142F67" w:rsidRPr="00053EDF" w:rsidRDefault="00C122A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ზოლირებული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ივრცე, სადაც განთავსებულია საოპერაციო დარბაზები, კორიდორი,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აოპერაციო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, პერფუზიის ოთახი და სამარაგო</w:t>
            </w:r>
          </w:p>
        </w:tc>
        <w:tc>
          <w:tcPr>
            <w:tcW w:w="3993" w:type="dxa"/>
            <w:gridSpan w:val="2"/>
          </w:tcPr>
          <w:p w14:paraId="6A659B93" w14:textId="4D96CCE4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ერთიანი სივრცე, რომელიც სულ მცირე, 1 კარით გამოყოფილია დაწესებულების სხვა სივრცეებისაგან;</w:t>
            </w:r>
          </w:p>
          <w:p w14:paraId="32C80DB8" w14:textId="6ACC46AB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აოპერაციოშ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იყოს სულ მცირე ერთი ხელსაბანი;</w:t>
            </w:r>
          </w:p>
          <w:p w14:paraId="32E3904F" w14:textId="16826875" w:rsidR="00142F67" w:rsidRPr="00053EDF" w:rsidRDefault="00142F67" w:rsidP="00C758F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ერთიანი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აოპერაციოსა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რსებობისას - ერთი ხელსაბანი</w:t>
            </w:r>
            <w:r w:rsidR="003D2B49"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142F67" w:rsidRPr="00053EDF" w14:paraId="2CB7E7BA" w14:textId="77777777" w:rsidTr="00166972">
        <w:trPr>
          <w:gridAfter w:val="1"/>
          <w:wAfter w:w="94" w:type="dxa"/>
        </w:trPr>
        <w:tc>
          <w:tcPr>
            <w:tcW w:w="766" w:type="dxa"/>
            <w:gridSpan w:val="2"/>
          </w:tcPr>
          <w:p w14:paraId="42FDFDE4" w14:textId="3FC3201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2</w:t>
            </w:r>
          </w:p>
        </w:tc>
        <w:tc>
          <w:tcPr>
            <w:tcW w:w="5130" w:type="dxa"/>
          </w:tcPr>
          <w:p w14:paraId="2501F4D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სულ მცირე ორი საოპერაციო დარბაზი</w:t>
            </w:r>
          </w:p>
        </w:tc>
        <w:tc>
          <w:tcPr>
            <w:tcW w:w="3899" w:type="dxa"/>
          </w:tcPr>
          <w:p w14:paraId="44B24F25" w14:textId="42DE211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მ შემთხვევაში, თუ კლინიკაში ტარდება ენდოვასკულური ინვაზიები: სტენტ-სარქველის ჩადგმა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</w:t>
            </w:r>
            <w:r w:rsidR="003B4E27" w:rsidRPr="00053EDF">
              <w:rPr>
                <w:rFonts w:ascii="Sylfaen" w:hAnsi="Sylfaen"/>
                <w:sz w:val="20"/>
                <w:szCs w:val="20"/>
              </w:rPr>
              <w:t>(</w:t>
            </w:r>
            <w:r w:rsidR="003B4E27">
              <w:rPr>
                <w:rFonts w:ascii="Sylfaen" w:hAnsi="Sylfaen"/>
                <w:sz w:val="20"/>
                <w:szCs w:val="20"/>
              </w:rPr>
              <w:t>TAV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-ი</w:t>
            </w:r>
            <w:r w:rsidR="003B4E27" w:rsidRPr="00053EDF">
              <w:rPr>
                <w:rFonts w:ascii="Sylfaen" w:hAnsi="Sylfaen"/>
                <w:sz w:val="20"/>
                <w:szCs w:val="20"/>
              </w:rPr>
              <w:t>)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ნდოსტენტირება, მიტრალური სარქვლის კლიპირება და სხვა, უნდა დაცული იყოს ერთ-ერთი შემდეგი პირობა:</w:t>
            </w:r>
          </w:p>
          <w:p w14:paraId="571B7E60" w14:textId="7D675D8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საოპერაციოდან ერთი უნდა იყოს ე.წ. „ჰიბრიდული“ (აღნიშნული საოპერაციო ერთდროულად მოიცავს ქირურგიას და ვიზუალიზაციის სისტემას; </w:t>
            </w:r>
          </w:p>
          <w:p w14:paraId="54CC1CA3" w14:textId="55C8C1CF" w:rsidR="00142F67" w:rsidRPr="00053EDF" w:rsidRDefault="00142F67" w:rsidP="006A5C3C">
            <w:pPr>
              <w:pStyle w:val="CommentText"/>
              <w:rPr>
                <w:rFonts w:ascii="Sylfaen" w:hAnsi="Sylfaen"/>
                <w:lang w:val="ka-GE"/>
              </w:rPr>
            </w:pPr>
            <w:r w:rsidRPr="00053EDF">
              <w:rPr>
                <w:rFonts w:ascii="Sylfaen" w:hAnsi="Sylfaen"/>
                <w:lang w:val="ka-GE"/>
              </w:rPr>
              <w:lastRenderedPageBreak/>
              <w:t xml:space="preserve">ბ) აღნიშნული ჩარევები შესაძლებელია ჩატარდეს კათეტერიზაციის სტაციონარული ლაბორატორიაში (ამ შემთხვევაში არ დაიშვება  პორტატული </w:t>
            </w:r>
            <w:r w:rsidRPr="00053EDF">
              <w:rPr>
                <w:rFonts w:ascii="Sylfaen" w:hAnsi="Sylfaen"/>
              </w:rPr>
              <w:t>C –arm</w:t>
            </w:r>
            <w:r w:rsidRPr="00053EDF">
              <w:rPr>
                <w:rFonts w:ascii="Sylfaen" w:hAnsi="Sylfaen"/>
                <w:lang w:val="ka-GE"/>
              </w:rPr>
              <w:t>-ის გამოყენება</w:t>
            </w:r>
            <w:r w:rsidRPr="00053EDF">
              <w:rPr>
                <w:rFonts w:ascii="Sylfaen" w:hAnsi="Sylfaen"/>
              </w:rPr>
              <w:t>)</w:t>
            </w:r>
            <w:r w:rsidRPr="00053EDF">
              <w:rPr>
                <w:rFonts w:ascii="Sylfaen" w:hAnsi="Sylfaen"/>
                <w:lang w:val="ka-GE"/>
              </w:rPr>
              <w:t>.</w:t>
            </w:r>
          </w:p>
          <w:p w14:paraId="35738B68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75D195C" w14:textId="77777777" w:rsidTr="00166972">
        <w:tc>
          <w:tcPr>
            <w:tcW w:w="766" w:type="dxa"/>
            <w:gridSpan w:val="2"/>
          </w:tcPr>
          <w:p w14:paraId="5F4691A1" w14:textId="07930EC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3</w:t>
            </w:r>
          </w:p>
        </w:tc>
        <w:tc>
          <w:tcPr>
            <w:tcW w:w="5130" w:type="dxa"/>
          </w:tcPr>
          <w:p w14:paraId="314DAFDF" w14:textId="6FB3D089" w:rsidR="00142F67" w:rsidRPr="00053EDF" w:rsidRDefault="003B4E2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ხშირე არის საათში 15</w:t>
            </w:r>
          </w:p>
        </w:tc>
        <w:tc>
          <w:tcPr>
            <w:tcW w:w="3993" w:type="dxa"/>
            <w:gridSpan w:val="2"/>
          </w:tcPr>
          <w:p w14:paraId="1C3BAB2C" w14:textId="762390F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უზრუნველყოფილია HEPA-ფილტრებით გაწმენდილი ჰაერის ნაკადით; </w:t>
            </w:r>
          </w:p>
          <w:p w14:paraId="38227866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რის მუდმივი დადებითი წნევა; </w:t>
            </w:r>
          </w:p>
          <w:p w14:paraId="0C60C473" w14:textId="12541DC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ხშირე 2022 წლისათვის - საათში 20.</w:t>
            </w:r>
          </w:p>
        </w:tc>
      </w:tr>
      <w:tr w:rsidR="00142F67" w:rsidRPr="00053EDF" w14:paraId="412D0259" w14:textId="77777777" w:rsidTr="00166972">
        <w:tc>
          <w:tcPr>
            <w:tcW w:w="766" w:type="dxa"/>
            <w:gridSpan w:val="2"/>
          </w:tcPr>
          <w:p w14:paraId="7BDA1D8C" w14:textId="76BFE90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4</w:t>
            </w:r>
          </w:p>
        </w:tc>
        <w:tc>
          <w:tcPr>
            <w:tcW w:w="5130" w:type="dxa"/>
          </w:tcPr>
          <w:p w14:paraId="79AC7DEA" w14:textId="199EF78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</w:t>
            </w:r>
          </w:p>
        </w:tc>
        <w:tc>
          <w:tcPr>
            <w:tcW w:w="3993" w:type="dxa"/>
            <w:gridSpan w:val="2"/>
          </w:tcPr>
          <w:p w14:paraId="57D14C1F" w14:textId="474CD84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ვალდებულოა სამედიცინო დანიშნულების აირების  ცენტრალიზებული სისტემა</w:t>
            </w:r>
          </w:p>
          <w:p w14:paraId="69677629" w14:textId="13621F8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C758FF" w14:paraId="4D12B18F" w14:textId="77777777" w:rsidTr="00166972">
        <w:tc>
          <w:tcPr>
            <w:tcW w:w="766" w:type="dxa"/>
            <w:gridSpan w:val="2"/>
          </w:tcPr>
          <w:p w14:paraId="2641A755" w14:textId="4C2C4A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5</w:t>
            </w:r>
          </w:p>
        </w:tc>
        <w:tc>
          <w:tcPr>
            <w:tcW w:w="5130" w:type="dxa"/>
          </w:tcPr>
          <w:p w14:paraId="3FBD3CC6" w14:textId="390A60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არის სისხლის ხელოვნური მიმოქცევის მოწყობილობა</w:t>
            </w:r>
          </w:p>
        </w:tc>
        <w:tc>
          <w:tcPr>
            <w:tcW w:w="3993" w:type="dxa"/>
            <w:gridSpan w:val="2"/>
          </w:tcPr>
          <w:p w14:paraId="59D14A0D" w14:textId="6B395F3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მავდროულად, სერვისის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ფარგლებშ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ხელმისაწვდომია სულ მცირე ერთი </w:t>
            </w:r>
            <w:r w:rsidR="003B4E2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ცელსეივერი</w:t>
            </w:r>
            <w:r w:rsidR="003B4E27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(cell savers) და ერთი   ინტრა</w:t>
            </w:r>
            <w:r w:rsidR="003B4E27" w:rsidRPr="00C758F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ორტული ბალონური კონტრპულსაციის მოწყობილობა  (</w:t>
            </w:r>
            <w:r w:rsidR="003B4E27" w:rsidRPr="00C758FF">
              <w:rPr>
                <w:rFonts w:ascii="Sylfaen" w:hAnsi="Sylfaen"/>
                <w:sz w:val="20"/>
                <w:szCs w:val="20"/>
                <w:lang w:val="ka-GE"/>
              </w:rPr>
              <w:t>I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ntra-aortic balloon pump)</w:t>
            </w:r>
          </w:p>
        </w:tc>
      </w:tr>
      <w:tr w:rsidR="00142F67" w:rsidRPr="00053EDF" w14:paraId="75B3C492" w14:textId="77777777" w:rsidTr="00166972">
        <w:tc>
          <w:tcPr>
            <w:tcW w:w="766" w:type="dxa"/>
            <w:gridSpan w:val="2"/>
          </w:tcPr>
          <w:p w14:paraId="613296CF" w14:textId="262A6E29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6</w:t>
            </w:r>
          </w:p>
        </w:tc>
        <w:tc>
          <w:tcPr>
            <w:tcW w:w="5130" w:type="dxa"/>
          </w:tcPr>
          <w:p w14:paraId="6CD0778F" w14:textId="6F478E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ში არის საანესთეზიო მოწყობილობა</w:t>
            </w:r>
          </w:p>
        </w:tc>
        <w:tc>
          <w:tcPr>
            <w:tcW w:w="3993" w:type="dxa"/>
            <w:gridSpan w:val="2"/>
          </w:tcPr>
          <w:p w14:paraId="697C2C9D" w14:textId="16108C7E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ნდატორული და სპონტანური ვენტილაციის რეჟიმებით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72B9C48F" w14:textId="5AD6000E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P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TPC);</w:t>
            </w:r>
          </w:p>
          <w:p w14:paraId="5BB6A5D2" w14:textId="794AEBDA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ისთვის</w:t>
            </w:r>
            <w:r w:rsidR="00037E45" w:rsidRPr="00053EDF">
              <w:rPr>
                <w:sz w:val="20"/>
                <w:szCs w:val="20"/>
                <w:lang w:val="ka-GE"/>
              </w:rPr>
              <w:t>: A/C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უდმივ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I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ინქრონ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ვლეო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PONT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>);</w:t>
            </w:r>
          </w:p>
          <w:p w14:paraId="6EB9DB44" w14:textId="1F366188" w:rsidR="00037E45" w:rsidRPr="00053EDF" w:rsidRDefault="005712E7" w:rsidP="00037E4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აშ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PS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VTPC PEEP/CPAP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="00037E45" w:rsidRPr="00053EDF">
              <w:rPr>
                <w:sz w:val="20"/>
                <w:szCs w:val="20"/>
                <w:lang w:val="ka-GE"/>
              </w:rPr>
              <w:t>;.</w:t>
            </w:r>
          </w:p>
          <w:p w14:paraId="09AB95AB" w14:textId="1D2C8C54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ახასი</w:t>
            </w:r>
            <w:r w:rsidR="00C122A3">
              <w:rPr>
                <w:rFonts w:ascii="Sylfaen" w:hAnsi="Sylfaen"/>
                <w:sz w:val="20"/>
                <w:szCs w:val="20"/>
                <w:lang w:val="ka-GE"/>
              </w:rPr>
              <w:t>ა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ებლები</w:t>
            </w:r>
            <w:r w:rsidRPr="00053EDF">
              <w:rPr>
                <w:sz w:val="20"/>
                <w:szCs w:val="20"/>
                <w:lang w:val="ka-GE"/>
              </w:rPr>
              <w:t>:</w:t>
            </w:r>
          </w:p>
          <w:p w14:paraId="16998229" w14:textId="23C8B533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</w:t>
            </w:r>
            <w:r w:rsidR="00C122A3">
              <w:rPr>
                <w:rFonts w:ascii="Sylfaen" w:hAnsi="Sylfaen"/>
                <w:sz w:val="20"/>
                <w:szCs w:val="20"/>
                <w:lang w:val="ka-GE"/>
              </w:rPr>
              <w:t>ქ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რ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0-3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უზ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A232BD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ის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3-14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>;.</w:t>
            </w:r>
          </w:p>
          <w:p w14:paraId="5255EC36" w14:textId="43AF0FE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ხარდაჭერა</w:t>
            </w:r>
            <w:r w:rsidRPr="00053EDF">
              <w:rPr>
                <w:sz w:val="20"/>
                <w:szCs w:val="20"/>
                <w:lang w:val="ka-GE"/>
              </w:rPr>
              <w:t xml:space="preserve">:  0 - 4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Pr="00053EDF">
              <w:rPr>
                <w:sz w:val="20"/>
                <w:szCs w:val="20"/>
                <w:lang w:val="ka-GE"/>
              </w:rPr>
              <w:t xml:space="preserve"> 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Pr="00053EDF">
              <w:rPr>
                <w:sz w:val="20"/>
                <w:szCs w:val="20"/>
                <w:lang w:val="ka-GE"/>
              </w:rPr>
              <w:t>O/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553BF4A" w14:textId="46F4173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ა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</w:t>
            </w:r>
            <w:r w:rsidR="00C122A3">
              <w:rPr>
                <w:rFonts w:ascii="Sylfaen" w:hAnsi="Sylfaen"/>
                <w:sz w:val="20"/>
                <w:szCs w:val="20"/>
                <w:lang w:val="ka-GE"/>
              </w:rPr>
              <w:t>კ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ებ</w:t>
            </w:r>
            <w:r w:rsidRPr="00053EDF">
              <w:rPr>
                <w:sz w:val="20"/>
                <w:szCs w:val="20"/>
                <w:lang w:val="ka-GE"/>
              </w:rPr>
              <w:t xml:space="preserve"> 10-8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ლ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38DE5466" w14:textId="04BAF71D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მიტი</w:t>
            </w:r>
            <w:r w:rsidRPr="00053EDF">
              <w:rPr>
                <w:sz w:val="20"/>
                <w:szCs w:val="20"/>
                <w:lang w:val="ka-GE"/>
              </w:rPr>
              <w:t xml:space="preserve">: 0-8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3460F" w:rsidRPr="00053EDF">
              <w:rPr>
                <w:sz w:val="20"/>
                <w:szCs w:val="20"/>
                <w:lang w:val="ka-GE"/>
              </w:rPr>
              <w:t>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="00E3460F" w:rsidRPr="00053EDF">
              <w:rPr>
                <w:sz w:val="20"/>
                <w:szCs w:val="20"/>
                <w:lang w:val="ka-GE"/>
              </w:rPr>
              <w:t xml:space="preserve">O 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45890B7" w14:textId="1305FD79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ხშირე</w:t>
            </w:r>
            <w:r w:rsidRPr="00053EDF">
              <w:rPr>
                <w:sz w:val="20"/>
                <w:szCs w:val="20"/>
                <w:lang w:val="ka-GE"/>
              </w:rPr>
              <w:t>: 6-</w:t>
            </w:r>
            <w:r w:rsidR="007C01A8">
              <w:rPr>
                <w:rFonts w:ascii="Sylfaen" w:hAnsi="Sylfaen"/>
                <w:sz w:val="20"/>
                <w:szCs w:val="20"/>
                <w:lang w:val="ka-GE"/>
              </w:rPr>
              <w:t>80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უთშ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4B49726" w14:textId="2130DAA8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ა</w:t>
            </w:r>
            <w:r w:rsidRPr="00053EDF">
              <w:rPr>
                <w:sz w:val="20"/>
                <w:szCs w:val="20"/>
                <w:lang w:val="ka-GE"/>
              </w:rPr>
              <w:t>: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ო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ანაფარდობა</w:t>
            </w:r>
            <w:r w:rsidRPr="00053EDF">
              <w:rPr>
                <w:sz w:val="20"/>
                <w:szCs w:val="20"/>
                <w:lang w:val="ka-GE"/>
              </w:rPr>
              <w:t xml:space="preserve">: (I:E) 1:4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  <w:r w:rsidRPr="00053EDF">
              <w:rPr>
                <w:sz w:val="20"/>
                <w:szCs w:val="20"/>
                <w:lang w:val="ka-GE"/>
              </w:rPr>
              <w:t xml:space="preserve"> 4:</w:t>
            </w:r>
            <w:r w:rsidR="00F33017" w:rsidRPr="0068727B">
              <w:rPr>
                <w:sz w:val="20"/>
                <w:szCs w:val="20"/>
                <w:lang w:val="ka-GE"/>
              </w:rPr>
              <w:t>-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F173809" w14:textId="1C0F5B4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რან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რაფიკ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სახულებისთვის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8CDAA0D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ი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კუმულატორი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ნიმუმ</w:t>
            </w:r>
            <w:r w:rsidRPr="00053EDF">
              <w:rPr>
                <w:sz w:val="20"/>
                <w:szCs w:val="20"/>
                <w:lang w:val="ka-GE"/>
              </w:rPr>
              <w:t xml:space="preserve"> 6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შა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 xml:space="preserve">; </w:t>
            </w:r>
          </w:p>
          <w:p w14:paraId="3501AD6F" w14:textId="67D9CB9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ჭურვ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ედიცინ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ი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რესორი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ტენიანებლ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C6746B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lastRenderedPageBreak/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რიგერი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აზ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ზე</w:t>
            </w:r>
          </w:p>
          <w:p w14:paraId="411036E4" w14:textId="14AEF34B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>- FiO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>2</w:t>
            </w:r>
            <w:r w:rsidRPr="00053EDF">
              <w:rPr>
                <w:sz w:val="20"/>
                <w:szCs w:val="20"/>
                <w:lang w:val="ka-GE"/>
              </w:rPr>
              <w:t>: 0,21-1,0;</w:t>
            </w:r>
          </w:p>
          <w:p w14:paraId="261697F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აკარგი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BD03E49" w14:textId="6A41138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“Standby”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შუალებ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ძლევა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წარ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ყო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რჩე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ყველ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სტ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ვლ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იდრ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იწყებ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F33017" w:rsidRPr="0068727B">
              <w:rPr>
                <w:sz w:val="20"/>
                <w:szCs w:val="20"/>
                <w:lang w:val="ka-GE"/>
              </w:rPr>
              <w:t>;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</w:p>
          <w:p w14:paraId="0EF25DC6" w14:textId="736297DC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ემ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წერ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 xml:space="preserve">: 10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ის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გაშ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030433F3" w14:textId="2868B66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ლაინს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რთვა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რთ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54430586" w14:textId="2DDED8BC" w:rsidR="00037E45" w:rsidRPr="00053EDF" w:rsidRDefault="00037E45" w:rsidP="00037E45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ენ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ყარო</w:t>
            </w:r>
            <w:r w:rsidRPr="00053EDF">
              <w:rPr>
                <w:sz w:val="20"/>
                <w:szCs w:val="20"/>
                <w:lang w:val="ka-GE"/>
              </w:rPr>
              <w:t xml:space="preserve">: 22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ოლტი</w:t>
            </w:r>
            <w:r w:rsidRPr="00053EDF">
              <w:rPr>
                <w:sz w:val="20"/>
                <w:szCs w:val="20"/>
                <w:lang w:val="ka-GE"/>
              </w:rPr>
              <w:t xml:space="preserve">, 5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ერცი</w:t>
            </w:r>
            <w:r w:rsidR="005712E7" w:rsidRPr="00053EDF">
              <w:rPr>
                <w:rFonts w:ascii="Sylfaen" w:hAnsi="Sylfaen"/>
                <w:sz w:val="20"/>
                <w:szCs w:val="20"/>
              </w:rPr>
              <w:t>;</w:t>
            </w:r>
          </w:p>
          <w:p w14:paraId="33F26905" w14:textId="272C51B6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სპექტრომეტრით (შესაძლებელია იყოს ცალკეც ან ინტეგრირებული საანესთეზიო მოწყობილობასთან).</w:t>
            </w:r>
          </w:p>
        </w:tc>
      </w:tr>
      <w:tr w:rsidR="00142F67" w:rsidRPr="00053EDF" w14:paraId="36B716FB" w14:textId="77777777" w:rsidTr="00166972">
        <w:tc>
          <w:tcPr>
            <w:tcW w:w="766" w:type="dxa"/>
            <w:gridSpan w:val="2"/>
          </w:tcPr>
          <w:p w14:paraId="0C891A7D" w14:textId="6B1DA1EF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7</w:t>
            </w:r>
          </w:p>
        </w:tc>
        <w:tc>
          <w:tcPr>
            <w:tcW w:w="5130" w:type="dxa"/>
          </w:tcPr>
          <w:p w14:paraId="02C9F439" w14:textId="53852E7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 პაციენტის მონიტორინგის საშუალებები: </w:t>
            </w:r>
          </w:p>
          <w:p w14:paraId="37A6F39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1ADAB6E1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ცალკე ან ინტეგრირებული</w:t>
            </w:r>
          </w:p>
          <w:p w14:paraId="53A687DD" w14:textId="77777777" w:rsidR="00142F67" w:rsidRPr="00053EDF" w:rsidRDefault="00142F67" w:rsidP="00C54E9F">
            <w:pPr>
              <w:rPr>
                <w:rFonts w:ascii="Sylfaen" w:hAnsi="Sylfaen"/>
                <w:strike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1D21B37E" w14:textId="77777777" w:rsidTr="00166972">
        <w:tc>
          <w:tcPr>
            <w:tcW w:w="766" w:type="dxa"/>
            <w:gridSpan w:val="2"/>
          </w:tcPr>
          <w:p w14:paraId="2C03EC5D" w14:textId="30EFA3E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D8F7272" w14:textId="131573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პულსოქსიმეტრი </w:t>
            </w:r>
          </w:p>
        </w:tc>
        <w:tc>
          <w:tcPr>
            <w:tcW w:w="3993" w:type="dxa"/>
            <w:gridSpan w:val="2"/>
          </w:tcPr>
          <w:p w14:paraId="73263DE7" w14:textId="6820E3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AD504F1" w14:textId="77777777" w:rsidTr="00166972">
        <w:tc>
          <w:tcPr>
            <w:tcW w:w="766" w:type="dxa"/>
            <w:gridSpan w:val="2"/>
          </w:tcPr>
          <w:p w14:paraId="20FBCC63" w14:textId="22B1A65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</w:p>
        </w:tc>
        <w:tc>
          <w:tcPr>
            <w:tcW w:w="5130" w:type="dxa"/>
          </w:tcPr>
          <w:p w14:paraId="76DCB253" w14:textId="2F8DEBC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გ</w:t>
            </w:r>
          </w:p>
        </w:tc>
        <w:tc>
          <w:tcPr>
            <w:tcW w:w="3993" w:type="dxa"/>
            <w:gridSpan w:val="2"/>
          </w:tcPr>
          <w:p w14:paraId="0BB21B7B" w14:textId="38FFF8A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 განხრა, ST შეფასება</w:t>
            </w:r>
          </w:p>
        </w:tc>
      </w:tr>
      <w:tr w:rsidR="00142F67" w:rsidRPr="00053EDF" w14:paraId="7CFC47E5" w14:textId="77777777" w:rsidTr="00166972">
        <w:tc>
          <w:tcPr>
            <w:tcW w:w="766" w:type="dxa"/>
            <w:gridSpan w:val="2"/>
          </w:tcPr>
          <w:p w14:paraId="06E411AC" w14:textId="755F0D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686AC94" w14:textId="417CD0E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 ინვაზიური მონიტორირების ორი ხაზი და NIBP</w:t>
            </w:r>
          </w:p>
        </w:tc>
        <w:tc>
          <w:tcPr>
            <w:tcW w:w="3993" w:type="dxa"/>
            <w:gridSpan w:val="2"/>
          </w:tcPr>
          <w:p w14:paraId="27979357" w14:textId="48335795" w:rsidR="00142F67" w:rsidRPr="00053EDF" w:rsidRDefault="009E01F4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9E01F4">
              <w:rPr>
                <w:rFonts w:ascii="Sylfaen" w:hAnsi="Sylfaen"/>
                <w:sz w:val="20"/>
                <w:szCs w:val="20"/>
                <w:lang w:val="ka-GE"/>
              </w:rPr>
              <w:t>პედიატრიული პაციენტების მომსახურების შემთხვევაში ასაკის შესაბამისი მახასიათებლებით</w:t>
            </w:r>
          </w:p>
        </w:tc>
      </w:tr>
      <w:tr w:rsidR="00142F67" w:rsidRPr="00053EDF" w14:paraId="4741DA8D" w14:textId="77777777" w:rsidTr="00166972">
        <w:tc>
          <w:tcPr>
            <w:tcW w:w="766" w:type="dxa"/>
            <w:gridSpan w:val="2"/>
          </w:tcPr>
          <w:p w14:paraId="550108C0" w14:textId="6115F4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23B97E9A" w14:textId="6A2B22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მპერატურული მონიტორინგი</w:t>
            </w:r>
          </w:p>
        </w:tc>
        <w:tc>
          <w:tcPr>
            <w:tcW w:w="3993" w:type="dxa"/>
            <w:gridSpan w:val="2"/>
          </w:tcPr>
          <w:p w14:paraId="1E3A8D0C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E7EAC9B" w14:textId="77777777" w:rsidTr="00166972">
        <w:tc>
          <w:tcPr>
            <w:tcW w:w="766" w:type="dxa"/>
            <w:gridSpan w:val="2"/>
          </w:tcPr>
          <w:p w14:paraId="28F97207" w14:textId="52A1F102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8</w:t>
            </w:r>
          </w:p>
        </w:tc>
        <w:tc>
          <w:tcPr>
            <w:tcW w:w="5130" w:type="dxa"/>
          </w:tcPr>
          <w:p w14:paraId="04983E07" w14:textId="5230210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: </w:t>
            </w:r>
          </w:p>
        </w:tc>
        <w:tc>
          <w:tcPr>
            <w:tcW w:w="3993" w:type="dxa"/>
            <w:gridSpan w:val="2"/>
          </w:tcPr>
          <w:p w14:paraId="5F9050F5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0109BF9" w14:textId="77777777" w:rsidTr="00166972">
        <w:tc>
          <w:tcPr>
            <w:tcW w:w="766" w:type="dxa"/>
            <w:gridSpan w:val="2"/>
          </w:tcPr>
          <w:p w14:paraId="1CB09BD7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E573F4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არინგოსკოპი</w:t>
            </w:r>
          </w:p>
        </w:tc>
        <w:tc>
          <w:tcPr>
            <w:tcW w:w="3993" w:type="dxa"/>
            <w:gridSpan w:val="2"/>
          </w:tcPr>
          <w:p w14:paraId="34244FA7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5BB846C" w14:textId="77777777" w:rsidTr="00166972">
        <w:tc>
          <w:tcPr>
            <w:tcW w:w="766" w:type="dxa"/>
            <w:gridSpan w:val="2"/>
          </w:tcPr>
          <w:p w14:paraId="483C8549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54D215A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ციენტის გამათბობელი</w:t>
            </w:r>
          </w:p>
        </w:tc>
        <w:tc>
          <w:tcPr>
            <w:tcW w:w="3993" w:type="dxa"/>
            <w:gridSpan w:val="2"/>
          </w:tcPr>
          <w:p w14:paraId="1A95F3E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2735687E" w14:textId="77777777" w:rsidTr="00166972">
        <w:tc>
          <w:tcPr>
            <w:tcW w:w="766" w:type="dxa"/>
            <w:gridSpan w:val="2"/>
          </w:tcPr>
          <w:p w14:paraId="05D3D4FE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A9EB8C4" w14:textId="4EF2796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დეფიბრილატორი</w:t>
            </w:r>
          </w:p>
        </w:tc>
        <w:tc>
          <w:tcPr>
            <w:tcW w:w="3993" w:type="dxa"/>
            <w:gridSpan w:val="2"/>
          </w:tcPr>
          <w:p w14:paraId="115B771A" w14:textId="77777777" w:rsidR="00142F67" w:rsidRDefault="00D2755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2622FC4A" w14:textId="1013CB35" w:rsidR="00D27557" w:rsidRPr="00053EDF" w:rsidRDefault="00D2755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D27557">
              <w:rPr>
                <w:rFonts w:ascii="Sylfaen" w:hAnsi="Sylfaen"/>
                <w:sz w:val="20"/>
                <w:szCs w:val="20"/>
                <w:lang w:val="ka-GE"/>
              </w:rPr>
              <w:t>პედიატრიული პაციენტების მომსახურების შემთხვევაში - შესაბამისი მრავალჯერადი ელექტროდებით.</w:t>
            </w:r>
          </w:p>
        </w:tc>
      </w:tr>
      <w:tr w:rsidR="00142F67" w:rsidRPr="00053EDF" w14:paraId="762A6B40" w14:textId="77777777" w:rsidTr="00166972">
        <w:tc>
          <w:tcPr>
            <w:tcW w:w="766" w:type="dxa"/>
            <w:gridSpan w:val="2"/>
          </w:tcPr>
          <w:p w14:paraId="46F679CC" w14:textId="7CF4DC29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AB60A5" w14:textId="34370F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ფუზორი</w:t>
            </w:r>
          </w:p>
        </w:tc>
        <w:tc>
          <w:tcPr>
            <w:tcW w:w="3993" w:type="dxa"/>
            <w:gridSpan w:val="2"/>
          </w:tcPr>
          <w:p w14:paraId="61A79C77" w14:textId="216C893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ისათვის - სულ მცირე 5</w:t>
            </w:r>
          </w:p>
        </w:tc>
      </w:tr>
      <w:tr w:rsidR="00142F67" w:rsidRPr="00053EDF" w14:paraId="6E4DC6C2" w14:textId="77777777" w:rsidTr="00166972">
        <w:tc>
          <w:tcPr>
            <w:tcW w:w="766" w:type="dxa"/>
            <w:gridSpan w:val="2"/>
          </w:tcPr>
          <w:p w14:paraId="192F4655" w14:textId="69EDAF1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5A9FA27" w14:textId="5E632E0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ACT (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შედედების დროის განმსაზღვრელი აპარატი)</w:t>
            </w:r>
          </w:p>
        </w:tc>
        <w:tc>
          <w:tcPr>
            <w:tcW w:w="3993" w:type="dxa"/>
            <w:gridSpan w:val="2"/>
          </w:tcPr>
          <w:p w14:paraId="24EE8AC1" w14:textId="23C4D32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053EDF" w14:paraId="53D867A1" w14:textId="77777777" w:rsidTr="00166972">
        <w:tc>
          <w:tcPr>
            <w:tcW w:w="766" w:type="dxa"/>
            <w:gridSpan w:val="2"/>
          </w:tcPr>
          <w:p w14:paraId="6523F19A" w14:textId="57BC6415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2EF881AE" w14:textId="71586BD1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</w:rPr>
            </w:pPr>
            <w:proofErr w:type="spellStart"/>
            <w:r w:rsidRPr="00053EDF">
              <w:rPr>
                <w:rFonts w:ascii="Sylfaen" w:hAnsi="Sylfaen" w:cs="Arial"/>
                <w:sz w:val="20"/>
                <w:szCs w:val="20"/>
              </w:rPr>
              <w:t>ბრონ</w:t>
            </w:r>
            <w:proofErr w:type="spellEnd"/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ქ</w:t>
            </w:r>
            <w:proofErr w:type="spellStart"/>
            <w:r w:rsidRPr="00053EDF">
              <w:rPr>
                <w:rFonts w:ascii="Sylfaen" w:hAnsi="Sylfaen" w:cs="Arial"/>
                <w:sz w:val="20"/>
                <w:szCs w:val="20"/>
              </w:rPr>
              <w:t>ოსკოპი</w:t>
            </w:r>
            <w:proofErr w:type="spellEnd"/>
          </w:p>
        </w:tc>
        <w:tc>
          <w:tcPr>
            <w:tcW w:w="3993" w:type="dxa"/>
            <w:gridSpan w:val="2"/>
          </w:tcPr>
          <w:p w14:paraId="0E93B6CC" w14:textId="219D7190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რი საოპერაციო დარბაზისათვის - 1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(მ.შ., დაწესებულების ფარგლებში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4566C7" w:rsidRPr="00053EDF" w14:paraId="2223C594" w14:textId="77777777" w:rsidTr="00166972">
        <w:tc>
          <w:tcPr>
            <w:tcW w:w="766" w:type="dxa"/>
            <w:gridSpan w:val="2"/>
          </w:tcPr>
          <w:p w14:paraId="77AABF7D" w14:textId="224FF909" w:rsidR="004566C7" w:rsidRPr="00053EDF" w:rsidRDefault="004566C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C81043C" w14:textId="3CBFEC46" w:rsidR="004566C7" w:rsidRPr="00053EDF" w:rsidRDefault="003B4E27" w:rsidP="00142F67">
            <w:pPr>
              <w:rPr>
                <w:rFonts w:ascii="Sylfaen" w:hAnsi="Sylfaen" w:cs="Arial"/>
                <w:sz w:val="20"/>
                <w:szCs w:val="20"/>
              </w:rPr>
            </w:pPr>
            <w:r>
              <w:rPr>
                <w:rFonts w:ascii="Sylfaen" w:hAnsi="Sylfaen" w:cs="Arial"/>
                <w:sz w:val="20"/>
                <w:szCs w:val="20"/>
                <w:lang w:val="ka-GE"/>
              </w:rPr>
              <w:t xml:space="preserve"> რითმის ხელოვნური წამყვანი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>(</w:t>
            </w:r>
            <w:proofErr w:type="spellStart"/>
            <w:r w:rsidR="004566C7" w:rsidRPr="00053EDF">
              <w:rPr>
                <w:rFonts w:ascii="Sylfaen" w:hAnsi="Sylfaen" w:cs="Arial"/>
                <w:sz w:val="20"/>
                <w:szCs w:val="20"/>
              </w:rPr>
              <w:t>პეისმეიკერი</w:t>
            </w:r>
            <w:proofErr w:type="spellEnd"/>
            <w:r w:rsidR="004566C7" w:rsidRPr="00053EDF">
              <w:rPr>
                <w:rFonts w:ascii="Sylfaen" w:hAnsi="Sylfaen" w:cs="Arial"/>
                <w:sz w:val="20"/>
                <w:szCs w:val="20"/>
                <w:lang w:val="ka-GE"/>
              </w:rPr>
              <w:t>)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2C8C6C4E" w14:textId="4936FC85" w:rsidR="004566C7" w:rsidRPr="00053EDF" w:rsidRDefault="00030850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ამასთან,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 xml:space="preserve"> დაწესებულებას 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უნდა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>გააჩნდეს</w:t>
            </w:r>
            <w:r w:rsidR="00C54E9F"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 სულ მცირე</w:t>
            </w:r>
            <w:r w:rsidR="003B4E27">
              <w:rPr>
                <w:rFonts w:ascii="Sylfaen" w:hAnsi="Sylfaen" w:cs="Arial"/>
                <w:sz w:val="20"/>
                <w:szCs w:val="20"/>
                <w:lang w:val="ka-GE"/>
              </w:rPr>
              <w:t xml:space="preserve"> 1</w:t>
            </w:r>
            <w:r w:rsidR="00C54E9F"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 </w:t>
            </w:r>
            <w:r w:rsidR="003B4E27">
              <w:rPr>
                <w:rFonts w:ascii="Sylfaen" w:hAnsi="Sylfaen" w:cs="Arial"/>
                <w:sz w:val="20"/>
                <w:szCs w:val="20"/>
                <w:lang w:val="ka-GE"/>
              </w:rPr>
              <w:t>რითმის ხელოვნური წამყვანი</w:t>
            </w:r>
            <w:r w:rsidR="00C54E9F" w:rsidRPr="00053EDF">
              <w:rPr>
                <w:rFonts w:ascii="Sylfaen" w:hAnsi="Sylfaen" w:cs="Arial"/>
                <w:sz w:val="20"/>
                <w:szCs w:val="20"/>
                <w:lang w:val="ka-GE"/>
              </w:rPr>
              <w:t>(პეისმეიკერი) დამატებით</w:t>
            </w:r>
          </w:p>
        </w:tc>
      </w:tr>
      <w:tr w:rsidR="00037E45" w:rsidRPr="00053EDF" w14:paraId="7AEF48A3" w14:textId="77777777" w:rsidTr="00166972">
        <w:tc>
          <w:tcPr>
            <w:tcW w:w="766" w:type="dxa"/>
            <w:gridSpan w:val="2"/>
          </w:tcPr>
          <w:p w14:paraId="234C3185" w14:textId="29FFAC8B" w:rsidR="00037E45" w:rsidRPr="00053EDF" w:rsidRDefault="00E3460F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3D147A2F" w14:textId="48C29C63" w:rsidR="00037E45" w:rsidRPr="00053EDF" w:rsidRDefault="00037E45" w:rsidP="00142F67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საინფუზიო სითხეების გამათბობელი</w:t>
            </w:r>
          </w:p>
        </w:tc>
        <w:tc>
          <w:tcPr>
            <w:tcW w:w="3993" w:type="dxa"/>
            <w:gridSpan w:val="2"/>
          </w:tcPr>
          <w:p w14:paraId="55A01FC2" w14:textId="77777777" w:rsidR="00037E45" w:rsidRPr="00053EDF" w:rsidRDefault="00037E45" w:rsidP="00030850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</w:p>
        </w:tc>
      </w:tr>
      <w:tr w:rsidR="00142F67" w:rsidRPr="00053EDF" w14:paraId="330F71E1" w14:textId="77777777" w:rsidTr="00166972">
        <w:tc>
          <w:tcPr>
            <w:tcW w:w="766" w:type="dxa"/>
            <w:gridSpan w:val="2"/>
          </w:tcPr>
          <w:p w14:paraId="54617747" w14:textId="06C3716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9</w:t>
            </w:r>
          </w:p>
        </w:tc>
        <w:tc>
          <w:tcPr>
            <w:tcW w:w="5130" w:type="dxa"/>
          </w:tcPr>
          <w:p w14:paraId="3A29B08A" w14:textId="67F2B19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ს საანესთეზიო სივრცის მოწყობა:</w:t>
            </w:r>
          </w:p>
        </w:tc>
        <w:tc>
          <w:tcPr>
            <w:tcW w:w="3993" w:type="dxa"/>
            <w:gridSpan w:val="2"/>
          </w:tcPr>
          <w:p w14:paraId="6C667E7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A9EEF96" w14:textId="77777777" w:rsidTr="00166972">
        <w:tc>
          <w:tcPr>
            <w:tcW w:w="766" w:type="dxa"/>
            <w:gridSpan w:val="2"/>
          </w:tcPr>
          <w:p w14:paraId="729090F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F153CFA" w14:textId="4729403C" w:rsidR="00142F67" w:rsidRPr="00053EDF" w:rsidRDefault="00142F6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2 დენის წყაროს მიმღები</w:t>
            </w:r>
          </w:p>
        </w:tc>
        <w:tc>
          <w:tcPr>
            <w:tcW w:w="3993" w:type="dxa"/>
            <w:gridSpan w:val="2"/>
          </w:tcPr>
          <w:p w14:paraId="5CD10AFA" w14:textId="3453A6C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197EB8C" w14:textId="77777777" w:rsidTr="00166972">
        <w:tc>
          <w:tcPr>
            <w:tcW w:w="766" w:type="dxa"/>
            <w:gridSpan w:val="2"/>
          </w:tcPr>
          <w:p w14:paraId="1E5A345F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0597E30D" w14:textId="5C75E9D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ანგბადის 2 წყარო</w:t>
            </w:r>
          </w:p>
        </w:tc>
        <w:tc>
          <w:tcPr>
            <w:tcW w:w="3993" w:type="dxa"/>
            <w:gridSpan w:val="2"/>
          </w:tcPr>
          <w:p w14:paraId="2EEE2897" w14:textId="1CF1F281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B8ACE3E" w14:textId="77777777" w:rsidTr="00166972">
        <w:tc>
          <w:tcPr>
            <w:tcW w:w="766" w:type="dxa"/>
            <w:gridSpan w:val="2"/>
          </w:tcPr>
          <w:p w14:paraId="1906DB6A" w14:textId="50E5FC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371C200B" w14:textId="1717239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ის 2 წყარო</w:t>
            </w:r>
          </w:p>
        </w:tc>
        <w:tc>
          <w:tcPr>
            <w:tcW w:w="3993" w:type="dxa"/>
            <w:gridSpan w:val="2"/>
          </w:tcPr>
          <w:p w14:paraId="4D0608C2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9EA6824" w14:textId="77777777" w:rsidTr="00166972">
        <w:tc>
          <w:tcPr>
            <w:tcW w:w="766" w:type="dxa"/>
            <w:gridSpan w:val="2"/>
          </w:tcPr>
          <w:p w14:paraId="2BCD24DA" w14:textId="221D38D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0B7EF5" w14:textId="283931E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ხშირორჟანგის 1 წყარო</w:t>
            </w:r>
          </w:p>
        </w:tc>
        <w:tc>
          <w:tcPr>
            <w:tcW w:w="3993" w:type="dxa"/>
            <w:gridSpan w:val="2"/>
          </w:tcPr>
          <w:p w14:paraId="6C126CF2" w14:textId="751AE5BB" w:rsidR="00142F67" w:rsidRPr="00053EDF" w:rsidRDefault="00B56F1F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 წარმოადგენს აუცილებელ მოთხოვნას პედიატრიული პაციენტების მომსახურების შემთხვევაში</w:t>
            </w:r>
          </w:p>
        </w:tc>
      </w:tr>
      <w:tr w:rsidR="00142F67" w:rsidRPr="00053EDF" w14:paraId="7757F735" w14:textId="77777777" w:rsidTr="00166972">
        <w:tc>
          <w:tcPr>
            <w:tcW w:w="766" w:type="dxa"/>
            <w:gridSpan w:val="2"/>
          </w:tcPr>
          <w:p w14:paraId="3C34004C" w14:textId="44A44E3F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31FC446B" w14:textId="27AC3C0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დებითი ან უარყოფითი წნევის წყარო</w:t>
            </w:r>
          </w:p>
        </w:tc>
        <w:tc>
          <w:tcPr>
            <w:tcW w:w="3993" w:type="dxa"/>
            <w:gridSpan w:val="2"/>
          </w:tcPr>
          <w:p w14:paraId="35D995E3" w14:textId="3472A2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ულ 2</w:t>
            </w:r>
          </w:p>
        </w:tc>
      </w:tr>
      <w:tr w:rsidR="00142F67" w:rsidRPr="00053EDF" w14:paraId="68561774" w14:textId="77777777" w:rsidTr="00166972">
        <w:tc>
          <w:tcPr>
            <w:tcW w:w="766" w:type="dxa"/>
            <w:gridSpan w:val="2"/>
          </w:tcPr>
          <w:p w14:paraId="04B3B2FB" w14:textId="4500606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ვ)</w:t>
            </w:r>
          </w:p>
        </w:tc>
        <w:tc>
          <w:tcPr>
            <w:tcW w:w="5130" w:type="dxa"/>
          </w:tcPr>
          <w:p w14:paraId="7CE5EB12" w14:textId="5D82555A" w:rsidR="00142F67" w:rsidRPr="00053EDF" w:rsidRDefault="00CA22C5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ამოსუნთქული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გაზების გამწოვი</w:t>
            </w:r>
          </w:p>
        </w:tc>
        <w:tc>
          <w:tcPr>
            <w:tcW w:w="3993" w:type="dxa"/>
            <w:gridSpan w:val="2"/>
          </w:tcPr>
          <w:p w14:paraId="1B7811F8" w14:textId="16AE154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2C24615D" w14:textId="77777777" w:rsidTr="00166972">
        <w:tc>
          <w:tcPr>
            <w:tcW w:w="766" w:type="dxa"/>
            <w:gridSpan w:val="2"/>
          </w:tcPr>
          <w:p w14:paraId="49CEBE77" w14:textId="318BB33D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0</w:t>
            </w:r>
          </w:p>
        </w:tc>
        <w:tc>
          <w:tcPr>
            <w:tcW w:w="5130" w:type="dxa"/>
          </w:tcPr>
          <w:p w14:paraId="1B6DC8B4" w14:textId="6D200488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2 საოპერაციოზე დარბაზზე არის: </w:t>
            </w:r>
          </w:p>
        </w:tc>
        <w:tc>
          <w:tcPr>
            <w:tcW w:w="3993" w:type="dxa"/>
            <w:gridSpan w:val="2"/>
          </w:tcPr>
          <w:p w14:paraId="5DB96353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1C81DB3D" w14:textId="77777777" w:rsidTr="00166972">
        <w:tc>
          <w:tcPr>
            <w:tcW w:w="766" w:type="dxa"/>
            <w:gridSpan w:val="2"/>
          </w:tcPr>
          <w:p w14:paraId="69B88321" w14:textId="6A39BFB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668B8943" w14:textId="3227AA6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ული ინსტრუმენტების სულ მცირე 3 ნაკრები, შემდეგი პრინციპით:</w:t>
            </w:r>
          </w:p>
        </w:tc>
        <w:tc>
          <w:tcPr>
            <w:tcW w:w="3993" w:type="dxa"/>
            <w:gridSpan w:val="2"/>
          </w:tcPr>
          <w:p w14:paraId="121DCE59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54EA554C" w14:textId="77777777" w:rsidTr="00166972">
        <w:tc>
          <w:tcPr>
            <w:tcW w:w="766" w:type="dxa"/>
            <w:gridSpan w:val="2"/>
          </w:tcPr>
          <w:p w14:paraId="0AB7EA15" w14:textId="36C16E0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</w:p>
        </w:tc>
        <w:tc>
          <w:tcPr>
            <w:tcW w:w="5130" w:type="dxa"/>
          </w:tcPr>
          <w:p w14:paraId="4197AD22" w14:textId="792D54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ლ მცირე, 2 ნაკრები შუნტირებისთვის</w:t>
            </w:r>
          </w:p>
          <w:p w14:paraId="19DC874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C3EEBD6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486DBEE7" w14:textId="77777777" w:rsidTr="00166972">
        <w:tc>
          <w:tcPr>
            <w:tcW w:w="766" w:type="dxa"/>
            <w:gridSpan w:val="2"/>
          </w:tcPr>
          <w:p w14:paraId="3CD7154F" w14:textId="4B1B6F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</w:p>
        </w:tc>
        <w:tc>
          <w:tcPr>
            <w:tcW w:w="5130" w:type="dxa"/>
          </w:tcPr>
          <w:p w14:paraId="4103AB5E" w14:textId="2AA7713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მატებითი იარაღები </w:t>
            </w:r>
            <w:r w:rsidR="00CA22C5">
              <w:rPr>
                <w:rFonts w:ascii="Sylfaen" w:hAnsi="Sylfaen"/>
                <w:sz w:val="20"/>
                <w:szCs w:val="20"/>
                <w:lang w:val="ka-GE"/>
              </w:rPr>
              <w:t>გულის სარქვლების ჩანაცვლებისთვის/შეკეთებისთვ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- სულ მცირე 1 ნაკრები</w:t>
            </w:r>
          </w:p>
        </w:tc>
        <w:tc>
          <w:tcPr>
            <w:tcW w:w="3993" w:type="dxa"/>
            <w:gridSpan w:val="2"/>
          </w:tcPr>
          <w:p w14:paraId="44D20745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:rsidDel="00A15A48" w14:paraId="5418DA60" w14:textId="77777777" w:rsidTr="00166972">
        <w:tc>
          <w:tcPr>
            <w:tcW w:w="766" w:type="dxa"/>
            <w:gridSpan w:val="2"/>
          </w:tcPr>
          <w:p w14:paraId="38BD3E65" w14:textId="18281ED0" w:rsidR="00B7318B" w:rsidRPr="00053EDF" w:rsidRDefault="00593716" w:rsidP="0059371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  <w:vAlign w:val="center"/>
          </w:tcPr>
          <w:p w14:paraId="4F0F84C7" w14:textId="644CAE1D" w:rsidR="00B7318B" w:rsidRPr="00053EDF" w:rsidRDefault="00CA22C5" w:rsidP="00B7318B">
            <w:pPr>
              <w:rPr>
                <w:rFonts w:ascii="Sylfaen" w:hAnsi="Sylfaen" w:cs="Arial"/>
                <w:sz w:val="20"/>
                <w:szCs w:val="20"/>
              </w:rPr>
            </w:pPr>
            <w:r>
              <w:rPr>
                <w:rFonts w:ascii="Sylfaen" w:hAnsi="Sylfaen" w:cs="Arial"/>
                <w:sz w:val="20"/>
                <w:szCs w:val="20"/>
                <w:lang w:val="ka-GE"/>
              </w:rPr>
              <w:t>სასწრაფო რეთორაკოტომიის ნაკრები</w:t>
            </w:r>
          </w:p>
        </w:tc>
        <w:tc>
          <w:tcPr>
            <w:tcW w:w="3993" w:type="dxa"/>
            <w:gridSpan w:val="2"/>
          </w:tcPr>
          <w:p w14:paraId="2165A933" w14:textId="6CC07137" w:rsidR="00B7318B" w:rsidRPr="00053EDF" w:rsidDel="00A15A48" w:rsidRDefault="00CA22C5" w:rsidP="00B7318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დ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მ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ვ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მზადყოფნაში არსებული სულ მცირე ერთი ნაკრები</w:t>
            </w:r>
          </w:p>
        </w:tc>
      </w:tr>
      <w:tr w:rsidR="00B7318B" w:rsidRPr="00053EDF" w:rsidDel="00A15A48" w14:paraId="22A6B5DE" w14:textId="77777777" w:rsidTr="00166972">
        <w:tc>
          <w:tcPr>
            <w:tcW w:w="766" w:type="dxa"/>
            <w:gridSpan w:val="2"/>
          </w:tcPr>
          <w:p w14:paraId="35417FC8" w14:textId="7AF81606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CCFE9A8" w14:textId="2E611F3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2 სტერნოტომი</w:t>
            </w:r>
          </w:p>
        </w:tc>
        <w:tc>
          <w:tcPr>
            <w:tcW w:w="3993" w:type="dxa"/>
            <w:gridSpan w:val="2"/>
          </w:tcPr>
          <w:p w14:paraId="3F43AF3E" w14:textId="1FDA43C3" w:rsidR="00B7318B" w:rsidRPr="00053EDF" w:rsidDel="00A15A48" w:rsidRDefault="0059371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ზე</w:t>
            </w:r>
          </w:p>
        </w:tc>
      </w:tr>
      <w:tr w:rsidR="00B7318B" w:rsidRPr="00053EDF" w:rsidDel="00A15A48" w14:paraId="1F25603B" w14:textId="77777777" w:rsidTr="00166972">
        <w:tc>
          <w:tcPr>
            <w:tcW w:w="766" w:type="dxa"/>
            <w:gridSpan w:val="2"/>
          </w:tcPr>
          <w:p w14:paraId="2D2020A7" w14:textId="586A46FB" w:rsidR="00B7318B" w:rsidRPr="00053EDF" w:rsidDel="00C731F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449166F5" w14:textId="0F4CCA54" w:rsidR="00B7318B" w:rsidRPr="00053EDF" w:rsidRDefault="00CA22C5" w:rsidP="00C54E9F">
            <w:pPr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რი დეფიბრილატორ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, და </w:t>
            </w:r>
            <w:r w:rsidR="00B7318B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პირდაპირი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დეფიბრილაციის თათი</w:t>
            </w:r>
          </w:p>
        </w:tc>
        <w:tc>
          <w:tcPr>
            <w:tcW w:w="3993" w:type="dxa"/>
            <w:gridSpan w:val="2"/>
          </w:tcPr>
          <w:p w14:paraId="0B4AC031" w14:textId="5A0A2F5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ორი დეფიბრილატორი</w:t>
            </w:r>
            <w:r w:rsidR="00CA22C5">
              <w:rPr>
                <w:rFonts w:ascii="Sylfaen" w:hAnsi="Sylfaen"/>
                <w:sz w:val="20"/>
                <w:szCs w:val="20"/>
                <w:lang w:val="ka-GE"/>
              </w:rPr>
              <w:t xml:space="preserve">, და მათთვ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ლ მცირე 3 წყვილი (მ.შ., ერთი სარეზერვო);</w:t>
            </w:r>
          </w:p>
          <w:p w14:paraId="19279900" w14:textId="2E4F272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პედიატრიული პაციენტების მომსახურების შემთხვევაში - შესაბამისი მახასიათებლებით</w:t>
            </w:r>
            <w:r w:rsidR="00083CF4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(ზომით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:rsidDel="00A15A48" w14:paraId="600CDBBB" w14:textId="77777777" w:rsidTr="00166972">
        <w:tc>
          <w:tcPr>
            <w:tcW w:w="766" w:type="dxa"/>
            <w:gridSpan w:val="2"/>
          </w:tcPr>
          <w:p w14:paraId="64DB31DD" w14:textId="1614BE61" w:rsidR="00B7318B" w:rsidRPr="00053ED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814CD71" w14:textId="1D8B6A9E" w:rsidR="00B7318B" w:rsidRPr="00053EDF" w:rsidRDefault="00CA22C5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ლექტრო კოაგულაციის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პარატი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ლექტრო დანა</w:t>
            </w:r>
          </w:p>
          <w:p w14:paraId="611A3FF1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4713DCDD" w14:textId="45A21A75" w:rsidR="00B7318B" w:rsidRPr="00053EDF" w:rsidDel="00A15A48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B7318B" w:rsidRPr="00053EDF" w14:paraId="3BF85A7B" w14:textId="77777777" w:rsidTr="00166972">
        <w:tc>
          <w:tcPr>
            <w:tcW w:w="766" w:type="dxa"/>
            <w:gridSpan w:val="2"/>
          </w:tcPr>
          <w:p w14:paraId="13C18152" w14:textId="57CE24D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1</w:t>
            </w:r>
          </w:p>
        </w:tc>
        <w:tc>
          <w:tcPr>
            <w:tcW w:w="5130" w:type="dxa"/>
          </w:tcPr>
          <w:p w14:paraId="018AD087" w14:textId="70E27C6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ის ფირებისთვის ნეგატოსკოპი ან დიგიტალური სისტემა</w:t>
            </w:r>
          </w:p>
        </w:tc>
        <w:tc>
          <w:tcPr>
            <w:tcW w:w="3993" w:type="dxa"/>
            <w:gridSpan w:val="2"/>
          </w:tcPr>
          <w:p w14:paraId="456E8530" w14:textId="11B99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B64B701" w14:textId="77777777" w:rsidTr="00166972">
        <w:tc>
          <w:tcPr>
            <w:tcW w:w="766" w:type="dxa"/>
            <w:gridSpan w:val="2"/>
          </w:tcPr>
          <w:p w14:paraId="121CB429" w14:textId="1A674F5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2</w:t>
            </w:r>
          </w:p>
        </w:tc>
        <w:tc>
          <w:tcPr>
            <w:tcW w:w="5130" w:type="dxa"/>
          </w:tcPr>
          <w:p w14:paraId="723849B4" w14:textId="182F281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კლინიკური პერფუზიის ოთახი</w:t>
            </w:r>
          </w:p>
        </w:tc>
        <w:tc>
          <w:tcPr>
            <w:tcW w:w="3993" w:type="dxa"/>
            <w:gridSpan w:val="2"/>
          </w:tcPr>
          <w:p w14:paraId="74708329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ხელოვნური მიმოქცევის მოწყობილობების შენახვისა და ოპერაციისთვის მომზადებისათვის, რომელიც განთავსებულია საოპერაციო დარბაზებთან  მაქსიმალურად ახლოს</w:t>
            </w:r>
          </w:p>
        </w:tc>
      </w:tr>
      <w:tr w:rsidR="00B7318B" w:rsidRPr="00053EDF" w14:paraId="7B6CD6A0" w14:textId="77777777" w:rsidTr="00166972">
        <w:tc>
          <w:tcPr>
            <w:tcW w:w="766" w:type="dxa"/>
            <w:gridSpan w:val="2"/>
          </w:tcPr>
          <w:p w14:paraId="34A7FE2E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.</w:t>
            </w:r>
          </w:p>
        </w:tc>
        <w:tc>
          <w:tcPr>
            <w:tcW w:w="5130" w:type="dxa"/>
          </w:tcPr>
          <w:p w14:paraId="2BCEEB87" w14:textId="4F4F54F1" w:rsidR="00B7318B" w:rsidRPr="00053EDF" w:rsidRDefault="00B7318B" w:rsidP="00EA02B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პოსტოპერაციული </w:t>
            </w:r>
            <w:r w:rsidR="007C01A8">
              <w:rPr>
                <w:rFonts w:ascii="Sylfaen" w:hAnsi="Sylfaen"/>
                <w:sz w:val="20"/>
                <w:szCs w:val="20"/>
                <w:lang w:val="ka-GE"/>
              </w:rPr>
              <w:t>ინტენსიური თერაპიის დარბაზი,</w:t>
            </w:r>
            <w:r w:rsidR="007C01A8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707565" w14:textId="685D8E1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აწოლების რაოდენობა  - არანაკლებ 2 თითოეულ საოპერაციო დარბაზზე გადაანგარიშებით;</w:t>
            </w:r>
          </w:p>
          <w:p w14:paraId="78D5CB17" w14:textId="6FF6D08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თითოეული საწოლი ისე უნდა იყოს განთავსებული, რომ იძლეოდეს პაციენტის იზოლირების</w:t>
            </w:r>
            <w:r w:rsidR="001F6AA2">
              <w:rPr>
                <w:rFonts w:ascii="Sylfaen" w:hAnsi="Sylfaen"/>
                <w:sz w:val="20"/>
                <w:szCs w:val="20"/>
                <w:lang w:val="ka-GE"/>
              </w:rPr>
              <w:t xml:space="preserve"> (მ.შ., შირმა/თეჯირი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აშუალებას; </w:t>
            </w:r>
          </w:p>
          <w:p w14:paraId="13738580" w14:textId="77777777" w:rsidR="0003085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საწოლთა განთავსება უნდა იძლეოდეს 360</w:t>
            </w:r>
            <w:r w:rsidRPr="00053EDF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0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-იანი მისადგომობის შესაძლებლობას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0F12690C" w14:textId="66F13601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 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8101119" w14:textId="0FB5E07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70E54C73" w14:textId="77777777" w:rsidTr="00166972">
        <w:tc>
          <w:tcPr>
            <w:tcW w:w="766" w:type="dxa"/>
            <w:gridSpan w:val="2"/>
          </w:tcPr>
          <w:p w14:paraId="0D69E3EE" w14:textId="51D52F0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9C3DE73" w14:textId="28F80FD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ძლეოდეს საოპერაციო ბლოკთან იოლი მისადგომობის შესაძლებლობას</w:t>
            </w:r>
          </w:p>
        </w:tc>
        <w:tc>
          <w:tcPr>
            <w:tcW w:w="3993" w:type="dxa"/>
            <w:gridSpan w:val="2"/>
          </w:tcPr>
          <w:p w14:paraId="1D00D43D" w14:textId="368ACC6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 ბლოკისა და </w:t>
            </w:r>
            <w:r w:rsidR="001F6AA2">
              <w:rPr>
                <w:rFonts w:ascii="Sylfaen" w:hAnsi="Sylfaen"/>
                <w:sz w:val="20"/>
                <w:szCs w:val="20"/>
                <w:lang w:val="ka-GE"/>
              </w:rPr>
              <w:t xml:space="preserve">პოსტოპერაციულ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ლატის სხვადასხვა სართულზე განთავსების შემთხვევაში, უნდა არსებობდეს პაციენტის ლიფტი</w:t>
            </w:r>
          </w:p>
          <w:p w14:paraId="018F48B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0A5CE04" w14:textId="77777777" w:rsidTr="00166972">
        <w:tc>
          <w:tcPr>
            <w:tcW w:w="766" w:type="dxa"/>
            <w:gridSpan w:val="2"/>
          </w:tcPr>
          <w:p w14:paraId="27B2CBEB" w14:textId="43DAEED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1145CA38" w14:textId="1736EB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ატაკი დაფარული უნდა იყოს  სამედიცინო დაწესებულებებისთვის განკუთვნილი სპეციალურ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პლასტიკური საფარით, რომელიც  ექვემდებარება რეცხვასა და დამუშავებას</w:t>
            </w:r>
          </w:p>
        </w:tc>
        <w:tc>
          <w:tcPr>
            <w:tcW w:w="3993" w:type="dxa"/>
            <w:gridSpan w:val="2"/>
          </w:tcPr>
          <w:p w14:paraId="3D6B83A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2623150" w14:textId="77777777" w:rsidTr="00166972">
        <w:tc>
          <w:tcPr>
            <w:tcW w:w="766" w:type="dxa"/>
            <w:gridSpan w:val="2"/>
          </w:tcPr>
          <w:p w14:paraId="53DD6C6F" w14:textId="60451D96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გ)</w:t>
            </w:r>
          </w:p>
        </w:tc>
        <w:tc>
          <w:tcPr>
            <w:tcW w:w="5130" w:type="dxa"/>
          </w:tcPr>
          <w:p w14:paraId="7095B74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ყოს დაგეგმილი განათება</w:t>
            </w:r>
          </w:p>
        </w:tc>
        <w:tc>
          <w:tcPr>
            <w:tcW w:w="3993" w:type="dxa"/>
            <w:gridSpan w:val="2"/>
          </w:tcPr>
          <w:p w14:paraId="3AA4767B" w14:textId="0EFA5361" w:rsidR="00B7318B" w:rsidRPr="00053EDF" w:rsidRDefault="00392BEA" w:rsidP="007E126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სულ მცირე ერთი მოძრავი განათების წყარო</w:t>
            </w:r>
            <w:r w:rsidR="007E1266">
              <w:rPr>
                <w:rFonts w:ascii="Sylfaen" w:hAnsi="Sylfaen"/>
                <w:sz w:val="20"/>
                <w:szCs w:val="20"/>
                <w:lang w:val="ka-GE"/>
              </w:rPr>
              <w:t xml:space="preserve"> (ქირურგიული)</w:t>
            </w:r>
          </w:p>
        </w:tc>
      </w:tr>
      <w:tr w:rsidR="00B7318B" w:rsidRPr="00053EDF" w14:paraId="57B1F553" w14:textId="77777777" w:rsidTr="00166972">
        <w:tc>
          <w:tcPr>
            <w:tcW w:w="766" w:type="dxa"/>
            <w:gridSpan w:val="2"/>
          </w:tcPr>
          <w:p w14:paraId="1C0AA1BB" w14:textId="568CE05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5EEB4A57" w14:textId="454C40F0" w:rsidR="00B7318B" w:rsidRPr="00053EDF" w:rsidRDefault="003B4E2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ხშირე არის საათში 12</w:t>
            </w:r>
          </w:p>
          <w:p w14:paraId="038FC96B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E2ED13B" w14:textId="7586D26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უზრუნველყოფილია HEPA-ფილტრებით გაწმენდილი ჰაერის ნაკადით ჩანაცვლება;</w:t>
            </w:r>
          </w:p>
          <w:p w14:paraId="251DA99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რის მუდმივი დადებითი წნევა;</w:t>
            </w:r>
          </w:p>
          <w:p w14:paraId="7DFFC192" w14:textId="2D13C08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="003B4E27"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ხშირე 2022 წლისათვის - საათში 15.</w:t>
            </w:r>
          </w:p>
        </w:tc>
      </w:tr>
      <w:tr w:rsidR="00B7318B" w:rsidRPr="00053EDF" w14:paraId="4425915E" w14:textId="77777777" w:rsidTr="00166972">
        <w:tc>
          <w:tcPr>
            <w:tcW w:w="766" w:type="dxa"/>
            <w:gridSpan w:val="2"/>
          </w:tcPr>
          <w:p w14:paraId="2874C28A" w14:textId="4CA6BAB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257E9FF" w14:textId="4BAD1C6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</w:t>
            </w:r>
          </w:p>
        </w:tc>
        <w:tc>
          <w:tcPr>
            <w:tcW w:w="3993" w:type="dxa"/>
            <w:gridSpan w:val="2"/>
          </w:tcPr>
          <w:p w14:paraId="21B8A884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45073219" w14:textId="77777777" w:rsidTr="00166972">
        <w:tc>
          <w:tcPr>
            <w:tcW w:w="766" w:type="dxa"/>
            <w:gridSpan w:val="2"/>
          </w:tcPr>
          <w:p w14:paraId="7CF59B45" w14:textId="4019B19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7552B3E7" w14:textId="03697AC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</w:p>
        </w:tc>
        <w:tc>
          <w:tcPr>
            <w:tcW w:w="3993" w:type="dxa"/>
            <w:gridSpan w:val="2"/>
          </w:tcPr>
          <w:p w14:paraId="628FBD29" w14:textId="45509150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ულ მცირე, ერთი კარდიოქირურგიულ ერთეულში;</w:t>
            </w:r>
          </w:p>
          <w:p w14:paraId="00CC9F48" w14:textId="3F58A84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განახლებადი მუდმივ რეჟიმში. </w:t>
            </w:r>
          </w:p>
        </w:tc>
      </w:tr>
      <w:tr w:rsidR="00B7318B" w:rsidRPr="00053EDF" w14:paraId="2E63873F" w14:textId="77777777" w:rsidTr="00166972">
        <w:tc>
          <w:tcPr>
            <w:tcW w:w="766" w:type="dxa"/>
            <w:gridSpan w:val="2"/>
          </w:tcPr>
          <w:p w14:paraId="26D0B1D1" w14:textId="3B48561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7</w:t>
            </w:r>
          </w:p>
        </w:tc>
        <w:tc>
          <w:tcPr>
            <w:tcW w:w="5130" w:type="dxa"/>
          </w:tcPr>
          <w:p w14:paraId="2F4254CD" w14:textId="140BA9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დეფიბრილატორი</w:t>
            </w:r>
          </w:p>
        </w:tc>
        <w:tc>
          <w:tcPr>
            <w:tcW w:w="3993" w:type="dxa"/>
            <w:gridSpan w:val="2"/>
          </w:tcPr>
          <w:p w14:paraId="36A5A95C" w14:textId="77777777" w:rsidR="00B7318B" w:rsidRDefault="00D2755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 განყოფილებაშ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EBC06F4" w14:textId="41E0E9C0" w:rsidR="00D27557" w:rsidRPr="00053EDF" w:rsidRDefault="00D2755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D27557">
              <w:rPr>
                <w:rFonts w:ascii="Sylfaen" w:hAnsi="Sylfaen"/>
                <w:sz w:val="20"/>
                <w:szCs w:val="20"/>
                <w:lang w:val="ka-GE"/>
              </w:rPr>
              <w:t>პედიატრიული პაციენტების მომსახურების შემთხვევაში - შესაბამისი მრავალჯერადი ელექტროდებით.</w:t>
            </w:r>
          </w:p>
        </w:tc>
      </w:tr>
      <w:tr w:rsidR="00B7318B" w:rsidRPr="00053EDF" w14:paraId="20753802" w14:textId="77777777" w:rsidTr="00166972">
        <w:tc>
          <w:tcPr>
            <w:tcW w:w="766" w:type="dxa"/>
            <w:gridSpan w:val="2"/>
          </w:tcPr>
          <w:p w14:paraId="70468C93" w14:textId="0C5F0A36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</w:t>
            </w:r>
          </w:p>
        </w:tc>
        <w:tc>
          <w:tcPr>
            <w:tcW w:w="5130" w:type="dxa"/>
          </w:tcPr>
          <w:p w14:paraId="5D8BE3E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ხმარე სერვისები:</w:t>
            </w:r>
          </w:p>
        </w:tc>
        <w:tc>
          <w:tcPr>
            <w:tcW w:w="3993" w:type="dxa"/>
            <w:gridSpan w:val="2"/>
          </w:tcPr>
          <w:p w14:paraId="5AB30289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1729EB8" w14:textId="77777777" w:rsidTr="00166972">
        <w:tc>
          <w:tcPr>
            <w:tcW w:w="766" w:type="dxa"/>
            <w:gridSpan w:val="2"/>
          </w:tcPr>
          <w:p w14:paraId="5D75F518" w14:textId="263177C8" w:rsidR="00B7318B" w:rsidRPr="00053EDF" w:rsidDel="00E5786A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1</w:t>
            </w:r>
          </w:p>
        </w:tc>
        <w:tc>
          <w:tcPr>
            <w:tcW w:w="5130" w:type="dxa"/>
          </w:tcPr>
          <w:p w14:paraId="11487702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 ხელმისაწვდომი უნდა იყოს ტრანსფუზიოლოგიური სერვისი</w:t>
            </w:r>
          </w:p>
        </w:tc>
        <w:tc>
          <w:tcPr>
            <w:tcW w:w="3993" w:type="dxa"/>
            <w:gridSpan w:val="2"/>
          </w:tcPr>
          <w:p w14:paraId="240A40AD" w14:textId="12C7728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სულ მცირე, ადგილზე უნდა ინახებოდეს 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ხვადასხვა ჯგუფის ერითროციტული მას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დოზა (ABO ჯგუფი) და რეზუსისათვის; </w:t>
            </w:r>
          </w:p>
          <w:p w14:paraId="385FE21F" w14:textId="0E2598E6" w:rsidR="00B7318B" w:rsidRPr="00053EDF" w:rsidRDefault="00AD6C8E" w:rsidP="00790A68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სულ მცირე, ადგილზე უნდა ინახებოდეს ახლად გაყინული პლაზმის თითო დოზა სხვადასხვა ჯგუფისა (ABO ჯგუფი) და რეზუსისათვის</w:t>
            </w:r>
            <w:r w:rsidR="00790A68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14:paraId="4C8743EE" w14:textId="77777777" w:rsidTr="00166972">
        <w:tc>
          <w:tcPr>
            <w:tcW w:w="766" w:type="dxa"/>
            <w:gridSpan w:val="2"/>
          </w:tcPr>
          <w:p w14:paraId="353FE26B" w14:textId="56D50DE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2</w:t>
            </w:r>
          </w:p>
        </w:tc>
        <w:tc>
          <w:tcPr>
            <w:tcW w:w="5130" w:type="dxa"/>
          </w:tcPr>
          <w:p w14:paraId="6EDDFA16" w14:textId="3B5EACA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მობილური/პორტატული რენტგენის მოწყობილობა</w:t>
            </w:r>
          </w:p>
        </w:tc>
        <w:tc>
          <w:tcPr>
            <w:tcW w:w="3993" w:type="dxa"/>
            <w:gridSpan w:val="2"/>
          </w:tcPr>
          <w:p w14:paraId="4BDBDBAC" w14:textId="4C09CB5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7963B0EE" w14:textId="77777777" w:rsidTr="00166972">
        <w:tc>
          <w:tcPr>
            <w:tcW w:w="766" w:type="dxa"/>
            <w:gridSpan w:val="2"/>
          </w:tcPr>
          <w:p w14:paraId="7C45D142" w14:textId="2ECB8E2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3</w:t>
            </w:r>
          </w:p>
        </w:tc>
        <w:tc>
          <w:tcPr>
            <w:tcW w:w="5130" w:type="dxa"/>
          </w:tcPr>
          <w:p w14:paraId="1D79BBFA" w14:textId="2BD4EB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ომპიუტერული ტომოგრაფი, სულ მცირე, 64-შრიანი </w:t>
            </w:r>
          </w:p>
        </w:tc>
        <w:tc>
          <w:tcPr>
            <w:tcW w:w="3993" w:type="dxa"/>
            <w:gridSpan w:val="2"/>
          </w:tcPr>
          <w:p w14:paraId="622D27FB" w14:textId="4F9ED11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დაწესებულების ფარგლებში) - აუცილებელ მოთხოვნას წარმოადგენს 2021 წლიდან</w:t>
            </w:r>
          </w:p>
        </w:tc>
      </w:tr>
      <w:tr w:rsidR="00B7318B" w:rsidRPr="00053EDF" w14:paraId="39E9DF75" w14:textId="77777777" w:rsidTr="00166972">
        <w:tc>
          <w:tcPr>
            <w:tcW w:w="766" w:type="dxa"/>
            <w:gridSpan w:val="2"/>
          </w:tcPr>
          <w:p w14:paraId="0087981F" w14:textId="01CD1E1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4</w:t>
            </w:r>
          </w:p>
        </w:tc>
        <w:tc>
          <w:tcPr>
            <w:tcW w:w="5130" w:type="dxa"/>
          </w:tcPr>
          <w:p w14:paraId="6CE381E6" w14:textId="2632B9C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კათეტერიზაციის ლაბორატორია 24/7</w:t>
            </w:r>
          </w:p>
        </w:tc>
        <w:tc>
          <w:tcPr>
            <w:tcW w:w="3993" w:type="dxa"/>
            <w:gridSpan w:val="2"/>
          </w:tcPr>
          <w:p w14:paraId="6EFB4DF0" w14:textId="2CD9284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 (დაწესებულების ფარგლებში),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(მ.შ. ჟანგბადის მიწოდებას)</w:t>
            </w:r>
          </w:p>
        </w:tc>
      </w:tr>
      <w:tr w:rsidR="00B7318B" w:rsidRPr="00053EDF" w14:paraId="094BCBE8" w14:textId="77777777" w:rsidTr="00166972">
        <w:tc>
          <w:tcPr>
            <w:tcW w:w="766" w:type="dxa"/>
            <w:gridSpan w:val="2"/>
          </w:tcPr>
          <w:p w14:paraId="5C2E5B4D" w14:textId="030E7C3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5</w:t>
            </w:r>
          </w:p>
        </w:tc>
        <w:tc>
          <w:tcPr>
            <w:tcW w:w="5130" w:type="dxa"/>
          </w:tcPr>
          <w:p w14:paraId="797183F8" w14:textId="32F8564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ა და პოსტოპერაციული მოვლის ზონებში 24/7-ზე ხელმისაწვდომი უნდა იყოს ტრანსეზოფაგური ექოკარდიოგრაფიული სერვისი </w:t>
            </w:r>
          </w:p>
        </w:tc>
        <w:tc>
          <w:tcPr>
            <w:tcW w:w="3993" w:type="dxa"/>
            <w:gridSpan w:val="2"/>
          </w:tcPr>
          <w:p w14:paraId="4FD7FB39" w14:textId="7C11928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კმარისია დაწესებულების ფარგლებში ერთი ტრანსეზოფაგური გადამწოდი</w:t>
            </w:r>
          </w:p>
          <w:p w14:paraId="2BCD97F8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04C7A1C" w14:textId="77777777" w:rsidTr="00166972">
        <w:tc>
          <w:tcPr>
            <w:tcW w:w="766" w:type="dxa"/>
            <w:gridSpan w:val="2"/>
          </w:tcPr>
          <w:p w14:paraId="3BDA2958" w14:textId="492FA8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6</w:t>
            </w:r>
          </w:p>
        </w:tc>
        <w:tc>
          <w:tcPr>
            <w:tcW w:w="5130" w:type="dxa"/>
          </w:tcPr>
          <w:p w14:paraId="7818BAC3" w14:textId="6A74E4F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, სადაც ხორციელდება სარქვლის აღდგენითი ქირურგია,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ხელმისაწვდომი უნდა იყოს </w:t>
            </w:r>
            <w:r w:rsidRPr="00053EDF">
              <w:rPr>
                <w:rFonts w:ascii="Sylfaen" w:hAnsi="Sylfaen" w:cs="AdvOTb97f513e"/>
                <w:sz w:val="20"/>
                <w:szCs w:val="20"/>
              </w:rPr>
              <w:t xml:space="preserve">3D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ექო-კარდიოსკოპია </w:t>
            </w:r>
          </w:p>
        </w:tc>
        <w:tc>
          <w:tcPr>
            <w:tcW w:w="3993" w:type="dxa"/>
            <w:gridSpan w:val="2"/>
          </w:tcPr>
          <w:p w14:paraId="67C1C918" w14:textId="3BD1305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2021 წლ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ს 1 იანვ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</w:p>
        </w:tc>
      </w:tr>
      <w:tr w:rsidR="00B7318B" w:rsidRPr="00053EDF" w14:paraId="4BBA8B36" w14:textId="77777777" w:rsidTr="00166972">
        <w:tc>
          <w:tcPr>
            <w:tcW w:w="766" w:type="dxa"/>
            <w:gridSpan w:val="2"/>
          </w:tcPr>
          <w:p w14:paraId="60F53639" w14:textId="0EB421AB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7</w:t>
            </w:r>
          </w:p>
        </w:tc>
        <w:tc>
          <w:tcPr>
            <w:tcW w:w="5130" w:type="dxa"/>
          </w:tcPr>
          <w:p w14:paraId="1412F04A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ოპერაციული სპირომეტრია</w:t>
            </w:r>
          </w:p>
        </w:tc>
        <w:tc>
          <w:tcPr>
            <w:tcW w:w="3993" w:type="dxa"/>
            <w:gridSpan w:val="2"/>
          </w:tcPr>
          <w:p w14:paraId="35990DFE" w14:textId="03CC012B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ხორციელდებოდეს ადგილზე (დაწესებულების ფარგლებში) </w:t>
            </w:r>
          </w:p>
        </w:tc>
      </w:tr>
      <w:tr w:rsidR="00B7318B" w:rsidRPr="00053EDF" w14:paraId="7307C5BC" w14:textId="77777777" w:rsidTr="00166972">
        <w:tc>
          <w:tcPr>
            <w:tcW w:w="766" w:type="dxa"/>
            <w:gridSpan w:val="2"/>
          </w:tcPr>
          <w:p w14:paraId="4E7B6A76" w14:textId="4455760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8</w:t>
            </w:r>
          </w:p>
        </w:tc>
        <w:tc>
          <w:tcPr>
            <w:tcW w:w="5130" w:type="dxa"/>
          </w:tcPr>
          <w:p w14:paraId="6FB01485" w14:textId="10DD7881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ფიზიოთერაპიული სერვისი </w:t>
            </w:r>
          </w:p>
        </w:tc>
        <w:tc>
          <w:tcPr>
            <w:tcW w:w="3993" w:type="dxa"/>
            <w:gridSpan w:val="2"/>
          </w:tcPr>
          <w:p w14:paraId="400E520D" w14:textId="0CB1887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</w:t>
            </w:r>
            <w:r w:rsidR="00CA22C5">
              <w:rPr>
                <w:rFonts w:ascii="Sylfaen" w:hAnsi="Sylfaen"/>
                <w:sz w:val="20"/>
                <w:szCs w:val="20"/>
                <w:lang w:val="ka-GE"/>
              </w:rPr>
              <w:t xml:space="preserve"> და </w:t>
            </w:r>
            <w:r w:rsidR="00CA22C5" w:rsidRPr="00053EDF">
              <w:rPr>
                <w:rFonts w:ascii="Sylfaen" w:hAnsi="Sylfaen"/>
                <w:sz w:val="20"/>
                <w:szCs w:val="20"/>
                <w:lang w:val="ka-GE"/>
              </w:rPr>
              <w:t>პოსტოპერაციულ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ეტაპზე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ფიზიკური მედიცინისა და რეაბილიტაციის სპეციალისტი</w:t>
            </w:r>
          </w:p>
          <w:p w14:paraId="5110227C" w14:textId="7FBD7023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AFF4F86" w14:textId="77777777" w:rsidTr="00166972">
        <w:tc>
          <w:tcPr>
            <w:tcW w:w="766" w:type="dxa"/>
            <w:gridSpan w:val="2"/>
          </w:tcPr>
          <w:p w14:paraId="0C39C392" w14:textId="0FE63BB3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</w:t>
            </w:r>
          </w:p>
        </w:tc>
        <w:tc>
          <w:tcPr>
            <w:tcW w:w="5130" w:type="dxa"/>
          </w:tcPr>
          <w:p w14:paraId="1F107EB3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სონალი</w:t>
            </w:r>
          </w:p>
        </w:tc>
        <w:tc>
          <w:tcPr>
            <w:tcW w:w="3993" w:type="dxa"/>
            <w:gridSpan w:val="2"/>
          </w:tcPr>
          <w:p w14:paraId="56D95784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D23A78C" w14:textId="77777777" w:rsidTr="00166972">
        <w:trPr>
          <w:trHeight w:val="114"/>
        </w:trPr>
        <w:tc>
          <w:tcPr>
            <w:tcW w:w="766" w:type="dxa"/>
            <w:gridSpan w:val="2"/>
          </w:tcPr>
          <w:p w14:paraId="5F9AA916" w14:textId="0E8CEA1E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1</w:t>
            </w:r>
          </w:p>
        </w:tc>
        <w:tc>
          <w:tcPr>
            <w:tcW w:w="5130" w:type="dxa"/>
          </w:tcPr>
          <w:p w14:paraId="4B558FED" w14:textId="11CC47AC" w:rsidR="00B7318B" w:rsidRPr="00053EDF" w:rsidRDefault="00B7318B" w:rsidP="00D7200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რანაკლებ </w:t>
            </w:r>
            <w:r w:rsidR="00D7200C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  <w:r w:rsidR="00D7200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</w:t>
            </w:r>
          </w:p>
        </w:tc>
        <w:tc>
          <w:tcPr>
            <w:tcW w:w="3993" w:type="dxa"/>
            <w:gridSpan w:val="2"/>
          </w:tcPr>
          <w:p w14:paraId="147442BA" w14:textId="1D33B504" w:rsidR="00CA22C5" w:rsidRDefault="00CE405D" w:rsidP="006A5C3C">
            <w:pPr>
              <w:pStyle w:val="sataurixml"/>
            </w:pPr>
            <w:r w:rsidRPr="00053EDF">
              <w:t xml:space="preserve">ა) </w:t>
            </w:r>
            <w:r w:rsidR="00B7318B" w:rsidRPr="00053EDF">
              <w:t>24/7-ზე</w:t>
            </w:r>
            <w:r w:rsidR="008866F1">
              <w:t>;</w:t>
            </w:r>
            <w:r w:rsidR="00B7318B" w:rsidRPr="00053EDF">
              <w:t xml:space="preserve"> </w:t>
            </w:r>
            <w:r w:rsidR="00E4561D">
              <w:t xml:space="preserve"> </w:t>
            </w:r>
            <w:r w:rsidR="008866F1">
              <w:t xml:space="preserve">არასამუშაო საათებში </w:t>
            </w:r>
            <w:r w:rsidR="008866F1">
              <w:lastRenderedPageBreak/>
              <w:t xml:space="preserve">სპეციალისტი შესაძლებელია ხელმისაწვდომი იყოს გამოძახებით, სათანადო  </w:t>
            </w:r>
            <w:r w:rsidR="008866F1" w:rsidRPr="008866F1">
              <w:t>სტანდარტულ ოპერაციულ პროცედურ</w:t>
            </w:r>
            <w:r w:rsidR="008866F1">
              <w:t>აში</w:t>
            </w:r>
            <w:r w:rsidR="008866F1" w:rsidRPr="008866F1">
              <w:t xml:space="preserve"> (SOP)/ პროტოკოლ</w:t>
            </w:r>
            <w:r w:rsidR="008866F1">
              <w:t>ში მითითებულ ვადაში</w:t>
            </w:r>
            <w:r w:rsidR="00647211">
              <w:t>.</w:t>
            </w:r>
            <w:r w:rsidR="008866F1">
              <w:t xml:space="preserve"> აღნიშნული ვად</w:t>
            </w:r>
            <w:r w:rsidR="00647211">
              <w:t>ის განსაზღვრა უნდა განხორციელდეს პაციენტის საუკეთესო ინტერესების გათვალისწინებით</w:t>
            </w:r>
            <w:r w:rsidR="009A012B">
              <w:t>,</w:t>
            </w:r>
            <w:r w:rsidR="00647211">
              <w:t xml:space="preserve"> რათა</w:t>
            </w:r>
            <w:r w:rsidR="009A012B">
              <w:t xml:space="preserve"> საფრთხე არ შეექმნას </w:t>
            </w:r>
            <w:r w:rsidR="00647211">
              <w:t xml:space="preserve">მის </w:t>
            </w:r>
            <w:r w:rsidR="009A012B">
              <w:t>სიცოცხლეს და/ან ჯანმრთელობას;</w:t>
            </w:r>
          </w:p>
          <w:p w14:paraId="3C4E7374" w14:textId="63B41BA4" w:rsidR="00CE405D" w:rsidRPr="00053EDF" w:rsidRDefault="00CA22C5" w:rsidP="006A5C3C">
            <w:pPr>
              <w:pStyle w:val="sataurixml"/>
            </w:pPr>
            <w:r>
              <w:t>ბ) ყველა მათგანი უნდა იყოს ეროვნული დარგობრივი ასოციაციის („საქართველოს კარდიოქირურგთა ასოციაციის“) სრული წევრი</w:t>
            </w:r>
          </w:p>
          <w:p w14:paraId="18F3D75C" w14:textId="6B63E4BB" w:rsidR="006C17E5" w:rsidRDefault="00CA22C5" w:rsidP="006A5C3C">
            <w:pPr>
              <w:pStyle w:val="sataurixml"/>
            </w:pPr>
            <w:r>
              <w:t>გ</w:t>
            </w:r>
            <w:r w:rsidR="00CE405D" w:rsidRPr="00053EDF">
              <w:t>)</w:t>
            </w:r>
            <w:r w:rsidR="00234E1D" w:rsidRPr="00053EDF">
              <w:t xml:space="preserve"> სულ მცირე ერთ</w:t>
            </w:r>
            <w:r w:rsidR="008866F1">
              <w:t xml:space="preserve"> კარდიოქირურგს</w:t>
            </w:r>
            <w:r w:rsidR="00234E1D" w:rsidRPr="00053EDF">
              <w:t xml:space="preserve"> </w:t>
            </w:r>
            <w:r w:rsidR="00030850" w:rsidRPr="00053EDF">
              <w:t>უნდა ჰქონდეს</w:t>
            </w:r>
            <w:r w:rsidR="00234E1D" w:rsidRPr="00053EDF">
              <w:t xml:space="preserve"> არანაკლებ ხუთწლიანი </w:t>
            </w:r>
            <w:r w:rsidR="00837D7C" w:rsidRPr="00053EDF">
              <w:t xml:space="preserve">შესაბამისი </w:t>
            </w:r>
            <w:r w:rsidR="00234E1D" w:rsidRPr="00053EDF">
              <w:t>უწყვეტი სამუშაო გამოცდილება</w:t>
            </w:r>
            <w:r w:rsidR="006C17E5">
              <w:t>;</w:t>
            </w:r>
          </w:p>
          <w:p w14:paraId="1664C651" w14:textId="0C28562B" w:rsidR="00B802E0" w:rsidRDefault="00CA22C5" w:rsidP="006A5C3C">
            <w:pPr>
              <w:pStyle w:val="sataurixml"/>
            </w:pPr>
            <w:r>
              <w:t>დ</w:t>
            </w:r>
            <w:r w:rsidR="006C17E5">
              <w:t>) თითოეულ კლინიკას უნდა ჰყავდეს სულ მცირე 2 ისეთი კარდიოქირურგი (მ.შ.</w:t>
            </w:r>
            <w:r>
              <w:t xml:space="preserve"> </w:t>
            </w:r>
            <w:r w:rsidR="006C17E5">
              <w:t xml:space="preserve">ერთი </w:t>
            </w:r>
            <w:r w:rsidR="006C17E5" w:rsidRPr="006C17E5">
              <w:t>არანაკლებ ხუთწლიანი</w:t>
            </w:r>
            <w:r w:rsidR="006C17E5">
              <w:t xml:space="preserve"> </w:t>
            </w:r>
            <w:r w:rsidR="006C17E5" w:rsidRPr="006C17E5">
              <w:t>უწყვეტი სამუშაო გამოცდილებ</w:t>
            </w:r>
            <w:r w:rsidR="006C17E5">
              <w:t xml:space="preserve">ით), </w:t>
            </w:r>
            <w:r w:rsidR="00B802E0" w:rsidRPr="00B802E0">
              <w:t>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</w:t>
            </w:r>
            <w:r w:rsidR="00B802E0">
              <w:t>;</w:t>
            </w:r>
            <w:r w:rsidR="00B802E0" w:rsidRPr="00B802E0">
              <w:t xml:space="preserve">  </w:t>
            </w:r>
          </w:p>
          <w:p w14:paraId="79BD11EE" w14:textId="46C91AF3" w:rsidR="00CE405D" w:rsidRPr="00053EDF" w:rsidRDefault="005C5472" w:rsidP="006A5C3C">
            <w:pPr>
              <w:pStyle w:val="sataurixml"/>
            </w:pPr>
            <w:r>
              <w:t>ე</w:t>
            </w:r>
            <w:r w:rsidR="008866F1">
              <w:t>) 2020 წლის 1 სექტემბრიდან აუცილებელ მოთხოვნას წარმოადგენს 4 კარდიოქირურგის არსებობა.</w:t>
            </w:r>
            <w:r w:rsidR="006C17E5">
              <w:t xml:space="preserve"> </w:t>
            </w:r>
          </w:p>
          <w:p w14:paraId="2C1CEFAE" w14:textId="71D92C26" w:rsidR="00B7318B" w:rsidRPr="00053EDF" w:rsidRDefault="00B7318B" w:rsidP="00837D7C">
            <w:pPr>
              <w:pStyle w:val="sataurixml"/>
              <w:ind w:left="0"/>
            </w:pPr>
          </w:p>
        </w:tc>
      </w:tr>
      <w:tr w:rsidR="00B7318B" w:rsidRPr="00053EDF" w14:paraId="53BCA48A" w14:textId="77777777" w:rsidTr="00166972">
        <w:tc>
          <w:tcPr>
            <w:tcW w:w="766" w:type="dxa"/>
            <w:gridSpan w:val="2"/>
          </w:tcPr>
          <w:p w14:paraId="0BDF8EB0" w14:textId="0AA8FFB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9.2</w:t>
            </w:r>
          </w:p>
        </w:tc>
        <w:tc>
          <w:tcPr>
            <w:tcW w:w="5130" w:type="dxa"/>
          </w:tcPr>
          <w:p w14:paraId="1A71ADE9" w14:textId="4E93E3E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ოლოგი და რეანიმატოლოგი </w:t>
            </w:r>
          </w:p>
        </w:tc>
        <w:tc>
          <w:tcPr>
            <w:tcW w:w="3993" w:type="dxa"/>
            <w:gridSpan w:val="2"/>
          </w:tcPr>
          <w:p w14:paraId="23D5FE40" w14:textId="0ABD5AF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 ადგილზე უზრუნველყოფით;</w:t>
            </w:r>
          </w:p>
          <w:p w14:paraId="1629916C" w14:textId="189990D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 სულ მცირე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პეციალისტი, მ.შ. 1 (ხელმძღვანელი), 5 წლის სამუშაო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კარდიოქირურგიაში) გამოცდილებით.</w:t>
            </w:r>
            <w:r w:rsidR="006847E1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B7318B" w:rsidRPr="00053EDF" w14:paraId="5F37507C" w14:textId="77777777" w:rsidTr="00166972">
        <w:tc>
          <w:tcPr>
            <w:tcW w:w="766" w:type="dxa"/>
            <w:gridSpan w:val="2"/>
          </w:tcPr>
          <w:p w14:paraId="070126D7" w14:textId="1B1ABCA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3</w:t>
            </w:r>
          </w:p>
        </w:tc>
        <w:tc>
          <w:tcPr>
            <w:tcW w:w="5130" w:type="dxa"/>
          </w:tcPr>
          <w:p w14:paraId="523BBE60" w14:textId="4EB1AEC3" w:rsidR="00B7318B" w:rsidRPr="00053EDF" w:rsidRDefault="00B7318B" w:rsidP="00D83BA0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ლინიკური პერფუზიის სპეციალისტები 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- თითო საოპერაციო დარბაზზე ერთი</w:t>
            </w:r>
          </w:p>
        </w:tc>
        <w:tc>
          <w:tcPr>
            <w:tcW w:w="3993" w:type="dxa"/>
            <w:gridSpan w:val="2"/>
          </w:tcPr>
          <w:p w14:paraId="629B12C9" w14:textId="77777777" w:rsidR="00D83BA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კლინიკური პერფუზიის სპეციალისტი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59035286" w14:textId="66D6979D" w:rsidR="00B7318B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ნესთეზიოლოგ-რეანიმატოლოგი ან კარდიოლოგი ან კარდიოქირურგი;</w:t>
            </w:r>
          </w:p>
          <w:p w14:paraId="6F81BCDD" w14:textId="55F9DE1C" w:rsidR="00B7318B" w:rsidRPr="00053EDF" w:rsidRDefault="00D83BA0" w:rsidP="00B3336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განათლების/უფლების მქონე პირი, რომლის კვალიფიკაცია დასტურდება შემდეგი ქვეყნების მიერ გაცემული საგანმანათლებლო დოკუმენტებით/მოწმობით/სერტიფიკატით (ლიცენზიით)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ვროკავშირის ქვეყნებ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ვსტრალია,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ნადა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სლანდია, ისრაელი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აპონ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რე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ხა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ელანდ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ორვეგ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ვეიცარ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ერიკ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ერთებ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ტატებ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ხტენშტეინ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ფრიკა</w:t>
            </w:r>
            <w:r w:rsidR="008866F1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="00B33363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14:paraId="72869CC7" w14:textId="77777777" w:rsidTr="00166972">
        <w:tc>
          <w:tcPr>
            <w:tcW w:w="766" w:type="dxa"/>
            <w:gridSpan w:val="2"/>
          </w:tcPr>
          <w:p w14:paraId="68179BF5" w14:textId="722C9823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4</w:t>
            </w:r>
          </w:p>
        </w:tc>
        <w:tc>
          <w:tcPr>
            <w:tcW w:w="5130" w:type="dxa"/>
          </w:tcPr>
          <w:p w14:paraId="6CC6E9F5" w14:textId="10CE63FD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ხელმისაწვდომი უნდა იყოს შემდეგი ექიმი-სპეციალისტები</w:t>
            </w:r>
          </w:p>
        </w:tc>
        <w:tc>
          <w:tcPr>
            <w:tcW w:w="3993" w:type="dxa"/>
            <w:gridSpan w:val="2"/>
          </w:tcPr>
          <w:p w14:paraId="260A41AF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3AE89090" w14:textId="77777777" w:rsidTr="00166972">
        <w:tc>
          <w:tcPr>
            <w:tcW w:w="766" w:type="dxa"/>
            <w:gridSpan w:val="2"/>
          </w:tcPr>
          <w:p w14:paraId="31398610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06D8F2C0" w14:textId="6E5AB4AA" w:rsidR="00B7318B" w:rsidRPr="00053EDF" w:rsidRDefault="00180D15" w:rsidP="00B802E0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180D15">
              <w:rPr>
                <w:rFonts w:ascii="Sylfaen" w:hAnsi="Sylfaen"/>
                <w:sz w:val="20"/>
                <w:szCs w:val="20"/>
                <w:lang w:val="ka-GE"/>
              </w:rPr>
              <w:t xml:space="preserve">არანაკლებ </w:t>
            </w:r>
            <w:r w:rsidR="00B802E0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  <w:r w:rsidRPr="00180D15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ინტერვენციული კარდიოლოგი</w:t>
            </w:r>
            <w:r w:rsidR="00B7318B" w:rsidRPr="00053EDF">
              <w:rPr>
                <w:rFonts w:ascii="Sylfaen" w:hAnsi="Sylfaen"/>
                <w:color w:val="FF0000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57DE4344" w14:textId="1CB36D63" w:rsidR="00B7318B" w:rsidRDefault="00180D15" w:rsidP="00180D1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24/7-ზე</w:t>
            </w:r>
            <w:r w:rsidR="00B802E0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  <w:r w:rsidR="00B802E0" w:rsidRPr="00B802E0">
              <w:rPr>
                <w:rFonts w:ascii="Sylfaen" w:hAnsi="Sylfaen"/>
                <w:sz w:val="20"/>
                <w:szCs w:val="20"/>
                <w:lang w:val="ka-GE"/>
              </w:rPr>
              <w:t xml:space="preserve">  არასამუშაო საათებში სპეციალისტი შესაძლებელია ხელმისაწვდომი იყოს გამოძახებით, </w:t>
            </w:r>
            <w:r w:rsidR="00B802E0" w:rsidRPr="00B802E0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სათანადო  სტანდარტულ ოპერაციულ პროცედურაში (SOP)/ პროტოკოლში მითითებულ ვადაში. აღნიშნული ვადის განსაზღვრა უნდა განხორციელდეს პაციენტის საუკეთესო ინტერესების გათვალისწინებით, რათა საფრთხე არ შეექმნას მის სიცოცხლეს და/ან ჯანმრთელობას;</w:t>
            </w:r>
          </w:p>
          <w:p w14:paraId="4BE5688C" w14:textId="64C00041" w:rsidR="00180D15" w:rsidRPr="00053EDF" w:rsidRDefault="00180D15" w:rsidP="00B802E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180D15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კლინიკას უნდა ჰყავდეს სულ მცირე 2 ისეთი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ინტერვენციული </w:t>
            </w:r>
            <w:r w:rsidR="00B802E0">
              <w:rPr>
                <w:rFonts w:ascii="Sylfaen" w:hAnsi="Sylfaen"/>
                <w:sz w:val="20"/>
                <w:szCs w:val="20"/>
                <w:lang w:val="ka-GE"/>
              </w:rPr>
              <w:t>კარდიოლოგ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180D15">
              <w:rPr>
                <w:rFonts w:ascii="Sylfaen" w:hAnsi="Sylfaen"/>
                <w:sz w:val="20"/>
                <w:szCs w:val="20"/>
                <w:lang w:val="ka-GE"/>
              </w:rPr>
              <w:t xml:space="preserve">(მ.შ., ერთი არანაკლებ ხუთწლიანი უწყვეტი სამუშაო გამოცდილებით), 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.  </w:t>
            </w:r>
          </w:p>
        </w:tc>
      </w:tr>
      <w:tr w:rsidR="00B7318B" w:rsidRPr="00053EDF" w14:paraId="1D2BCA29" w14:textId="77777777" w:rsidTr="00166972">
        <w:tc>
          <w:tcPr>
            <w:tcW w:w="766" w:type="dxa"/>
            <w:gridSpan w:val="2"/>
          </w:tcPr>
          <w:p w14:paraId="1B583D47" w14:textId="04C75B2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ბ)</w:t>
            </w:r>
          </w:p>
        </w:tc>
        <w:tc>
          <w:tcPr>
            <w:tcW w:w="5130" w:type="dxa"/>
          </w:tcPr>
          <w:p w14:paraId="23338032" w14:textId="106487BE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ულის ელექტროფიზიოლოგი და არითმიების მართვის სპეციალისტი</w:t>
            </w:r>
          </w:p>
        </w:tc>
        <w:tc>
          <w:tcPr>
            <w:tcW w:w="3993" w:type="dxa"/>
            <w:gridSpan w:val="2"/>
          </w:tcPr>
          <w:p w14:paraId="09C9C8DF" w14:textId="6302F47A" w:rsidR="00B7318B" w:rsidRPr="00053EDF" w:rsidRDefault="00B802E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.შ., </w:t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>კონსულტანტი</w:t>
            </w:r>
            <w:r w:rsidR="00071193">
              <w:rPr>
                <w:rStyle w:val="FootnoteReference"/>
                <w:rFonts w:ascii="Sylfaen" w:hAnsi="Sylfaen"/>
                <w:sz w:val="20"/>
                <w:szCs w:val="20"/>
                <w:lang w:val="ka-GE"/>
              </w:rPr>
              <w:footnoteReference w:id="1"/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16E31CAD" w14:textId="77777777" w:rsidTr="00166972">
        <w:tc>
          <w:tcPr>
            <w:tcW w:w="766" w:type="dxa"/>
            <w:gridSpan w:val="2"/>
          </w:tcPr>
          <w:p w14:paraId="16782CF7" w14:textId="21CFDF95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1B61B1B6" w14:textId="3EC11C96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ი ქირურგი</w:t>
            </w:r>
          </w:p>
        </w:tc>
        <w:tc>
          <w:tcPr>
            <w:tcW w:w="3993" w:type="dxa"/>
            <w:gridSpan w:val="2"/>
          </w:tcPr>
          <w:p w14:paraId="0DEB4C84" w14:textId="00975638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83F9C7E" w14:textId="77777777" w:rsidTr="00166972">
        <w:tc>
          <w:tcPr>
            <w:tcW w:w="766" w:type="dxa"/>
            <w:gridSpan w:val="2"/>
          </w:tcPr>
          <w:p w14:paraId="5DC1E39E" w14:textId="79DC8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246007C" w14:textId="480AF32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ოგადი ქირურგი</w:t>
            </w:r>
          </w:p>
        </w:tc>
        <w:tc>
          <w:tcPr>
            <w:tcW w:w="3993" w:type="dxa"/>
            <w:gridSpan w:val="2"/>
          </w:tcPr>
          <w:p w14:paraId="028D77F5" w14:textId="298ABDFD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02200C" w14:textId="77777777" w:rsidTr="00166972">
        <w:tc>
          <w:tcPr>
            <w:tcW w:w="766" w:type="dxa"/>
            <w:gridSpan w:val="2"/>
          </w:tcPr>
          <w:p w14:paraId="0B6340E1" w14:textId="57940B7A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9BCBD8F" w14:textId="671F0A03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ადიოლოგი</w:t>
            </w:r>
          </w:p>
        </w:tc>
        <w:tc>
          <w:tcPr>
            <w:tcW w:w="3993" w:type="dxa"/>
            <w:gridSpan w:val="2"/>
          </w:tcPr>
          <w:p w14:paraId="58C112FC" w14:textId="7EA4CDE7" w:rsidR="00B7318B" w:rsidRPr="00053EDF" w:rsidRDefault="00790805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სამუშაო დღეებში მუდმივად, არასამუშაო </w:t>
            </w:r>
            <w:r w:rsidR="005C5472">
              <w:rPr>
                <w:rFonts w:ascii="Sylfaen" w:hAnsi="Sylfaen"/>
                <w:sz w:val="20"/>
                <w:szCs w:val="20"/>
                <w:lang w:val="ka-GE"/>
              </w:rPr>
              <w:t>საათებშ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- გამოძახებით</w:t>
            </w:r>
          </w:p>
        </w:tc>
      </w:tr>
      <w:tr w:rsidR="00B7318B" w:rsidRPr="00053EDF" w14:paraId="01AF51A9" w14:textId="77777777" w:rsidTr="00166972">
        <w:tc>
          <w:tcPr>
            <w:tcW w:w="766" w:type="dxa"/>
            <w:gridSpan w:val="2"/>
          </w:tcPr>
          <w:p w14:paraId="26941F50" w14:textId="65893949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1B820753" w14:textId="07EF479F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ვროლოგი</w:t>
            </w:r>
          </w:p>
        </w:tc>
        <w:tc>
          <w:tcPr>
            <w:tcW w:w="3993" w:type="dxa"/>
            <w:gridSpan w:val="2"/>
          </w:tcPr>
          <w:p w14:paraId="665FBBAA" w14:textId="5679C127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3390CE13" w14:textId="77777777" w:rsidTr="00166972">
        <w:tc>
          <w:tcPr>
            <w:tcW w:w="766" w:type="dxa"/>
            <w:gridSpan w:val="2"/>
          </w:tcPr>
          <w:p w14:paraId="3DDC7F43" w14:textId="5C6789E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F0AF007" w14:textId="019B5C9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სტროენტეროლოგი</w:t>
            </w:r>
          </w:p>
        </w:tc>
        <w:tc>
          <w:tcPr>
            <w:tcW w:w="3993" w:type="dxa"/>
            <w:gridSpan w:val="2"/>
          </w:tcPr>
          <w:p w14:paraId="71A72058" w14:textId="5B3CF116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84B87F" w14:textId="77777777" w:rsidTr="00166972">
        <w:tc>
          <w:tcPr>
            <w:tcW w:w="766" w:type="dxa"/>
            <w:gridSpan w:val="2"/>
          </w:tcPr>
          <w:p w14:paraId="553E7D5A" w14:textId="0B230BD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595BC65A" w14:textId="403B6DFC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ფროლოგი</w:t>
            </w:r>
          </w:p>
        </w:tc>
        <w:tc>
          <w:tcPr>
            <w:tcW w:w="3993" w:type="dxa"/>
            <w:gridSpan w:val="2"/>
          </w:tcPr>
          <w:p w14:paraId="30D550AD" w14:textId="140F5E39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ხელშეკრულებით </w:t>
            </w:r>
          </w:p>
        </w:tc>
      </w:tr>
      <w:tr w:rsidR="00B7318B" w:rsidRPr="00053EDF" w14:paraId="6367D2FA" w14:textId="77777777" w:rsidTr="00166972">
        <w:tc>
          <w:tcPr>
            <w:tcW w:w="766" w:type="dxa"/>
            <w:gridSpan w:val="2"/>
          </w:tcPr>
          <w:p w14:paraId="38A683BA" w14:textId="5A8ACAB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7185B20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ნფექციური სნეულებების სპეციალისტი</w:t>
            </w:r>
          </w:p>
        </w:tc>
        <w:tc>
          <w:tcPr>
            <w:tcW w:w="3993" w:type="dxa"/>
            <w:gridSpan w:val="2"/>
            <w:shd w:val="clear" w:color="auto" w:fill="auto"/>
          </w:tcPr>
          <w:p w14:paraId="2C6CC254" w14:textId="47E5E156" w:rsidR="00B7318B" w:rsidRPr="00053EDF" w:rsidRDefault="00071193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მ.შ., კონსულტანტი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6A5C3C" w:rsidRPr="00053EDF" w14:paraId="2574F263" w14:textId="77777777" w:rsidTr="006A5C3C">
        <w:tc>
          <w:tcPr>
            <w:tcW w:w="766" w:type="dxa"/>
            <w:gridSpan w:val="2"/>
          </w:tcPr>
          <w:p w14:paraId="45C2927A" w14:textId="193121CA" w:rsidR="006A5C3C" w:rsidRPr="00053EDF" w:rsidRDefault="00591028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თ</w:t>
            </w:r>
            <w:r w:rsidR="007E1266"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5130" w:type="dxa"/>
          </w:tcPr>
          <w:p w14:paraId="547A39A5" w14:textId="128384FA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კარდიოლოგი</w:t>
            </w:r>
          </w:p>
        </w:tc>
        <w:tc>
          <w:tcPr>
            <w:tcW w:w="3993" w:type="dxa"/>
            <w:gridSpan w:val="2"/>
          </w:tcPr>
          <w:p w14:paraId="70025B49" w14:textId="7A5CFB7B" w:rsidR="006A5C3C" w:rsidRPr="00053EDF" w:rsidRDefault="006A5C3C" w:rsidP="007E126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</w:t>
            </w:r>
          </w:p>
        </w:tc>
      </w:tr>
      <w:tr w:rsidR="006A5C3C" w:rsidRPr="00053EDF" w14:paraId="6D8CDEBB" w14:textId="77777777" w:rsidTr="00A34527">
        <w:tc>
          <w:tcPr>
            <w:tcW w:w="766" w:type="dxa"/>
            <w:gridSpan w:val="2"/>
          </w:tcPr>
          <w:p w14:paraId="5CE33471" w14:textId="3C12B940" w:rsidR="006A5C3C" w:rsidRPr="00053EDF" w:rsidDel="008B0266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0.</w:t>
            </w:r>
          </w:p>
        </w:tc>
        <w:tc>
          <w:tcPr>
            <w:tcW w:w="5130" w:type="dxa"/>
          </w:tcPr>
          <w:p w14:paraId="135FAAF2" w14:textId="5B18CA66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ექთნო პერსონალი:</w:t>
            </w:r>
          </w:p>
        </w:tc>
        <w:tc>
          <w:tcPr>
            <w:tcW w:w="3993" w:type="dxa"/>
            <w:gridSpan w:val="2"/>
          </w:tcPr>
          <w:p w14:paraId="582DBBDC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B897A47" w14:textId="77777777" w:rsidTr="00A34527">
        <w:tc>
          <w:tcPr>
            <w:tcW w:w="766" w:type="dxa"/>
            <w:gridSpan w:val="2"/>
          </w:tcPr>
          <w:p w14:paraId="504996C8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22A5165" w14:textId="3484E65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ექთანი </w:t>
            </w:r>
          </w:p>
        </w:tc>
        <w:tc>
          <w:tcPr>
            <w:tcW w:w="3993" w:type="dxa"/>
            <w:gridSpan w:val="2"/>
          </w:tcPr>
          <w:p w14:paraId="4B85A222" w14:textId="48B1E38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;</w:t>
            </w:r>
          </w:p>
          <w:p w14:paraId="11E6DF3F" w14:textId="4364BE47" w:rsidR="006847E1" w:rsidRPr="00053EDF" w:rsidRDefault="006A5C3C" w:rsidP="00D83BA0">
            <w:pPr>
              <w:pStyle w:val="sataurixml"/>
              <w:rPr>
                <w:lang w:val="en-US"/>
              </w:rPr>
            </w:pPr>
            <w:r w:rsidRPr="00053EDF">
              <w:t xml:space="preserve">ბ) 1 არაუმეტეს </w:t>
            </w:r>
            <w:r w:rsidR="007F7680" w:rsidRPr="00053EDF">
              <w:t xml:space="preserve">8 </w:t>
            </w:r>
            <w:r w:rsidRPr="00053EDF">
              <w:t>პაციენტზე/საწოლზე</w:t>
            </w:r>
            <w:r w:rsidR="007F7680" w:rsidRPr="00053EDF">
              <w:t>, მაგრამ 24 საათიან რეჟიმში არანაკლებ 2-სა.</w:t>
            </w:r>
            <w:r w:rsidR="006847E1" w:rsidRPr="00053EDF">
              <w:t xml:space="preserve"> </w:t>
            </w:r>
          </w:p>
          <w:p w14:paraId="1C816842" w14:textId="048232E3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3E501680" w14:textId="77777777" w:rsidTr="00A34527">
        <w:tc>
          <w:tcPr>
            <w:tcW w:w="766" w:type="dxa"/>
            <w:gridSpan w:val="2"/>
          </w:tcPr>
          <w:p w14:paraId="5424C883" w14:textId="7777777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22D37D0" w14:textId="46E33237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ესთეზიის ექთანი</w:t>
            </w:r>
          </w:p>
        </w:tc>
        <w:tc>
          <w:tcPr>
            <w:tcW w:w="3993" w:type="dxa"/>
            <w:gridSpan w:val="2"/>
          </w:tcPr>
          <w:p w14:paraId="73A647E3" w14:textId="69EDF864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</w:t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 xml:space="preserve">; </w:t>
            </w:r>
            <w:r w:rsidR="00071193"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არასამუშაო საათებში </w:t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>ექთანი</w:t>
            </w:r>
            <w:r w:rsidR="00071193"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 შესაძლებელია ხელმისაწვდომი იყოს გამოძახებით, სათანადო  სტანდარტულ ოპერაციულ პროცედურაში (SOP)/ პროტოკოლში მითითებულ ვადაში. აღნიშნული ვადის განსაზღვრა უნდა განხორციელდეს პაციენტის საუკეთესო ინტერესების გათვალისწინებით, რათა საფრთხე არ შეექმნას მის სიცოცხლეს და/ან ჯანმრთელობას;</w:t>
            </w:r>
          </w:p>
          <w:p w14:paraId="6EC80985" w14:textId="1A9AB105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უცილებელია 5 წელიწადში ერთხელ გადიოდეს BLS-ის კურსს;</w:t>
            </w:r>
          </w:p>
          <w:p w14:paraId="3BC2E175" w14:textId="3B85C4B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თითოეულ საოპერაციო დარბაზზე - 1.</w:t>
            </w:r>
          </w:p>
        </w:tc>
      </w:tr>
      <w:tr w:rsidR="006A5C3C" w:rsidRPr="00053EDF" w14:paraId="2A1E345E" w14:textId="77777777" w:rsidTr="00A34527">
        <w:tc>
          <w:tcPr>
            <w:tcW w:w="766" w:type="dxa"/>
            <w:gridSpan w:val="2"/>
          </w:tcPr>
          <w:p w14:paraId="74B71A9F" w14:textId="4D20C148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</w:p>
        </w:tc>
        <w:tc>
          <w:tcPr>
            <w:tcW w:w="5130" w:type="dxa"/>
          </w:tcPr>
          <w:p w14:paraId="2F854212" w14:textId="08362B1D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ის ექთანი</w:t>
            </w:r>
          </w:p>
        </w:tc>
        <w:tc>
          <w:tcPr>
            <w:tcW w:w="3993" w:type="dxa"/>
            <w:gridSpan w:val="2"/>
          </w:tcPr>
          <w:p w14:paraId="286F5B05" w14:textId="3297338F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</w:t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71193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71193" w:rsidRPr="00071193">
              <w:rPr>
                <w:rFonts w:ascii="Sylfaen" w:hAnsi="Sylfaen"/>
                <w:sz w:val="20"/>
                <w:szCs w:val="20"/>
                <w:lang w:val="ka-GE"/>
              </w:rPr>
              <w:t xml:space="preserve">არასამუშაო საათებში სპეციალისტი შესაძლებელია ხელმისაწვდომი იყოს გამოძახებით, სათანადო  სტანდარტულ ოპერაციულ პროცედურაში (SOP)/ პროტოკოლში მითითებულ ვადაში. აღნიშნული ვადის </w:t>
            </w:r>
            <w:r w:rsidR="00071193" w:rsidRPr="00071193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განსაზღვრა უნდა განხორციელდეს პაციენტის საუკეთესო ინტერესების გათვალისწინებით, რათა საფრთხე არ შეექმნას მის სიცოცხლეს და/ან ჯანმრთელობას;</w:t>
            </w:r>
          </w:p>
          <w:p w14:paraId="26446D34" w14:textId="7EEB5123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თითოეულ საოპერაციო დარბაზზე -1.</w:t>
            </w:r>
          </w:p>
        </w:tc>
      </w:tr>
      <w:tr w:rsidR="006A5C3C" w:rsidRPr="00053EDF" w14:paraId="06E51CB6" w14:textId="77777777" w:rsidTr="00A34527">
        <w:tc>
          <w:tcPr>
            <w:tcW w:w="766" w:type="dxa"/>
            <w:gridSpan w:val="2"/>
          </w:tcPr>
          <w:p w14:paraId="0B595434" w14:textId="1E8B2ED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დ) </w:t>
            </w:r>
          </w:p>
        </w:tc>
        <w:tc>
          <w:tcPr>
            <w:tcW w:w="5130" w:type="dxa"/>
          </w:tcPr>
          <w:p w14:paraId="7D000523" w14:textId="70BB2D41" w:rsidR="006A5C3C" w:rsidRPr="00053EDF" w:rsidRDefault="007C01A8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პოსტოპერაციული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ინტენსიური თერაპიის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მოვლის ექთანი  </w:t>
            </w:r>
          </w:p>
        </w:tc>
        <w:tc>
          <w:tcPr>
            <w:tcW w:w="3993" w:type="dxa"/>
            <w:gridSpan w:val="2"/>
          </w:tcPr>
          <w:p w14:paraId="4C254966" w14:textId="7D8B622F" w:rsidR="006847E1" w:rsidRPr="00053EDF" w:rsidRDefault="006847E1" w:rsidP="006847E1">
            <w:pPr>
              <w:pStyle w:val="sataurixml"/>
              <w:rPr>
                <w:lang w:val="en-US"/>
              </w:rPr>
            </w:pPr>
            <w:r w:rsidRPr="00053EDF">
              <w:t>1 არაუმეტეს 2 პაციენტზე/საწოლზე</w:t>
            </w:r>
          </w:p>
          <w:p w14:paraId="04D1FD0A" w14:textId="7026476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A5C3C" w:rsidRPr="00053EDF" w14:paraId="27E58E05" w14:textId="77777777" w:rsidTr="00A34527">
        <w:tc>
          <w:tcPr>
            <w:tcW w:w="766" w:type="dxa"/>
            <w:gridSpan w:val="2"/>
          </w:tcPr>
          <w:p w14:paraId="30B4E71A" w14:textId="2C8623E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7128B91" w14:textId="1D958779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 უფროსი ექთანი </w:t>
            </w:r>
          </w:p>
        </w:tc>
        <w:tc>
          <w:tcPr>
            <w:tcW w:w="3993" w:type="dxa"/>
            <w:gridSpan w:val="2"/>
          </w:tcPr>
          <w:p w14:paraId="0A5F03D5" w14:textId="0C7AFB8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8  სთ/5 დღე კვირაში;</w:t>
            </w:r>
          </w:p>
          <w:p w14:paraId="0D80F938" w14:textId="518B5B5A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ერთი საოპერაციო ბლოკში.</w:t>
            </w:r>
          </w:p>
        </w:tc>
      </w:tr>
      <w:tr w:rsidR="006A5C3C" w:rsidRPr="00053EDF" w14:paraId="0BA6CEA1" w14:textId="77777777" w:rsidTr="00A34527">
        <w:tc>
          <w:tcPr>
            <w:tcW w:w="766" w:type="dxa"/>
            <w:gridSpan w:val="2"/>
          </w:tcPr>
          <w:p w14:paraId="2B3AC284" w14:textId="6511652E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1</w:t>
            </w:r>
          </w:p>
        </w:tc>
        <w:tc>
          <w:tcPr>
            <w:tcW w:w="5130" w:type="dxa"/>
          </w:tcPr>
          <w:p w14:paraId="1917F40E" w14:textId="3BD90788" w:rsidR="00E4304E" w:rsidRPr="00053EDF" w:rsidRDefault="006A5C3C" w:rsidP="00282D39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ს უნდა ჰქონდეს სტანდარტული ოპერაციული პროცედურები (SOP)/ პროტოკოლები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>, მ.შ.:</w:t>
            </w:r>
          </w:p>
          <w:p w14:paraId="0FC8C0FB" w14:textId="2BB62C86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3A0153B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 გულის და მაგისტრალური სისხლძარღვების თანდაყოლილი მანკების ქირურგია (ბავშვთა კარდიოქირურგიის შემთხვევაში);</w:t>
            </w:r>
          </w:p>
          <w:p w14:paraId="4F5B4D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ულ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მსივნეების ქირურგია;</w:t>
            </w:r>
          </w:p>
          <w:p w14:paraId="7CACA1E4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(კომბინირებული პათოლოგიებისას დაღმავალი აორტა);</w:t>
            </w:r>
          </w:p>
          <w:p w14:paraId="05CBB34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კორონარუ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შუნტირება;</w:t>
            </w:r>
          </w:p>
          <w:p w14:paraId="72A9394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 1 სარქველზე ჩატარებული ოპერაციები (ჩანაცვლება/შეკეთება);</w:t>
            </w:r>
          </w:p>
          <w:p w14:paraId="61064E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ვ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2 სარქველზე ჩატარებული ოპერაციები (ჩანაცვლება/შეკეთება);</w:t>
            </w:r>
          </w:p>
          <w:p w14:paraId="4A032C1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ზ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3 სარქველზე ჩატარებული ოპერაციები (ჩანაცვლება/შეკეთება);</w:t>
            </w:r>
          </w:p>
          <w:p w14:paraId="76BE36C7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1 სარქველზე ჩატარებული ოპერაციები (ჩანაცვლება/შეკეთება);</w:t>
            </w:r>
          </w:p>
          <w:p w14:paraId="7A486FBE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2 სარქველზე ჩატარებული ოპერაციები (ჩანაცვლება/შეკეთება);</w:t>
            </w:r>
          </w:p>
          <w:p w14:paraId="47F3CB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3 სარქველზე ჩატარებული ოპერაციები (ჩანაცვლება/შეკეთება);</w:t>
            </w:r>
          </w:p>
          <w:p w14:paraId="6EC660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ლ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;</w:t>
            </w:r>
          </w:p>
          <w:p w14:paraId="4B75CDD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მ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1 სარქველზე ჩატარებული ოპერაციები (ჩანაცვლება/შეკეთება);</w:t>
            </w:r>
          </w:p>
          <w:p w14:paraId="01658FCA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ნ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2 სარქველზე ჩატარებული ოპერაციები (ჩანაცვლება/შეკეთება);</w:t>
            </w:r>
          </w:p>
          <w:p w14:paraId="3049E91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3 სარქველზე ჩატარებული ოპერაციები (ჩანაცვლება/შეკეთება);</w:t>
            </w:r>
          </w:p>
          <w:p w14:paraId="1E7FCD62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) პერიკარდის ქირურგია;</w:t>
            </w:r>
          </w:p>
          <w:p w14:paraId="0845059E" w14:textId="46E323D3" w:rsidR="006A5C3C" w:rsidRPr="00053EDF" w:rsidRDefault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) მკერდის ძვლის ქირურგია.</w:t>
            </w:r>
          </w:p>
        </w:tc>
        <w:tc>
          <w:tcPr>
            <w:tcW w:w="3993" w:type="dxa"/>
            <w:gridSpan w:val="2"/>
          </w:tcPr>
          <w:p w14:paraId="5AF532B2" w14:textId="0AB0F88F" w:rsidR="00027124" w:rsidRPr="00053EDF" w:rsidRDefault="006A5C3C" w:rsidP="00B7335D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C91EFF" w:rsidRPr="00053EDF" w14:paraId="062E9E98" w14:textId="77777777" w:rsidTr="00A34527">
        <w:tc>
          <w:tcPr>
            <w:tcW w:w="766" w:type="dxa"/>
            <w:gridSpan w:val="2"/>
          </w:tcPr>
          <w:p w14:paraId="477868A5" w14:textId="5FDA5BB1" w:rsidR="00C91EFF" w:rsidRPr="00053EDF" w:rsidRDefault="00C91EFF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2</w:t>
            </w:r>
          </w:p>
        </w:tc>
        <w:tc>
          <w:tcPr>
            <w:tcW w:w="5130" w:type="dxa"/>
          </w:tcPr>
          <w:p w14:paraId="7153594E" w14:textId="423C426B" w:rsidR="00C91EFF" w:rsidRPr="00053EDF" w:rsidRDefault="00C052AF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 უნდა იყოს კარდიოქირურგიული ოპერაციების 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>გართულებების და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>/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 თანმხლები 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ოპერაციებისა და პროცედურების პროტოკოლები</w:t>
            </w:r>
          </w:p>
        </w:tc>
        <w:tc>
          <w:tcPr>
            <w:tcW w:w="3993" w:type="dxa"/>
            <w:gridSpan w:val="2"/>
          </w:tcPr>
          <w:p w14:paraId="10FC9F41" w14:textId="77777777" w:rsidR="00E4304E" w:rsidRPr="00053EDF" w:rsidRDefault="00E4304E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lastRenderedPageBreak/>
              <w:t>მ.შ.:</w:t>
            </w:r>
          </w:p>
          <w:p w14:paraId="6354579B" w14:textId="239DA5F9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ისხლ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ხელოვნური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იმოქცევ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D2B3A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დაწყება,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ართვ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 დასრულება;</w:t>
            </w:r>
          </w:p>
          <w:p w14:paraId="6B27EB0F" w14:textId="71F50112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ECMO-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-ს დაწყება, მართვა და დასრულ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190449DE" w14:textId="57C40CC6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გ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ინტრა</w:t>
            </w:r>
            <w:r w:rsidR="005C5472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ორტული კონტრპულსაციის ბალონის (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IABP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)-ის ჩადგმა, მართვა და ამოღ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5E421EBB" w14:textId="59DD51D0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დ)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ასწრაფო რესტერნოტომიის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/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რეთორაკო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73FB981C" w14:textId="172AF301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ე) </w:t>
            </w:r>
            <w:r w:rsidR="005C5472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ტრაქეო</w:t>
            </w:r>
            <w:r w:rsidR="005C5472">
              <w:rPr>
                <w:rFonts w:ascii="Sylfaen" w:hAnsi="Sylfaen" w:cs="Sylfaen"/>
                <w:sz w:val="20"/>
                <w:szCs w:val="20"/>
                <w:lang w:val="ka-GE"/>
              </w:rPr>
              <w:t>ს</w:t>
            </w:r>
            <w:r w:rsidR="005C5472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0634C440" w14:textId="6704B898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ვ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პიცისტ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3A0FF30D" w14:textId="3B2A911C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ზ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ასტრ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4A1B5609" w14:textId="52CE6266" w:rsidR="00027124" w:rsidRDefault="00027124" w:rsidP="00B7335D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თ) გართულებული ჭრილობები</w:t>
            </w:r>
            <w:r w:rsidR="005C5472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ს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ვაკუმთერაპი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54B77FD8" w14:textId="12D18B9E" w:rsidR="007A4D90" w:rsidRDefault="005C5472" w:rsidP="00B7335D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>ი</w:t>
            </w:r>
            <w:r w:rsidR="007A4D90">
              <w:rPr>
                <w:rFonts w:ascii="Sylfaen" w:hAnsi="Sylfaen" w:cs="Sylfaen"/>
                <w:sz w:val="20"/>
                <w:szCs w:val="20"/>
                <w:lang w:val="ka-GE"/>
              </w:rPr>
              <w:t>) პერიტონეალური დიალიზი</w:t>
            </w:r>
            <w:r w:rsidR="003B4E2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(პედიატრიული მიმართულების შემთხვევაში)</w:t>
            </w:r>
            <w:r w:rsidR="00C758F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2595FD99" w14:textId="0BE5E32D" w:rsidR="007A4D90" w:rsidRPr="00C758FF" w:rsidDel="00877357" w:rsidRDefault="005C5472" w:rsidP="00B7335D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>კ</w:t>
            </w:r>
            <w:r w:rsidR="007A4D90">
              <w:rPr>
                <w:rFonts w:ascii="Sylfaen" w:hAnsi="Sylfaen" w:cs="Sylfaen"/>
                <w:sz w:val="20"/>
                <w:szCs w:val="20"/>
                <w:lang w:val="ka-GE"/>
              </w:rPr>
              <w:t>) დიაფრაგმის პლასტიკა</w:t>
            </w:r>
            <w:r w:rsidR="003B4E2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(პედიატრიული მიმართულების შემთხვევაში)</w:t>
            </w:r>
            <w:r w:rsidR="00C758FF">
              <w:rPr>
                <w:rFonts w:ascii="Sylfaen" w:hAnsi="Sylfaen" w:cs="Sylfaen"/>
                <w:sz w:val="20"/>
                <w:szCs w:val="20"/>
                <w:lang w:val="ka-GE"/>
              </w:rPr>
              <w:t>.</w:t>
            </w:r>
          </w:p>
        </w:tc>
      </w:tr>
      <w:tr w:rsidR="006A5C3C" w:rsidRPr="00C758FF" w14:paraId="05A08181" w14:textId="77777777" w:rsidTr="00A34527">
        <w:tc>
          <w:tcPr>
            <w:tcW w:w="766" w:type="dxa"/>
            <w:gridSpan w:val="2"/>
          </w:tcPr>
          <w:p w14:paraId="1951A28C" w14:textId="77D7BF5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30" w:type="dxa"/>
          </w:tcPr>
          <w:p w14:paraId="6BD5A734" w14:textId="1520170B" w:rsidR="006A5C3C" w:rsidRPr="00053EDF" w:rsidRDefault="006A5C3C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დანერგილი უნდა იყოს მკურნალობის გაიდლაინები და პროტოკოლები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</w:p>
        </w:tc>
        <w:tc>
          <w:tcPr>
            <w:tcW w:w="3993" w:type="dxa"/>
            <w:gridSpan w:val="2"/>
          </w:tcPr>
          <w:p w14:paraId="5A95E391" w14:textId="77777777" w:rsidR="006052B1" w:rsidRPr="00053EDF" w:rsidRDefault="006052B1" w:rsidP="0068727B">
            <w:pPr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.შ.:</w:t>
            </w:r>
          </w:p>
          <w:p w14:paraId="4B55C6B4" w14:textId="4353962B" w:rsidR="00877357" w:rsidRPr="0068727B" w:rsidRDefault="006052B1" w:rsidP="0068727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ა) 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>ევროპის კარდიო-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ქირურგთა (</w:t>
            </w:r>
            <w:r w:rsidR="00837D7C" w:rsidRPr="0068727B">
              <w:rPr>
                <w:rFonts w:ascii="Sylfaen" w:hAnsi="Sylfaen"/>
                <w:sz w:val="20"/>
                <w:szCs w:val="20"/>
                <w:lang w:val="ka-GE"/>
              </w:rPr>
              <w:t>EACTS)</w:t>
            </w:r>
            <w:r w:rsidR="00442111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EA34C08" w14:textId="78B4C230" w:rsidR="00282D39" w:rsidRPr="0068727B" w:rsidRDefault="006052B1" w:rsidP="0068727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727B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877357" w:rsidRPr="0068727B">
              <w:rPr>
                <w:rFonts w:ascii="Sylfaen" w:hAnsi="Sylfaen" w:cs="Sylfaen"/>
                <w:sz w:val="20"/>
                <w:szCs w:val="20"/>
                <w:lang w:val="ka-GE"/>
              </w:rPr>
              <w:t>ევროპის</w:t>
            </w:r>
            <w:r w:rsidR="00877357" w:rsidRPr="0068727B">
              <w:rPr>
                <w:rFonts w:ascii="Sylfaen" w:hAnsi="Sylfaen"/>
                <w:sz w:val="20"/>
                <w:szCs w:val="20"/>
                <w:lang w:val="ka-GE"/>
              </w:rPr>
              <w:t xml:space="preserve"> კარდიოლოგთა საზოგადოების (ESC)</w:t>
            </w:r>
            <w:r w:rsidR="00442111" w:rsidRPr="0068727B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E7C67A1" w14:textId="7B01A2DD" w:rsidR="006A5C3C" w:rsidRPr="0068727B" w:rsidRDefault="006052B1" w:rsidP="0068727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8727B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="006A5C3C" w:rsidRPr="0068727B">
              <w:rPr>
                <w:rFonts w:ascii="Sylfaen" w:hAnsi="Sylfaen"/>
                <w:sz w:val="20"/>
                <w:szCs w:val="20"/>
                <w:lang w:val="ka-GE"/>
              </w:rPr>
              <w:t xml:space="preserve">ამერიკის კარდიოლოგთა კოლეჯის (ACC)/ ამერიკის გულის ასოციაციის (AHA); </w:t>
            </w:r>
            <w:r w:rsidRPr="0068727B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="006A5C3C" w:rsidRPr="0068727B">
              <w:rPr>
                <w:rFonts w:ascii="Sylfaen" w:hAnsi="Sylfaen"/>
                <w:sz w:val="20"/>
                <w:szCs w:val="20"/>
                <w:lang w:val="ka-GE"/>
              </w:rPr>
              <w:t>ამერიკის კარდიოლოგთა კოლეჯის (ACC)/ ამერიკის გულის ასოციაციის (AHA)/კარდიოვასკულური ანგიოგრაფიის საზოგადოების (SCAI)</w:t>
            </w:r>
            <w:r w:rsidRPr="0068727B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="006A5C3C" w:rsidRPr="0068727B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6A5C3C" w:rsidRPr="00053EDF" w14:paraId="541D4341" w14:textId="77777777" w:rsidTr="00A34527">
        <w:tc>
          <w:tcPr>
            <w:tcW w:w="766" w:type="dxa"/>
            <w:gridSpan w:val="2"/>
          </w:tcPr>
          <w:p w14:paraId="1848B1CC" w14:textId="0EF9628C" w:rsidR="006A5C3C" w:rsidRPr="00053EDF" w:rsidDel="001D4D47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30" w:type="dxa"/>
          </w:tcPr>
          <w:p w14:paraId="37D98B51" w14:textId="1584CC5C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ექიმმა (კარდიოლოგი, ინტერვენციული კარდიოლოგი, კარდიოქირურგი) ყოველწლიურად უნდა დააგროვოს 30 უსგ კრედიტ-ქულა </w:t>
            </w:r>
          </w:p>
        </w:tc>
        <w:tc>
          <w:tcPr>
            <w:tcW w:w="3993" w:type="dxa"/>
            <w:gridSpan w:val="2"/>
          </w:tcPr>
          <w:p w14:paraId="2FC282B6" w14:textId="6483762B" w:rsidR="006A5C3C" w:rsidRPr="00053EDF" w:rsidDel="00E246E0" w:rsidRDefault="006A5C3C" w:rsidP="00A26F75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6DDC40C" w14:textId="77777777" w:rsidTr="00A34527">
        <w:tc>
          <w:tcPr>
            <w:tcW w:w="766" w:type="dxa"/>
            <w:gridSpan w:val="2"/>
          </w:tcPr>
          <w:p w14:paraId="534D55F9" w14:textId="104657D9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5</w:t>
            </w:r>
          </w:p>
        </w:tc>
        <w:tc>
          <w:tcPr>
            <w:tcW w:w="5130" w:type="dxa"/>
          </w:tcPr>
          <w:p w14:paraId="58E80DB1" w14:textId="186D09A7" w:rsidR="006A5C3C" w:rsidRPr="00053EDF" w:rsidRDefault="006A5C3C" w:rsidP="0068727B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რეანიმაციული სერვისის ფარგლებში </w:t>
            </w:r>
            <w:r w:rsidR="00A26F75" w:rsidRPr="00053EDF">
              <w:rPr>
                <w:rFonts w:ascii="Sylfaen" w:hAnsi="Sylfaen"/>
                <w:sz w:val="20"/>
                <w:szCs w:val="20"/>
                <w:lang w:val="ka-GE"/>
              </w:rPr>
              <w:t>პერსონალ</w:t>
            </w:r>
            <w:r w:rsidR="00A26F75">
              <w:rPr>
                <w:rFonts w:ascii="Sylfaen" w:hAnsi="Sylfaen"/>
                <w:sz w:val="20"/>
                <w:szCs w:val="20"/>
                <w:lang w:val="ka-GE"/>
              </w:rPr>
              <w:t>ი</w:t>
            </w:r>
            <w:r w:rsidR="00A26F75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(ექთნები, ექიმები) უნდა </w:t>
            </w:r>
            <w:r w:rsidR="00A26F75">
              <w:rPr>
                <w:rFonts w:ascii="Sylfaen" w:hAnsi="Sylfaen"/>
                <w:sz w:val="20"/>
                <w:szCs w:val="20"/>
                <w:lang w:val="ka-GE"/>
              </w:rPr>
              <w:t>მონაწილეობდეს</w:t>
            </w:r>
            <w:r w:rsidR="00A26F75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8727B" w:rsidRPr="00053EDF">
              <w:rPr>
                <w:rFonts w:ascii="Sylfaen" w:hAnsi="Sylfaen"/>
                <w:sz w:val="20"/>
                <w:szCs w:val="20"/>
                <w:lang w:val="ka-GE"/>
              </w:rPr>
              <w:t>მზადებ</w:t>
            </w:r>
            <w:r w:rsidR="0068727B">
              <w:rPr>
                <w:rFonts w:ascii="Sylfaen" w:hAnsi="Sylfaen"/>
                <w:sz w:val="20"/>
                <w:szCs w:val="20"/>
                <w:lang w:val="ka-GE"/>
              </w:rPr>
              <w:t>ის პროგრამებში</w:t>
            </w:r>
            <w:r w:rsidR="0068727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ულის გაჩერებისას რეანიმაციული ღონისძიებების (ACLS), ასევე, ადგილზე გადაუდებელი განმეორებითი ქირურგიული   ჩარევის (ექიმები) განხორციელების მიმართულებით</w:t>
            </w:r>
          </w:p>
        </w:tc>
        <w:tc>
          <w:tcPr>
            <w:tcW w:w="3993" w:type="dxa"/>
            <w:gridSpan w:val="2"/>
          </w:tcPr>
          <w:p w14:paraId="59623024" w14:textId="2FF003A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ელიწადში ერთხელ</w:t>
            </w:r>
          </w:p>
        </w:tc>
      </w:tr>
      <w:tr w:rsidR="006A5C3C" w:rsidRPr="00C758FF" w14:paraId="351A36F7" w14:textId="77777777" w:rsidTr="00A34527">
        <w:tc>
          <w:tcPr>
            <w:tcW w:w="766" w:type="dxa"/>
            <w:gridSpan w:val="2"/>
          </w:tcPr>
          <w:p w14:paraId="7994E8A2" w14:textId="75A4E224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60AD8696" w14:textId="518475C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ს უნდა გააჩნდეს ხარისხის უზრუნველყოფის პროგრამა, რომელიც მოიცავს შესაბამისი გამოსავლების იდენტიფიცირებას და გაზომვას, მონაცემთა შეგროვებას და გამოსავლების მონიტორინგს, სიკვდილიანობისა და ავადობის მონიტორინგსა და გარჩევებს, </w:t>
            </w:r>
            <w:r w:rsidR="00282D39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წარუმატებელ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ების გარჩევას, რისკების მართვას</w:t>
            </w:r>
          </w:p>
        </w:tc>
        <w:tc>
          <w:tcPr>
            <w:tcW w:w="3993" w:type="dxa"/>
            <w:gridSpan w:val="2"/>
          </w:tcPr>
          <w:p w14:paraId="34BB0FA7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წერა:</w:t>
            </w:r>
          </w:p>
          <w:p w14:paraId="345D7A58" w14:textId="0F932CEF" w:rsidR="007E1266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7E1266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ქირურგიული ჩარევების რეგისტრი, რომელიც მოიცავს ინფორმაციას </w:t>
            </w:r>
            <w:r w:rsidR="00BF78FF">
              <w:rPr>
                <w:rFonts w:ascii="Sylfaen" w:hAnsi="Sylfaen"/>
                <w:sz w:val="20"/>
                <w:szCs w:val="20"/>
                <w:lang w:val="ka-GE"/>
              </w:rPr>
              <w:t>მე-11 პუნქტით განსაზღვრული ჩარევების (მ.შ., მათი</w:t>
            </w:r>
            <w:r w:rsidR="007E1266">
              <w:rPr>
                <w:rFonts w:ascii="Sylfaen" w:hAnsi="Sylfaen"/>
                <w:sz w:val="20"/>
                <w:szCs w:val="20"/>
                <w:lang w:val="ka-GE"/>
              </w:rPr>
              <w:t xml:space="preserve"> გართულებები</w:t>
            </w:r>
            <w:r w:rsidR="00BF78F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="007E1266">
              <w:rPr>
                <w:rFonts w:ascii="Sylfaen" w:hAnsi="Sylfaen"/>
                <w:sz w:val="20"/>
                <w:szCs w:val="20"/>
                <w:lang w:val="ka-GE"/>
              </w:rPr>
              <w:t xml:space="preserve"> შესახებ;</w:t>
            </w:r>
          </w:p>
          <w:p w14:paraId="4580A5D4" w14:textId="3FCF7513" w:rsidR="006A5C3C" w:rsidRPr="00053EDF" w:rsidRDefault="007E126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წინასწარ გაწერილი გეგმა, რომლის თანახმადაც  სულ მცირე თვეში ერთხელ ხორციელდება ჩატარებული ოპერაციების/ინტერვენციების გარჩევა ოპერატორების, ინტერვენციონისტების, ექიმების, ექთნების ჩართულობით;</w:t>
            </w:r>
          </w:p>
          <w:p w14:paraId="572B6E6F" w14:textId="719DD3B7" w:rsidR="006A5C3C" w:rsidRPr="00053EDF" w:rsidRDefault="007E126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 ოპერატორების, </w:t>
            </w:r>
            <w:r w:rsidR="00790A68">
              <w:rPr>
                <w:rFonts w:ascii="Sylfaen" w:hAnsi="Sylfaen"/>
                <w:sz w:val="20"/>
                <w:szCs w:val="20"/>
                <w:lang w:val="ka-GE"/>
              </w:rPr>
              <w:t>კარდიოლოგ-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ნტერვენციონისტების, ექიმების, ექთნების ჩართულობით სულ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მცირე ექვს თვეში ერთხელ უნდა უზრუნველყოფდეს </w:t>
            </w:r>
            <w:r w:rsidR="005C5472">
              <w:rPr>
                <w:rFonts w:ascii="Sylfaen" w:hAnsi="Sylfaen"/>
                <w:sz w:val="20"/>
                <w:szCs w:val="20"/>
                <w:lang w:val="ka-GE"/>
              </w:rPr>
              <w:t>გასულ 6 თვ</w:t>
            </w:r>
            <w:r w:rsidR="00C17FED">
              <w:rPr>
                <w:rFonts w:ascii="Sylfaen" w:hAnsi="Sylfaen"/>
                <w:sz w:val="20"/>
                <w:szCs w:val="20"/>
                <w:lang w:val="ka-GE"/>
              </w:rPr>
              <w:t xml:space="preserve">ეში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ჩატარებული ოპერაციების/ინტერვენციების </w:t>
            </w:r>
            <w:r w:rsidR="00C17FED">
              <w:rPr>
                <w:rFonts w:ascii="Sylfaen" w:hAnsi="Sylfaen"/>
                <w:sz w:val="20"/>
                <w:szCs w:val="20"/>
                <w:lang w:val="ka-GE"/>
              </w:rPr>
              <w:t xml:space="preserve">რანდომიზირებულად შერჩეული შემთხვევების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10 %-ის განხილვას;</w:t>
            </w:r>
          </w:p>
          <w:p w14:paraId="62D65EA2" w14:textId="1B264539" w:rsidR="006A5C3C" w:rsidRPr="00053EDF" w:rsidRDefault="007E126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 ყოველწლიურად უნდა უზრუნველყოფდეს თითოეული ოპერატორის/ინტერვენციონისტის ეფექტურობის შეფასებას შემდეგი სქემით:  თითოეული ოპერატორის/ინტერვენციონისტის შემთხვევების 10%-ის შეფასება/გარჩევა (თითოეული ოპერატორის/ინტერვენციონისტის სულ მცირე 10 შემთხვევა);</w:t>
            </w:r>
          </w:p>
          <w:p w14:paraId="1FE1C52A" w14:textId="29410A1D" w:rsidR="006A5C3C" w:rsidRPr="00053EDF" w:rsidRDefault="007E126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ე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 უნდა უზრუნველყოფდეს შემდეგი მონაცემების დოკუმენტურ აღრიცხვას:</w:t>
            </w:r>
          </w:p>
          <w:p w14:paraId="2B4F7DFC" w14:textId="20ADD54B" w:rsidR="006A5C3C" w:rsidRPr="00053EDF" w:rsidRDefault="00BF78FF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ე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.ა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რისკთან შეჭიდული სიკვდილობის მაჩვენებული (a risk-adjusted mortality rate);</w:t>
            </w:r>
          </w:p>
          <w:p w14:paraId="1B1D9B23" w14:textId="7BB9551E" w:rsidR="006A5C3C" w:rsidRPr="00053EDF" w:rsidRDefault="007E126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ე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.ბ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რისკთან შეჭიდული ავადობის მაჩვენებლი (a risk adjusted morbidity rate);</w:t>
            </w:r>
          </w:p>
          <w:p w14:paraId="7D9A20C3" w14:textId="133DF6B1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გ) საწოლზე დაყოვნების მაჩვენებლი (inpatient length of stay);</w:t>
            </w:r>
          </w:p>
          <w:p w14:paraId="7C110C85" w14:textId="12D840A6" w:rsidR="006A5C3C" w:rsidRPr="00053EDF" w:rsidRDefault="00BF78FF" w:rsidP="00BF78F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ე.გ</w:t>
            </w:r>
            <w:r w:rsidR="007E126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ყველა მიზეზით გამოწვეული რეჰოსპიტალიზაცია (risk adjusted all-cause readmission rate).</w:t>
            </w:r>
          </w:p>
        </w:tc>
      </w:tr>
    </w:tbl>
    <w:p w14:paraId="7FADFCBB" w14:textId="6A9AF96C" w:rsidR="006A7B73" w:rsidRDefault="00773101" w:rsidP="0068727B">
      <w:pPr>
        <w:jc w:val="right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lastRenderedPageBreak/>
        <w:t>“.</w:t>
      </w:r>
    </w:p>
    <w:p w14:paraId="18C221E4" w14:textId="77777777" w:rsidR="00773101" w:rsidRDefault="00773101" w:rsidP="00283DE0">
      <w:pPr>
        <w:jc w:val="both"/>
        <w:rPr>
          <w:rFonts w:ascii="Sylfaen" w:hAnsi="Sylfaen"/>
          <w:sz w:val="20"/>
          <w:szCs w:val="20"/>
          <w:lang w:val="ka-GE"/>
        </w:rPr>
      </w:pPr>
    </w:p>
    <w:p w14:paraId="7E5DF925" w14:textId="77777777" w:rsidR="00790A68" w:rsidRPr="00F56990" w:rsidRDefault="00790A68" w:rsidP="00283D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b/>
          <w:lang w:val="ka-GE"/>
        </w:rPr>
      </w:pPr>
      <w:r w:rsidRPr="00F56990">
        <w:rPr>
          <w:rFonts w:ascii="Sylfaen" w:eastAsia="Sylfaen" w:hAnsi="Sylfaen"/>
          <w:b/>
          <w:lang w:val="ka-GE"/>
        </w:rPr>
        <w:t xml:space="preserve">მუხლი 2 </w:t>
      </w:r>
    </w:p>
    <w:p w14:paraId="762BFEB1" w14:textId="77777777" w:rsidR="00790A68" w:rsidRPr="00F56990" w:rsidRDefault="00790A68" w:rsidP="00283D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  <w:r w:rsidRPr="00F56990">
        <w:rPr>
          <w:rFonts w:ascii="Sylfaen" w:eastAsia="Sylfaen" w:hAnsi="Sylfaen"/>
          <w:lang w:val="ka-GE"/>
        </w:rPr>
        <w:t xml:space="preserve">დადგენილება ამოქმედდეს გამოქვეყნებისთანავე.  </w:t>
      </w:r>
    </w:p>
    <w:p w14:paraId="10D6CF0E" w14:textId="77777777" w:rsidR="00790A68" w:rsidRPr="00F56990" w:rsidRDefault="00790A68" w:rsidP="00283D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1BD1FE37" w14:textId="77777777" w:rsidR="00790A68" w:rsidRPr="00F56990" w:rsidRDefault="00790A68" w:rsidP="00283DE0">
      <w:pPr>
        <w:ind w:firstLine="720"/>
        <w:jc w:val="both"/>
        <w:rPr>
          <w:rFonts w:ascii="Sylfaen" w:eastAsia="Sylfaen" w:hAnsi="Sylfaen"/>
          <w:lang w:val="ka-GE"/>
        </w:rPr>
      </w:pPr>
    </w:p>
    <w:p w14:paraId="565F9D05" w14:textId="39603B8B" w:rsidR="00773101" w:rsidRPr="00BD68A5" w:rsidRDefault="00790A68" w:rsidP="00283DE0">
      <w:pPr>
        <w:jc w:val="both"/>
        <w:rPr>
          <w:rFonts w:ascii="Sylfaen" w:hAnsi="Sylfaen"/>
          <w:sz w:val="20"/>
          <w:szCs w:val="20"/>
          <w:lang w:val="ka-GE"/>
        </w:rPr>
      </w:pPr>
      <w:r w:rsidRPr="003C74B7">
        <w:rPr>
          <w:rFonts w:ascii="Sylfaen" w:eastAsia="Sylfaen" w:hAnsi="Sylfaen"/>
          <w:b/>
          <w:lang w:val="ka-GE"/>
        </w:rPr>
        <w:t xml:space="preserve">პრემიერ-მინისტრი                                                         </w:t>
      </w:r>
      <w:r w:rsidR="00283DE0">
        <w:rPr>
          <w:rFonts w:ascii="Sylfaen" w:eastAsia="Sylfaen" w:hAnsi="Sylfaen"/>
          <w:b/>
          <w:lang w:val="ka-GE"/>
        </w:rPr>
        <w:t>გიორგი გახარია</w:t>
      </w:r>
    </w:p>
    <w:sectPr w:rsidR="00773101" w:rsidRPr="00BD68A5" w:rsidSect="006677CA">
      <w:pgSz w:w="11907" w:h="16840" w:code="9"/>
      <w:pgMar w:top="1134" w:right="1134" w:bottom="993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843A62" w14:textId="77777777" w:rsidR="005A4ECB" w:rsidRDefault="005A4ECB" w:rsidP="00071193">
      <w:pPr>
        <w:spacing w:after="0" w:line="240" w:lineRule="auto"/>
      </w:pPr>
      <w:r>
        <w:separator/>
      </w:r>
    </w:p>
  </w:endnote>
  <w:endnote w:type="continuationSeparator" w:id="0">
    <w:p w14:paraId="70A28C0B" w14:textId="77777777" w:rsidR="005A4ECB" w:rsidRDefault="005A4ECB" w:rsidP="00071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dvOTb97f513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CC2239" w14:textId="77777777" w:rsidR="005A4ECB" w:rsidRDefault="005A4ECB" w:rsidP="00071193">
      <w:pPr>
        <w:spacing w:after="0" w:line="240" w:lineRule="auto"/>
      </w:pPr>
      <w:r>
        <w:separator/>
      </w:r>
    </w:p>
  </w:footnote>
  <w:footnote w:type="continuationSeparator" w:id="0">
    <w:p w14:paraId="6E238BF3" w14:textId="77777777" w:rsidR="005A4ECB" w:rsidRDefault="005A4ECB" w:rsidP="00071193">
      <w:pPr>
        <w:spacing w:after="0" w:line="240" w:lineRule="auto"/>
      </w:pPr>
      <w:r>
        <w:continuationSeparator/>
      </w:r>
    </w:p>
  </w:footnote>
  <w:footnote w:id="1">
    <w:p w14:paraId="0369E7BB" w14:textId="53D9183E" w:rsidR="003B4E27" w:rsidRPr="00C758FF" w:rsidRDefault="003B4E27">
      <w:pPr>
        <w:pStyle w:val="FootnoteText"/>
        <w:rPr>
          <w:rFonts w:ascii="Sylfaen" w:hAnsi="Sylfaen"/>
          <w:lang w:val="ka-GE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ylfaen" w:hAnsi="Sylfaen"/>
          <w:lang w:val="ka-GE"/>
        </w:rPr>
        <w:t xml:space="preserve">კონსულტანტი - </w:t>
      </w:r>
      <w:r w:rsidRPr="00071193">
        <w:rPr>
          <w:rFonts w:ascii="Sylfaen" w:hAnsi="Sylfaen"/>
          <w:lang w:val="ka-GE"/>
        </w:rPr>
        <w:t xml:space="preserve">პირი, რომელსაც მოცემულ </w:t>
      </w:r>
      <w:r>
        <w:rPr>
          <w:rFonts w:ascii="Sylfaen" w:hAnsi="Sylfaen"/>
          <w:lang w:val="ka-GE"/>
        </w:rPr>
        <w:t>საექიმო სპეციალობაში</w:t>
      </w:r>
      <w:r w:rsidRPr="00071193">
        <w:rPr>
          <w:rFonts w:ascii="Sylfaen" w:hAnsi="Sylfaen"/>
          <w:lang w:val="ka-GE"/>
        </w:rPr>
        <w:t xml:space="preserve"> აქვს გამოცდილება და იძლევა რჩევა-დარიგებას თავისი კომპეტენციის ფარგლებში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8098D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45BC9"/>
    <w:multiLevelType w:val="hybridMultilevel"/>
    <w:tmpl w:val="F2728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444A29"/>
    <w:multiLevelType w:val="hybridMultilevel"/>
    <w:tmpl w:val="915842FC"/>
    <w:lvl w:ilvl="0" w:tplc="A9303E60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AE52D2"/>
    <w:multiLevelType w:val="hybridMultilevel"/>
    <w:tmpl w:val="4E2086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155219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27552A"/>
    <w:multiLevelType w:val="hybridMultilevel"/>
    <w:tmpl w:val="F7982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kha beria">
    <w15:presenceInfo w15:providerId="Windows Live" w15:userId="93d864576cd7a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A1NrA0sTA2MzBW0lEKTi0uzszPAykwqwUAeyTzECwAAAA="/>
  </w:docVars>
  <w:rsids>
    <w:rsidRoot w:val="007F447C"/>
    <w:rsid w:val="00001D00"/>
    <w:rsid w:val="00012B11"/>
    <w:rsid w:val="000167ED"/>
    <w:rsid w:val="00024C62"/>
    <w:rsid w:val="00027124"/>
    <w:rsid w:val="00030850"/>
    <w:rsid w:val="00037E45"/>
    <w:rsid w:val="00042536"/>
    <w:rsid w:val="00044D07"/>
    <w:rsid w:val="00045123"/>
    <w:rsid w:val="00047B95"/>
    <w:rsid w:val="00053EDF"/>
    <w:rsid w:val="000569E7"/>
    <w:rsid w:val="00057C79"/>
    <w:rsid w:val="00062495"/>
    <w:rsid w:val="00071193"/>
    <w:rsid w:val="00083CF4"/>
    <w:rsid w:val="00083D31"/>
    <w:rsid w:val="00083E18"/>
    <w:rsid w:val="000878EF"/>
    <w:rsid w:val="0009012C"/>
    <w:rsid w:val="000A7E90"/>
    <w:rsid w:val="000B2F4B"/>
    <w:rsid w:val="000C0D22"/>
    <w:rsid w:val="000C6BE2"/>
    <w:rsid w:val="000D5A62"/>
    <w:rsid w:val="000D7E10"/>
    <w:rsid w:val="000E5316"/>
    <w:rsid w:val="000E78E8"/>
    <w:rsid w:val="000F40C5"/>
    <w:rsid w:val="000F5E4C"/>
    <w:rsid w:val="00100D07"/>
    <w:rsid w:val="00105030"/>
    <w:rsid w:val="00121B78"/>
    <w:rsid w:val="00135BAE"/>
    <w:rsid w:val="00141493"/>
    <w:rsid w:val="00142F67"/>
    <w:rsid w:val="00144C01"/>
    <w:rsid w:val="001524A3"/>
    <w:rsid w:val="00163BB7"/>
    <w:rsid w:val="00166972"/>
    <w:rsid w:val="00170CC7"/>
    <w:rsid w:val="001753DD"/>
    <w:rsid w:val="00180D15"/>
    <w:rsid w:val="00182790"/>
    <w:rsid w:val="00183B5C"/>
    <w:rsid w:val="0018481D"/>
    <w:rsid w:val="001865EA"/>
    <w:rsid w:val="00191296"/>
    <w:rsid w:val="001A6004"/>
    <w:rsid w:val="001B0CDA"/>
    <w:rsid w:val="001B3B14"/>
    <w:rsid w:val="001C162E"/>
    <w:rsid w:val="001C5460"/>
    <w:rsid w:val="001D4D47"/>
    <w:rsid w:val="001E1ECB"/>
    <w:rsid w:val="001F096D"/>
    <w:rsid w:val="001F38DB"/>
    <w:rsid w:val="001F6AA2"/>
    <w:rsid w:val="00200B81"/>
    <w:rsid w:val="002055A4"/>
    <w:rsid w:val="00213837"/>
    <w:rsid w:val="00225A6A"/>
    <w:rsid w:val="00225E2E"/>
    <w:rsid w:val="00234E1D"/>
    <w:rsid w:val="00277EC5"/>
    <w:rsid w:val="00282D39"/>
    <w:rsid w:val="00283542"/>
    <w:rsid w:val="00283DE0"/>
    <w:rsid w:val="00290FB2"/>
    <w:rsid w:val="0029176A"/>
    <w:rsid w:val="00297374"/>
    <w:rsid w:val="002A35D9"/>
    <w:rsid w:val="002A4E69"/>
    <w:rsid w:val="002A7005"/>
    <w:rsid w:val="002B3163"/>
    <w:rsid w:val="002E50E0"/>
    <w:rsid w:val="002E77BE"/>
    <w:rsid w:val="002F1468"/>
    <w:rsid w:val="00305E20"/>
    <w:rsid w:val="00305FA5"/>
    <w:rsid w:val="00306EAD"/>
    <w:rsid w:val="00336FCA"/>
    <w:rsid w:val="00347D3F"/>
    <w:rsid w:val="00353E9C"/>
    <w:rsid w:val="00361DEC"/>
    <w:rsid w:val="00383AF1"/>
    <w:rsid w:val="00384315"/>
    <w:rsid w:val="00391757"/>
    <w:rsid w:val="00392BEA"/>
    <w:rsid w:val="00393B0B"/>
    <w:rsid w:val="003B17F1"/>
    <w:rsid w:val="003B4E27"/>
    <w:rsid w:val="003B6F94"/>
    <w:rsid w:val="003C1BF4"/>
    <w:rsid w:val="003D2B49"/>
    <w:rsid w:val="003D520A"/>
    <w:rsid w:val="003D547C"/>
    <w:rsid w:val="003D67D8"/>
    <w:rsid w:val="003F6B3B"/>
    <w:rsid w:val="00401EA8"/>
    <w:rsid w:val="0041703E"/>
    <w:rsid w:val="00420077"/>
    <w:rsid w:val="00440027"/>
    <w:rsid w:val="00442111"/>
    <w:rsid w:val="00453875"/>
    <w:rsid w:val="00456458"/>
    <w:rsid w:val="004566C7"/>
    <w:rsid w:val="00456E41"/>
    <w:rsid w:val="0046376E"/>
    <w:rsid w:val="004639BA"/>
    <w:rsid w:val="0047065E"/>
    <w:rsid w:val="00494B28"/>
    <w:rsid w:val="004C2550"/>
    <w:rsid w:val="004C2802"/>
    <w:rsid w:val="004C4C70"/>
    <w:rsid w:val="004D2678"/>
    <w:rsid w:val="004E1254"/>
    <w:rsid w:val="004E62F0"/>
    <w:rsid w:val="004F06BE"/>
    <w:rsid w:val="005173A2"/>
    <w:rsid w:val="005200D9"/>
    <w:rsid w:val="00522E50"/>
    <w:rsid w:val="005330BF"/>
    <w:rsid w:val="005344A7"/>
    <w:rsid w:val="00537B85"/>
    <w:rsid w:val="00541471"/>
    <w:rsid w:val="00543D69"/>
    <w:rsid w:val="00554174"/>
    <w:rsid w:val="00554988"/>
    <w:rsid w:val="005712E7"/>
    <w:rsid w:val="00576D75"/>
    <w:rsid w:val="00591028"/>
    <w:rsid w:val="00593716"/>
    <w:rsid w:val="0059437B"/>
    <w:rsid w:val="005A0606"/>
    <w:rsid w:val="005A4C4D"/>
    <w:rsid w:val="005A4ECB"/>
    <w:rsid w:val="005B23C8"/>
    <w:rsid w:val="005C1BCB"/>
    <w:rsid w:val="005C5472"/>
    <w:rsid w:val="005D34BD"/>
    <w:rsid w:val="005D7467"/>
    <w:rsid w:val="005E0DF1"/>
    <w:rsid w:val="005E453F"/>
    <w:rsid w:val="005F0E71"/>
    <w:rsid w:val="005F1C99"/>
    <w:rsid w:val="005F792F"/>
    <w:rsid w:val="006052B1"/>
    <w:rsid w:val="00605FA4"/>
    <w:rsid w:val="00606AB6"/>
    <w:rsid w:val="00616107"/>
    <w:rsid w:val="00616CFB"/>
    <w:rsid w:val="00623270"/>
    <w:rsid w:val="00627CE5"/>
    <w:rsid w:val="0063402F"/>
    <w:rsid w:val="00635ED9"/>
    <w:rsid w:val="00647211"/>
    <w:rsid w:val="0065035C"/>
    <w:rsid w:val="006520CC"/>
    <w:rsid w:val="00653355"/>
    <w:rsid w:val="00655BA5"/>
    <w:rsid w:val="006608D0"/>
    <w:rsid w:val="006617D5"/>
    <w:rsid w:val="00664961"/>
    <w:rsid w:val="006677CA"/>
    <w:rsid w:val="00673130"/>
    <w:rsid w:val="00677D52"/>
    <w:rsid w:val="006847E1"/>
    <w:rsid w:val="0068727B"/>
    <w:rsid w:val="00691127"/>
    <w:rsid w:val="006954FA"/>
    <w:rsid w:val="006A1D1A"/>
    <w:rsid w:val="006A5C3C"/>
    <w:rsid w:val="006A7B73"/>
    <w:rsid w:val="006B7EC8"/>
    <w:rsid w:val="006C17E5"/>
    <w:rsid w:val="006C638F"/>
    <w:rsid w:val="006D4C36"/>
    <w:rsid w:val="006E3D41"/>
    <w:rsid w:val="006E643C"/>
    <w:rsid w:val="006F1747"/>
    <w:rsid w:val="006F2BBA"/>
    <w:rsid w:val="006F73B7"/>
    <w:rsid w:val="00707D02"/>
    <w:rsid w:val="00710516"/>
    <w:rsid w:val="007123B8"/>
    <w:rsid w:val="007210D4"/>
    <w:rsid w:val="0072150A"/>
    <w:rsid w:val="00731E90"/>
    <w:rsid w:val="0074134F"/>
    <w:rsid w:val="00743D15"/>
    <w:rsid w:val="007502D5"/>
    <w:rsid w:val="00750324"/>
    <w:rsid w:val="00766A13"/>
    <w:rsid w:val="00773101"/>
    <w:rsid w:val="007746F9"/>
    <w:rsid w:val="0078328D"/>
    <w:rsid w:val="00790805"/>
    <w:rsid w:val="00790A68"/>
    <w:rsid w:val="007A2D03"/>
    <w:rsid w:val="007A4D90"/>
    <w:rsid w:val="007B0F47"/>
    <w:rsid w:val="007B6A89"/>
    <w:rsid w:val="007B7EF8"/>
    <w:rsid w:val="007C01A8"/>
    <w:rsid w:val="007E0EC7"/>
    <w:rsid w:val="007E1266"/>
    <w:rsid w:val="007E61BF"/>
    <w:rsid w:val="007F240E"/>
    <w:rsid w:val="007F447C"/>
    <w:rsid w:val="007F754B"/>
    <w:rsid w:val="007F7680"/>
    <w:rsid w:val="00802E99"/>
    <w:rsid w:val="008035B9"/>
    <w:rsid w:val="00830703"/>
    <w:rsid w:val="008377AC"/>
    <w:rsid w:val="00837D7C"/>
    <w:rsid w:val="00847E07"/>
    <w:rsid w:val="00862F26"/>
    <w:rsid w:val="008636A7"/>
    <w:rsid w:val="00877357"/>
    <w:rsid w:val="00880534"/>
    <w:rsid w:val="00885A0A"/>
    <w:rsid w:val="008866F1"/>
    <w:rsid w:val="008871E1"/>
    <w:rsid w:val="00890AD1"/>
    <w:rsid w:val="008B0266"/>
    <w:rsid w:val="008C616E"/>
    <w:rsid w:val="008C7C8D"/>
    <w:rsid w:val="008D2FD0"/>
    <w:rsid w:val="008F25BD"/>
    <w:rsid w:val="008F715C"/>
    <w:rsid w:val="0090079B"/>
    <w:rsid w:val="009102DA"/>
    <w:rsid w:val="0091586F"/>
    <w:rsid w:val="00920A48"/>
    <w:rsid w:val="00936896"/>
    <w:rsid w:val="00941912"/>
    <w:rsid w:val="00996174"/>
    <w:rsid w:val="0099698D"/>
    <w:rsid w:val="009A012B"/>
    <w:rsid w:val="009A14B1"/>
    <w:rsid w:val="009B1188"/>
    <w:rsid w:val="009E01F4"/>
    <w:rsid w:val="009F12F8"/>
    <w:rsid w:val="009F43B9"/>
    <w:rsid w:val="00A03A99"/>
    <w:rsid w:val="00A111CC"/>
    <w:rsid w:val="00A15A48"/>
    <w:rsid w:val="00A15EC3"/>
    <w:rsid w:val="00A179F0"/>
    <w:rsid w:val="00A2191E"/>
    <w:rsid w:val="00A22646"/>
    <w:rsid w:val="00A26F75"/>
    <w:rsid w:val="00A27AE5"/>
    <w:rsid w:val="00A33A2B"/>
    <w:rsid w:val="00A34527"/>
    <w:rsid w:val="00A3592A"/>
    <w:rsid w:val="00A402AF"/>
    <w:rsid w:val="00A43EF5"/>
    <w:rsid w:val="00A56A96"/>
    <w:rsid w:val="00A62C31"/>
    <w:rsid w:val="00A67257"/>
    <w:rsid w:val="00A73BBE"/>
    <w:rsid w:val="00A766D9"/>
    <w:rsid w:val="00A8187B"/>
    <w:rsid w:val="00A85E27"/>
    <w:rsid w:val="00AA7C89"/>
    <w:rsid w:val="00AB02FA"/>
    <w:rsid w:val="00AB03F9"/>
    <w:rsid w:val="00AB5408"/>
    <w:rsid w:val="00AD6C8E"/>
    <w:rsid w:val="00AE33C2"/>
    <w:rsid w:val="00AE6AA0"/>
    <w:rsid w:val="00AE6D55"/>
    <w:rsid w:val="00AF4E24"/>
    <w:rsid w:val="00B00F7A"/>
    <w:rsid w:val="00B03365"/>
    <w:rsid w:val="00B0553B"/>
    <w:rsid w:val="00B1685B"/>
    <w:rsid w:val="00B22E2C"/>
    <w:rsid w:val="00B260DA"/>
    <w:rsid w:val="00B33363"/>
    <w:rsid w:val="00B35B94"/>
    <w:rsid w:val="00B35FEF"/>
    <w:rsid w:val="00B36DB6"/>
    <w:rsid w:val="00B37C84"/>
    <w:rsid w:val="00B417BD"/>
    <w:rsid w:val="00B47A89"/>
    <w:rsid w:val="00B51FA6"/>
    <w:rsid w:val="00B5300C"/>
    <w:rsid w:val="00B56F1F"/>
    <w:rsid w:val="00B60EB9"/>
    <w:rsid w:val="00B6734B"/>
    <w:rsid w:val="00B7318B"/>
    <w:rsid w:val="00B7335D"/>
    <w:rsid w:val="00B74F26"/>
    <w:rsid w:val="00B75DF3"/>
    <w:rsid w:val="00B802E0"/>
    <w:rsid w:val="00B92CD4"/>
    <w:rsid w:val="00B973D9"/>
    <w:rsid w:val="00BA0619"/>
    <w:rsid w:val="00BA3AEB"/>
    <w:rsid w:val="00BB264D"/>
    <w:rsid w:val="00BC340C"/>
    <w:rsid w:val="00BD68A5"/>
    <w:rsid w:val="00BE0C41"/>
    <w:rsid w:val="00BE3A97"/>
    <w:rsid w:val="00BF78FF"/>
    <w:rsid w:val="00C0257B"/>
    <w:rsid w:val="00C052AF"/>
    <w:rsid w:val="00C0619D"/>
    <w:rsid w:val="00C107CC"/>
    <w:rsid w:val="00C122A3"/>
    <w:rsid w:val="00C17FED"/>
    <w:rsid w:val="00C27019"/>
    <w:rsid w:val="00C35F96"/>
    <w:rsid w:val="00C413AE"/>
    <w:rsid w:val="00C45D46"/>
    <w:rsid w:val="00C54E9F"/>
    <w:rsid w:val="00C67516"/>
    <w:rsid w:val="00C731FF"/>
    <w:rsid w:val="00C758FF"/>
    <w:rsid w:val="00C76D54"/>
    <w:rsid w:val="00C91EFF"/>
    <w:rsid w:val="00C9338A"/>
    <w:rsid w:val="00C93CD1"/>
    <w:rsid w:val="00C949A1"/>
    <w:rsid w:val="00CA22C5"/>
    <w:rsid w:val="00CA566C"/>
    <w:rsid w:val="00CA5FAB"/>
    <w:rsid w:val="00CB5D2E"/>
    <w:rsid w:val="00CC063B"/>
    <w:rsid w:val="00CC69BE"/>
    <w:rsid w:val="00CC753B"/>
    <w:rsid w:val="00CC7CE8"/>
    <w:rsid w:val="00CD2B3A"/>
    <w:rsid w:val="00CD35E8"/>
    <w:rsid w:val="00CE378D"/>
    <w:rsid w:val="00CE3B22"/>
    <w:rsid w:val="00CE405D"/>
    <w:rsid w:val="00CF7698"/>
    <w:rsid w:val="00D114D6"/>
    <w:rsid w:val="00D250CE"/>
    <w:rsid w:val="00D27557"/>
    <w:rsid w:val="00D30D09"/>
    <w:rsid w:val="00D316C7"/>
    <w:rsid w:val="00D35E2A"/>
    <w:rsid w:val="00D40C90"/>
    <w:rsid w:val="00D40FCA"/>
    <w:rsid w:val="00D44A57"/>
    <w:rsid w:val="00D5301C"/>
    <w:rsid w:val="00D56FAD"/>
    <w:rsid w:val="00D5760D"/>
    <w:rsid w:val="00D654AD"/>
    <w:rsid w:val="00D7200C"/>
    <w:rsid w:val="00D82280"/>
    <w:rsid w:val="00D83BA0"/>
    <w:rsid w:val="00D9277D"/>
    <w:rsid w:val="00DA6766"/>
    <w:rsid w:val="00DA6DEE"/>
    <w:rsid w:val="00DC636C"/>
    <w:rsid w:val="00DD341E"/>
    <w:rsid w:val="00DD4357"/>
    <w:rsid w:val="00DE497E"/>
    <w:rsid w:val="00DF23AD"/>
    <w:rsid w:val="00DF48FA"/>
    <w:rsid w:val="00E111B1"/>
    <w:rsid w:val="00E17733"/>
    <w:rsid w:val="00E246E0"/>
    <w:rsid w:val="00E31A4D"/>
    <w:rsid w:val="00E3460F"/>
    <w:rsid w:val="00E4304E"/>
    <w:rsid w:val="00E4561D"/>
    <w:rsid w:val="00E463E8"/>
    <w:rsid w:val="00E5786A"/>
    <w:rsid w:val="00E71610"/>
    <w:rsid w:val="00E729DA"/>
    <w:rsid w:val="00E733DC"/>
    <w:rsid w:val="00E878C0"/>
    <w:rsid w:val="00E934B4"/>
    <w:rsid w:val="00EA02B3"/>
    <w:rsid w:val="00EA6165"/>
    <w:rsid w:val="00EA6729"/>
    <w:rsid w:val="00EB0944"/>
    <w:rsid w:val="00EC1514"/>
    <w:rsid w:val="00EE313A"/>
    <w:rsid w:val="00EE6D7F"/>
    <w:rsid w:val="00EF0778"/>
    <w:rsid w:val="00F30B23"/>
    <w:rsid w:val="00F33017"/>
    <w:rsid w:val="00F76B7F"/>
    <w:rsid w:val="00F77631"/>
    <w:rsid w:val="00F874F9"/>
    <w:rsid w:val="00F90DD9"/>
    <w:rsid w:val="00F92F6C"/>
    <w:rsid w:val="00FA1F3E"/>
    <w:rsid w:val="00FB52FD"/>
    <w:rsid w:val="00FC3BC2"/>
    <w:rsid w:val="00FD00E3"/>
    <w:rsid w:val="00FF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7B4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  <w:style w:type="paragraph" w:customStyle="1" w:styleId="Normal0">
    <w:name w:val="[Normal]"/>
    <w:uiPriority w:val="99"/>
    <w:rsid w:val="000E78E8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11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11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119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  <w:style w:type="paragraph" w:customStyle="1" w:styleId="Normal0">
    <w:name w:val="[Normal]"/>
    <w:uiPriority w:val="99"/>
    <w:rsid w:val="000E78E8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11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11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119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CFFF7F-82C0-4DDE-B5CF-BA9CCCA99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3632</Words>
  <Characters>20707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ia Nogaideli</dc:creator>
  <cp:lastModifiedBy>Natia Nogaideli</cp:lastModifiedBy>
  <cp:revision>5</cp:revision>
  <dcterms:created xsi:type="dcterms:W3CDTF">2019-11-08T15:54:00Z</dcterms:created>
  <dcterms:modified xsi:type="dcterms:W3CDTF">2019-11-15T10:49:00Z</dcterms:modified>
</cp:coreProperties>
</file>